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467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63"/>
        <w:gridCol w:w="5504"/>
      </w:tblGrid>
      <w:tr w:rsidR="00180C8F" w:rsidRPr="004B09E9" w14:paraId="6A2488C9" w14:textId="77777777" w:rsidTr="00707960">
        <w:trPr>
          <w:jc w:val="center"/>
        </w:trPr>
        <w:tc>
          <w:tcPr>
            <w:tcW w:w="4963" w:type="dxa"/>
            <w:shd w:val="clear" w:color="auto" w:fill="00244F"/>
            <w:vAlign w:val="center"/>
          </w:tcPr>
          <w:p w14:paraId="0E457CB5" w14:textId="03877910" w:rsidR="0058059F" w:rsidRPr="004B09E9" w:rsidRDefault="009946CB" w:rsidP="00707960">
            <w:pPr>
              <w:spacing w:after="0" w:line="240" w:lineRule="auto"/>
              <w:jc w:val="center"/>
              <w:rPr>
                <w:rFonts w:cs="Arial"/>
                <w:lang w:val="en-IE" w:eastAsia="en-IE"/>
              </w:rPr>
            </w:pPr>
            <w:bookmarkStart w:id="0" w:name="_GoBack"/>
            <w:bookmarkEnd w:id="0"/>
            <w:r w:rsidRPr="004B09E9">
              <w:rPr>
                <w:rFonts w:cs="Arial"/>
                <w:color w:val="FFFFFF" w:themeColor="background1"/>
                <w:sz w:val="32"/>
                <w:szCs w:val="24"/>
              </w:rPr>
              <w:t>EU RESEARCH APPLICATION FORM</w:t>
            </w:r>
            <w:r w:rsidRPr="004B09E9" w:rsidDel="009946CB">
              <w:rPr>
                <w:rFonts w:cs="Arial"/>
                <w:bCs/>
                <w:iCs/>
                <w:noProof/>
                <w:sz w:val="18"/>
                <w:szCs w:val="18"/>
                <w:lang w:val="en-IE" w:eastAsia="en-IE"/>
              </w:rPr>
              <w:t xml:space="preserve"> </w:t>
            </w:r>
          </w:p>
        </w:tc>
        <w:tc>
          <w:tcPr>
            <w:tcW w:w="5504" w:type="dxa"/>
            <w:shd w:val="clear" w:color="auto" w:fill="00244F"/>
            <w:vAlign w:val="center"/>
            <w:hideMark/>
          </w:tcPr>
          <w:p w14:paraId="647DEFE4" w14:textId="77777777" w:rsidR="009946CB" w:rsidRPr="004B09E9" w:rsidRDefault="009946CB" w:rsidP="009946CB">
            <w:pPr>
              <w:pStyle w:val="Heading1"/>
              <w:spacing w:before="100" w:after="100"/>
              <w:ind w:right="23"/>
              <w:jc w:val="center"/>
              <w:rPr>
                <w:rFonts w:ascii="Arial" w:hAnsi="Arial" w:cs="Arial"/>
                <w:bCs/>
                <w:i w:val="0"/>
                <w:iCs/>
                <w:noProof/>
                <w:sz w:val="18"/>
                <w:szCs w:val="18"/>
                <w:lang w:val="en-IE" w:eastAsia="en-IE"/>
              </w:rPr>
            </w:pPr>
            <w:r w:rsidRPr="004B09E9">
              <w:rPr>
                <w:rFonts w:ascii="Arial" w:hAnsi="Arial" w:cs="Arial"/>
                <w:bCs/>
                <w:i w:val="0"/>
                <w:iCs/>
                <w:noProof/>
                <w:sz w:val="18"/>
                <w:szCs w:val="18"/>
                <w:lang w:val="en-IE" w:eastAsia="en-IE"/>
              </w:rPr>
              <w:t xml:space="preserve">HSE </w:t>
            </w:r>
          </w:p>
          <w:p w14:paraId="4E68F33D" w14:textId="77777777" w:rsidR="009946CB" w:rsidRPr="004B09E9" w:rsidRDefault="009946CB" w:rsidP="009946CB">
            <w:pPr>
              <w:pStyle w:val="Heading1"/>
              <w:spacing w:before="100" w:after="100"/>
              <w:ind w:right="23"/>
              <w:jc w:val="center"/>
              <w:rPr>
                <w:rFonts w:ascii="Arial" w:hAnsi="Arial" w:cs="Arial"/>
                <w:bCs/>
                <w:i w:val="0"/>
                <w:iCs/>
                <w:noProof/>
                <w:sz w:val="18"/>
                <w:szCs w:val="18"/>
                <w:lang w:val="en-IE" w:eastAsia="en-IE"/>
              </w:rPr>
            </w:pPr>
            <w:r w:rsidRPr="004B09E9">
              <w:rPr>
                <w:rFonts w:ascii="Arial" w:hAnsi="Arial" w:cs="Arial"/>
                <w:bCs/>
                <w:i w:val="0"/>
                <w:iCs/>
                <w:noProof/>
                <w:sz w:val="18"/>
                <w:szCs w:val="18"/>
                <w:lang w:val="en-IE" w:eastAsia="en-IE"/>
              </w:rPr>
              <w:t>National Research and Development Office</w:t>
            </w:r>
          </w:p>
          <w:p w14:paraId="2B485D34" w14:textId="13CF4D49" w:rsidR="009946CB" w:rsidRPr="004B09E9" w:rsidRDefault="009946CB" w:rsidP="009946CB">
            <w:pPr>
              <w:pStyle w:val="Heading1"/>
              <w:spacing w:before="100" w:after="100"/>
              <w:ind w:right="23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  <w:lang w:val="en-IE" w:eastAsia="en-IE"/>
              </w:rPr>
            </w:pPr>
            <w:r w:rsidRPr="004B09E9">
              <w:rPr>
                <w:rFonts w:ascii="Arial" w:hAnsi="Arial" w:cs="Arial"/>
                <w:color w:val="FFFFFF" w:themeColor="background1"/>
                <w:sz w:val="18"/>
                <w:szCs w:val="18"/>
                <w:lang w:val="en-IE" w:eastAsia="en-IE"/>
              </w:rPr>
              <w:t xml:space="preserve"> </w:t>
            </w:r>
            <w:r w:rsidRPr="004B09E9">
              <w:rPr>
                <w:rFonts w:ascii="Arial" w:hAnsi="Arial" w:cs="Arial"/>
                <w:bCs/>
                <w:i w:val="0"/>
                <w:iCs/>
                <w:noProof/>
                <w:sz w:val="18"/>
                <w:szCs w:val="18"/>
                <w:lang w:val="en-IE" w:eastAsia="en-IE"/>
              </w:rPr>
              <w:t>Level 2 Block D, Parkgate Business Ctr, Parkgate St,  Dublin 8 D08YFF1</w:t>
            </w:r>
          </w:p>
          <w:p w14:paraId="122C58E7" w14:textId="1F20DA4F" w:rsidR="009946CB" w:rsidRPr="004B09E9" w:rsidRDefault="00C3649E" w:rsidP="00707960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iCs/>
                <w:noProof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FFFFFF" w:themeColor="background1"/>
                <w:sz w:val="18"/>
                <w:szCs w:val="18"/>
                <w:lang w:val="en-US" w:eastAsia="en-IE"/>
              </w:rPr>
              <w:t xml:space="preserve">E: </w:t>
            </w:r>
            <w:hyperlink r:id="rId9" w:history="1">
              <w:r w:rsidR="009946CB" w:rsidRPr="004B09E9">
                <w:rPr>
                  <w:rFonts w:eastAsia="Times New Roman" w:cs="Arial"/>
                  <w:b/>
                  <w:bCs/>
                  <w:iCs/>
                  <w:noProof/>
                  <w:sz w:val="18"/>
                  <w:szCs w:val="18"/>
                  <w:lang w:val="en-IE" w:eastAsia="en-IE"/>
                </w:rPr>
                <w:t>NationalR&amp;DOffice@hse.ie</w:t>
              </w:r>
            </w:hyperlink>
            <w:r w:rsidR="009946CB" w:rsidRPr="004B09E9">
              <w:rPr>
                <w:rFonts w:cs="Arial"/>
                <w:color w:val="808080"/>
                <w:sz w:val="18"/>
                <w:szCs w:val="18"/>
                <w:lang w:val="en-GB" w:eastAsia="en-IE"/>
              </w:rPr>
              <w:t xml:space="preserve"> </w:t>
            </w:r>
            <w:r>
              <w:rPr>
                <w:rFonts w:cs="Arial"/>
                <w:color w:val="F2F2F2" w:themeColor="background1" w:themeShade="F2"/>
                <w:sz w:val="18"/>
                <w:szCs w:val="18"/>
                <w:lang w:val="en-US" w:eastAsia="en-IE"/>
              </w:rPr>
              <w:t>T:</w:t>
            </w:r>
            <w:r w:rsidR="009946CB" w:rsidRPr="004B09E9">
              <w:rPr>
                <w:rFonts w:cs="Arial"/>
                <w:color w:val="808080"/>
                <w:sz w:val="18"/>
                <w:szCs w:val="18"/>
                <w:lang w:val="en-US" w:eastAsia="en-IE"/>
              </w:rPr>
              <w:t xml:space="preserve"> </w:t>
            </w:r>
            <w:r w:rsidR="009946CB" w:rsidRPr="004B09E9">
              <w:rPr>
                <w:rFonts w:eastAsia="Times New Roman" w:cs="Arial"/>
                <w:b/>
                <w:bCs/>
                <w:iCs/>
                <w:noProof/>
                <w:sz w:val="18"/>
                <w:szCs w:val="18"/>
                <w:lang w:val="en-IE" w:eastAsia="en-IE"/>
              </w:rPr>
              <w:t>(01) 635 2892</w:t>
            </w:r>
          </w:p>
          <w:p w14:paraId="65C8F9D0" w14:textId="275FBD11" w:rsidR="009946CB" w:rsidRPr="004B09E9" w:rsidRDefault="009946CB" w:rsidP="006636B3">
            <w:pPr>
              <w:pStyle w:val="BodyText"/>
              <w:tabs>
                <w:tab w:val="left" w:pos="720"/>
              </w:tabs>
              <w:ind w:left="201" w:right="-108"/>
              <w:rPr>
                <w:rFonts w:ascii="Arial" w:hAnsi="Arial" w:cs="Arial"/>
                <w:color w:val="FFFFFF" w:themeColor="background1"/>
                <w:sz w:val="24"/>
                <w:szCs w:val="24"/>
                <w:lang w:val="en-AU"/>
              </w:rPr>
            </w:pPr>
          </w:p>
        </w:tc>
      </w:tr>
    </w:tbl>
    <w:p w14:paraId="3DAD4EB5" w14:textId="77777777" w:rsidR="006962F0" w:rsidRPr="004B09E9" w:rsidRDefault="006962F0" w:rsidP="00180C8F">
      <w:pPr>
        <w:spacing w:after="0" w:line="240" w:lineRule="auto"/>
        <w:rPr>
          <w:rFonts w:cs="Arial"/>
          <w:sz w:val="18"/>
          <w:szCs w:val="18"/>
        </w:rPr>
      </w:pPr>
    </w:p>
    <w:tbl>
      <w:tblPr>
        <w:tblW w:w="104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0467"/>
      </w:tblGrid>
      <w:tr w:rsidR="00180C8F" w:rsidRPr="004B09E9" w14:paraId="3A8B74EF" w14:textId="77777777" w:rsidTr="0082225B">
        <w:trPr>
          <w:jc w:val="center"/>
        </w:trPr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16118E44" w14:textId="3747C543" w:rsidR="00303343" w:rsidRPr="004B09E9" w:rsidRDefault="00303343" w:rsidP="008D0020">
            <w:pPr>
              <w:overflowPunct w:val="0"/>
              <w:autoSpaceDE w:val="0"/>
              <w:autoSpaceDN w:val="0"/>
              <w:adjustRightInd w:val="0"/>
              <w:spacing w:after="120"/>
              <w:ind w:right="23"/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</w:tbl>
    <w:p w14:paraId="57675FDC" w14:textId="4A417D1A" w:rsidR="00707960" w:rsidRPr="004B09E9" w:rsidRDefault="00707960" w:rsidP="00180C8F">
      <w:pPr>
        <w:spacing w:before="240"/>
        <w:jc w:val="center"/>
        <w:rPr>
          <w:rFonts w:cs="Arial"/>
          <w:b/>
          <w:color w:val="002060"/>
          <w:sz w:val="18"/>
          <w:szCs w:val="18"/>
        </w:rPr>
      </w:pPr>
      <w:r w:rsidRPr="004B09E9">
        <w:rPr>
          <w:rFonts w:cs="Arial"/>
          <w:b/>
          <w:bCs/>
          <w:color w:val="002060"/>
          <w:sz w:val="18"/>
          <w:szCs w:val="18"/>
        </w:rPr>
        <w:t xml:space="preserve">This form must be completed before </w:t>
      </w:r>
      <w:r w:rsidR="005117B8" w:rsidRPr="004B09E9">
        <w:rPr>
          <w:rFonts w:cs="Arial"/>
          <w:b/>
          <w:bCs/>
          <w:color w:val="002060"/>
          <w:sz w:val="18"/>
          <w:szCs w:val="18"/>
        </w:rPr>
        <w:t xml:space="preserve">making an </w:t>
      </w:r>
      <w:r w:rsidRPr="004B09E9">
        <w:rPr>
          <w:rFonts w:cs="Arial"/>
          <w:b/>
          <w:bCs/>
          <w:color w:val="002060"/>
          <w:sz w:val="18"/>
          <w:szCs w:val="18"/>
        </w:rPr>
        <w:t xml:space="preserve">EU research </w:t>
      </w:r>
      <w:r w:rsidR="005117B8" w:rsidRPr="004B09E9">
        <w:rPr>
          <w:rFonts w:cs="Arial"/>
          <w:b/>
          <w:bCs/>
          <w:color w:val="002060"/>
          <w:sz w:val="18"/>
          <w:szCs w:val="18"/>
        </w:rPr>
        <w:t xml:space="preserve">application </w:t>
      </w:r>
      <w:r w:rsidRPr="004B09E9">
        <w:rPr>
          <w:rFonts w:cs="Arial"/>
          <w:b/>
          <w:bCs/>
          <w:color w:val="002060"/>
          <w:sz w:val="18"/>
          <w:szCs w:val="18"/>
        </w:rPr>
        <w:t>to register the project and for approval purposes.</w:t>
      </w:r>
    </w:p>
    <w:p w14:paraId="6915E28E" w14:textId="50056538" w:rsidR="0059666A" w:rsidRPr="004B09E9" w:rsidRDefault="00707960" w:rsidP="00572E84">
      <w:pPr>
        <w:spacing w:before="240"/>
        <w:jc w:val="center"/>
        <w:rPr>
          <w:rFonts w:cs="Arial"/>
          <w:b/>
          <w:color w:val="FF0000"/>
          <w:sz w:val="20"/>
          <w:szCs w:val="20"/>
        </w:rPr>
      </w:pPr>
      <w:r w:rsidRPr="004B09E9">
        <w:rPr>
          <w:rFonts w:cs="Arial"/>
          <w:b/>
          <w:color w:val="FF0000"/>
          <w:sz w:val="20"/>
          <w:szCs w:val="20"/>
        </w:rPr>
        <w:t xml:space="preserve">PLEASE </w:t>
      </w:r>
      <w:r w:rsidR="00180C8F" w:rsidRPr="004B09E9">
        <w:rPr>
          <w:rFonts w:cs="Arial"/>
          <w:b/>
          <w:color w:val="FF0000"/>
          <w:sz w:val="20"/>
          <w:szCs w:val="20"/>
        </w:rPr>
        <w:t>ANSWER ALL</w:t>
      </w:r>
      <w:r w:rsidR="00E37379" w:rsidRPr="004B09E9">
        <w:rPr>
          <w:rFonts w:cs="Arial"/>
          <w:b/>
          <w:color w:val="FF0000"/>
          <w:sz w:val="20"/>
          <w:szCs w:val="20"/>
        </w:rPr>
        <w:t xml:space="preserve"> OF THE</w:t>
      </w:r>
      <w:r w:rsidR="00180C8F" w:rsidRPr="004B09E9">
        <w:rPr>
          <w:rFonts w:cs="Arial"/>
          <w:b/>
          <w:color w:val="FF0000"/>
          <w:sz w:val="20"/>
          <w:szCs w:val="20"/>
        </w:rPr>
        <w:t xml:space="preserve"> QUESTIONS</w:t>
      </w:r>
      <w:r w:rsidR="00E37379" w:rsidRPr="004B09E9">
        <w:rPr>
          <w:rFonts w:cs="Arial"/>
          <w:b/>
          <w:color w:val="FF0000"/>
          <w:sz w:val="20"/>
          <w:szCs w:val="20"/>
        </w:rPr>
        <w:t xml:space="preserve"> IN THIS FORM</w:t>
      </w:r>
    </w:p>
    <w:p w14:paraId="17F32DBC" w14:textId="3707DB45" w:rsidR="00AC64F8" w:rsidRPr="00FE5140" w:rsidRDefault="00A40D70" w:rsidP="00AA4E07">
      <w:pPr>
        <w:spacing w:after="0"/>
        <w:rPr>
          <w:rFonts w:cs="Arial"/>
          <w:b/>
        </w:rPr>
      </w:pPr>
      <w:r w:rsidRPr="00FE5140">
        <w:rPr>
          <w:rFonts w:cs="Arial"/>
          <w:b/>
          <w:color w:val="002060"/>
        </w:rPr>
        <w:t>1</w:t>
      </w:r>
      <w:r w:rsidR="00707960" w:rsidRPr="00FE5140">
        <w:rPr>
          <w:rFonts w:cs="Arial"/>
          <w:b/>
          <w:color w:val="002060"/>
        </w:rPr>
        <w:t xml:space="preserve">. </w:t>
      </w:r>
      <w:r w:rsidR="00E53AC4">
        <w:rPr>
          <w:rFonts w:cs="Arial"/>
          <w:b/>
          <w:color w:val="002060"/>
        </w:rPr>
        <w:t xml:space="preserve">HSE </w:t>
      </w:r>
      <w:r w:rsidR="00DA7AE0" w:rsidRPr="00FE5140">
        <w:rPr>
          <w:rFonts w:cs="Arial"/>
          <w:b/>
          <w:color w:val="002060"/>
        </w:rPr>
        <w:t xml:space="preserve">Project Lead / </w:t>
      </w:r>
      <w:r w:rsidR="00E53AC4">
        <w:rPr>
          <w:rFonts w:cs="Arial"/>
          <w:b/>
          <w:color w:val="002060"/>
        </w:rPr>
        <w:t xml:space="preserve">HSE </w:t>
      </w:r>
      <w:r w:rsidR="00DA7AE0" w:rsidRPr="00FE5140">
        <w:rPr>
          <w:rFonts w:cs="Arial"/>
          <w:b/>
          <w:color w:val="002060"/>
        </w:rPr>
        <w:t xml:space="preserve">Principal Investigator 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5954"/>
      </w:tblGrid>
      <w:tr w:rsidR="00AA4E07" w:rsidRPr="004B09E9" w14:paraId="465FB527" w14:textId="77777777" w:rsidTr="00AA4E07">
        <w:trPr>
          <w:trHeight w:val="33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080E8EF2" w14:textId="561B255E" w:rsidR="00AA4E07" w:rsidRPr="004B09E9" w:rsidRDefault="00AA4E07" w:rsidP="002B214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Title</w:t>
            </w:r>
            <w:r w:rsidR="0059666A"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bCs/>
              <w:color w:val="0070C0"/>
              <w:sz w:val="20"/>
              <w:szCs w:val="20"/>
            </w:rPr>
            <w:id w:val="1432780582"/>
            <w:placeholder>
              <w:docPart w:val="F97F860A7FF74E81AA3D734C6A3DD712"/>
            </w:placeholder>
            <w:showingPlcHdr/>
            <w:dropDownList>
              <w:listItem w:value="Choose an item."/>
              <w:listItem w:displayText="Dr" w:value="Dr"/>
              <w:listItem w:displayText="Mr" w:value="Mr"/>
              <w:listItem w:displayText="Ms/Mrs" w:value="Ms/Mrs"/>
              <w:listItem w:displayText="Prof" w:value="Prof"/>
            </w:dropDownList>
          </w:sdtPr>
          <w:sdtEndPr/>
          <w:sdtContent>
            <w:tc>
              <w:tcPr>
                <w:tcW w:w="5954" w:type="dxa"/>
                <w:shd w:val="clear" w:color="auto" w:fill="auto"/>
                <w:noWrap/>
              </w:tcPr>
              <w:p w14:paraId="318E97BB" w14:textId="77777777" w:rsidR="00AA4E07" w:rsidRPr="004B09E9" w:rsidRDefault="00AA4E07" w:rsidP="002B2140">
                <w:pPr>
                  <w:pStyle w:val="NoSpacing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B09E9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A4E07" w:rsidRPr="004B09E9" w14:paraId="41CD1243" w14:textId="77777777" w:rsidTr="00AA4E07">
        <w:trPr>
          <w:trHeight w:val="408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60B5794D" w14:textId="6A756675" w:rsidR="00AA4E07" w:rsidRPr="004B09E9" w:rsidRDefault="00AA4E07" w:rsidP="002B214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Full Name</w:t>
            </w:r>
            <w:r w:rsidR="0059666A"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                                          </w:t>
            </w:r>
          </w:p>
        </w:tc>
        <w:tc>
          <w:tcPr>
            <w:tcW w:w="5954" w:type="dxa"/>
            <w:shd w:val="clear" w:color="auto" w:fill="auto"/>
            <w:noWrap/>
          </w:tcPr>
          <w:p w14:paraId="2CFB5A89" w14:textId="77777777" w:rsidR="00AA4E07" w:rsidRPr="004B09E9" w:rsidRDefault="00AA4E07" w:rsidP="002B2140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AA4E07" w:rsidRPr="004B09E9" w14:paraId="14B6DA13" w14:textId="77777777" w:rsidTr="00AA4E07">
        <w:trPr>
          <w:trHeight w:val="428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73425BAB" w14:textId="34E88925" w:rsidR="00AA4E07" w:rsidRPr="004B09E9" w:rsidRDefault="0059666A" w:rsidP="002B214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Contact Phone</w:t>
            </w:r>
            <w:r w:rsidR="00AA4E07"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</w:t>
            </w: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954" w:type="dxa"/>
            <w:shd w:val="clear" w:color="auto" w:fill="auto"/>
            <w:noWrap/>
          </w:tcPr>
          <w:p w14:paraId="53C3AC53" w14:textId="77777777" w:rsidR="00AA4E07" w:rsidRPr="004B09E9" w:rsidRDefault="00AA4E07" w:rsidP="002B2140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AA4E07" w:rsidRPr="004B09E9" w14:paraId="14AB7FE8" w14:textId="77777777" w:rsidTr="00AA4E07">
        <w:trPr>
          <w:trHeight w:val="406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45D8D049" w14:textId="57E226D5" w:rsidR="00AA4E07" w:rsidRPr="004B09E9" w:rsidRDefault="0059666A" w:rsidP="0059666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Work E</w:t>
            </w:r>
            <w:r w:rsidR="00AA4E07"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mail</w:t>
            </w: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954" w:type="dxa"/>
            <w:shd w:val="clear" w:color="auto" w:fill="auto"/>
            <w:noWrap/>
          </w:tcPr>
          <w:p w14:paraId="29BB6201" w14:textId="77777777" w:rsidR="00AA4E07" w:rsidRPr="004B09E9" w:rsidRDefault="00AA4E07" w:rsidP="002B2140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AA4E07" w:rsidRPr="004B09E9" w14:paraId="5139E772" w14:textId="77777777" w:rsidTr="00AA4E07">
        <w:trPr>
          <w:trHeight w:val="382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569BF5" w14:textId="5605C026" w:rsidR="00AA4E07" w:rsidRPr="004B09E9" w:rsidRDefault="00AA4E07" w:rsidP="002B214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Work Position</w:t>
            </w:r>
            <w:r w:rsidR="0059666A"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Role: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A9D415" w14:textId="77777777" w:rsidR="00AA4E07" w:rsidRPr="004B09E9" w:rsidRDefault="00AA4E07" w:rsidP="002B2140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AA4E07" w:rsidRPr="004B09E9" w14:paraId="696FE11B" w14:textId="77777777" w:rsidTr="00AA4E07">
        <w:trPr>
          <w:trHeight w:val="46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70D4A2" w14:textId="72AFE06F" w:rsidR="00AA4E07" w:rsidRPr="004B09E9" w:rsidRDefault="00AA4E07" w:rsidP="002B214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HSE Division / Area</w:t>
            </w:r>
            <w:r w:rsidR="0059666A"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Department:</w:t>
            </w: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9A2AFC" w14:textId="77777777" w:rsidR="00AA4E07" w:rsidRPr="004B09E9" w:rsidRDefault="00AA4E07" w:rsidP="002B2140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59666A" w:rsidRPr="004B09E9" w14:paraId="4709C8C6" w14:textId="77777777" w:rsidTr="0059666A">
        <w:trPr>
          <w:trHeight w:val="46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CAABBB" w14:textId="078409A5" w:rsidR="0059666A" w:rsidRPr="004B09E9" w:rsidRDefault="0059666A" w:rsidP="00861279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ork Address: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2AFBC6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</w:tbl>
    <w:p w14:paraId="366EB8B6" w14:textId="77777777" w:rsidR="00802F0E" w:rsidRPr="004B09E9" w:rsidRDefault="00802F0E" w:rsidP="00707960">
      <w:pPr>
        <w:spacing w:after="0"/>
        <w:rPr>
          <w:rFonts w:cs="Arial"/>
          <w:b/>
          <w:sz w:val="20"/>
          <w:szCs w:val="20"/>
        </w:rPr>
      </w:pPr>
    </w:p>
    <w:p w14:paraId="71C87E5C" w14:textId="4373B0D8" w:rsidR="0059666A" w:rsidRPr="00FE5140" w:rsidRDefault="00DC5387" w:rsidP="00802F0E">
      <w:pPr>
        <w:spacing w:after="0"/>
        <w:rPr>
          <w:rFonts w:cs="Arial"/>
          <w:b/>
          <w:color w:val="002060"/>
        </w:rPr>
      </w:pPr>
      <w:r w:rsidRPr="00FE5140">
        <w:rPr>
          <w:rFonts w:cs="Arial"/>
          <w:b/>
          <w:color w:val="002060"/>
        </w:rPr>
        <w:t>2</w:t>
      </w:r>
      <w:r w:rsidR="0059666A" w:rsidRPr="00FE5140">
        <w:rPr>
          <w:rFonts w:cs="Arial"/>
          <w:b/>
          <w:color w:val="002060"/>
        </w:rPr>
        <w:t xml:space="preserve">. </w:t>
      </w:r>
      <w:r w:rsidR="00E53AC4">
        <w:rPr>
          <w:rFonts w:cs="Arial"/>
          <w:b/>
          <w:color w:val="002060"/>
        </w:rPr>
        <w:t xml:space="preserve">HSE </w:t>
      </w:r>
      <w:r w:rsidR="0059666A" w:rsidRPr="00FE5140">
        <w:rPr>
          <w:rFonts w:cs="Arial"/>
          <w:b/>
          <w:color w:val="002060"/>
        </w:rPr>
        <w:t>Project Contact Person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5954"/>
      </w:tblGrid>
      <w:tr w:rsidR="0059666A" w:rsidRPr="004B09E9" w14:paraId="0929BE2E" w14:textId="77777777" w:rsidTr="00861279">
        <w:trPr>
          <w:trHeight w:val="38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3116F661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Title:</w:t>
            </w:r>
          </w:p>
        </w:tc>
        <w:sdt>
          <w:sdtPr>
            <w:rPr>
              <w:rFonts w:ascii="Arial" w:hAnsi="Arial" w:cs="Arial"/>
              <w:bCs/>
              <w:color w:val="0070C0"/>
              <w:sz w:val="20"/>
              <w:szCs w:val="20"/>
            </w:rPr>
            <w:id w:val="-2047516873"/>
            <w:placeholder>
              <w:docPart w:val="EC707063BCAF4E93B88DE7377DE968AC"/>
            </w:placeholder>
            <w:showingPlcHdr/>
            <w:dropDownList>
              <w:listItem w:value="Choose an item."/>
              <w:listItem w:displayText="Dr" w:value="Dr"/>
              <w:listItem w:displayText="Mr" w:value="Mr"/>
              <w:listItem w:displayText="Ms/Mrs" w:value="Ms/Mrs"/>
              <w:listItem w:displayText="Prof" w:value="Prof"/>
            </w:dropDownList>
          </w:sdtPr>
          <w:sdtEndPr/>
          <w:sdtContent>
            <w:tc>
              <w:tcPr>
                <w:tcW w:w="5954" w:type="dxa"/>
                <w:shd w:val="clear" w:color="auto" w:fill="auto"/>
                <w:noWrap/>
              </w:tcPr>
              <w:p w14:paraId="58F6A521" w14:textId="77777777" w:rsidR="0059666A" w:rsidRPr="004B09E9" w:rsidRDefault="0059666A" w:rsidP="00861279">
                <w:pPr>
                  <w:pStyle w:val="NoSpacing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B09E9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59666A" w:rsidRPr="004B09E9" w14:paraId="6D9D2F63" w14:textId="77777777" w:rsidTr="00861279">
        <w:trPr>
          <w:trHeight w:val="40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2171A05D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ll Name:                                                                </w:t>
            </w:r>
          </w:p>
        </w:tc>
        <w:tc>
          <w:tcPr>
            <w:tcW w:w="5954" w:type="dxa"/>
            <w:shd w:val="clear" w:color="auto" w:fill="auto"/>
            <w:noWrap/>
          </w:tcPr>
          <w:p w14:paraId="1F21C55C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59666A" w:rsidRPr="004B09E9" w14:paraId="2BEF1B9A" w14:textId="77777777" w:rsidTr="00861279">
        <w:trPr>
          <w:trHeight w:val="42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422FE86B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Contact Phone  Number:</w:t>
            </w:r>
          </w:p>
        </w:tc>
        <w:tc>
          <w:tcPr>
            <w:tcW w:w="5954" w:type="dxa"/>
            <w:shd w:val="clear" w:color="auto" w:fill="auto"/>
            <w:noWrap/>
          </w:tcPr>
          <w:p w14:paraId="42F429A9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59666A" w:rsidRPr="004B09E9" w14:paraId="6BCEA01E" w14:textId="77777777" w:rsidTr="00861279">
        <w:trPr>
          <w:trHeight w:val="400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0F02A94E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Work Email:</w:t>
            </w:r>
          </w:p>
        </w:tc>
        <w:tc>
          <w:tcPr>
            <w:tcW w:w="5954" w:type="dxa"/>
            <w:shd w:val="clear" w:color="auto" w:fill="auto"/>
            <w:noWrap/>
          </w:tcPr>
          <w:p w14:paraId="7425DE50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59666A" w:rsidRPr="004B09E9" w14:paraId="0593AD41" w14:textId="77777777" w:rsidTr="00861279">
        <w:trPr>
          <w:trHeight w:val="42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E17EE1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ork Position / Role: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CD71CE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59666A" w:rsidRPr="004B09E9" w14:paraId="3AE81DE1" w14:textId="77777777" w:rsidTr="00861279">
        <w:trPr>
          <w:trHeight w:val="412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6A39AF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HSE Division / Area / Department: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33A25A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59666A" w:rsidRPr="004B09E9" w14:paraId="1A5233CA" w14:textId="77777777" w:rsidTr="00861279">
        <w:trPr>
          <w:trHeight w:val="412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CF09A4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ork Address: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B1CEAB" w14:textId="77777777" w:rsidR="0059666A" w:rsidRPr="004B09E9" w:rsidRDefault="0059666A" w:rsidP="00861279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</w:tbl>
    <w:p w14:paraId="19DE4E1E" w14:textId="77777777" w:rsidR="00AA4E07" w:rsidRPr="004B09E9" w:rsidRDefault="00AA4E07" w:rsidP="00AC64F8">
      <w:pPr>
        <w:spacing w:after="0"/>
        <w:rPr>
          <w:rFonts w:cs="Arial"/>
          <w:b/>
          <w:sz w:val="20"/>
          <w:szCs w:val="20"/>
        </w:rPr>
      </w:pPr>
    </w:p>
    <w:p w14:paraId="3063BC89" w14:textId="2720DF17" w:rsidR="0004034B" w:rsidRPr="004B09E9" w:rsidRDefault="00DC5387" w:rsidP="00AA4E07">
      <w:pPr>
        <w:spacing w:after="0"/>
        <w:rPr>
          <w:rFonts w:cs="Arial"/>
          <w:b/>
          <w:sz w:val="20"/>
          <w:szCs w:val="20"/>
        </w:rPr>
      </w:pPr>
      <w:r w:rsidRPr="004B09E9">
        <w:rPr>
          <w:rFonts w:cs="Arial"/>
          <w:b/>
          <w:color w:val="002060"/>
        </w:rPr>
        <w:t>3</w:t>
      </w:r>
      <w:r w:rsidR="00AC64F8" w:rsidRPr="004B09E9">
        <w:rPr>
          <w:rFonts w:cs="Arial"/>
          <w:b/>
          <w:color w:val="002060"/>
        </w:rPr>
        <w:t xml:space="preserve">. </w:t>
      </w:r>
      <w:r w:rsidR="00E935CB" w:rsidRPr="004B09E9">
        <w:rPr>
          <w:rFonts w:cs="Arial"/>
          <w:b/>
          <w:color w:val="002060"/>
        </w:rPr>
        <w:t xml:space="preserve">EU </w:t>
      </w:r>
      <w:r w:rsidR="00802F0E" w:rsidRPr="004B09E9">
        <w:rPr>
          <w:rFonts w:cs="Arial"/>
          <w:b/>
          <w:color w:val="002060"/>
        </w:rPr>
        <w:t>Project</w:t>
      </w:r>
      <w:r w:rsidR="00A40D70" w:rsidRPr="004B09E9">
        <w:rPr>
          <w:rFonts w:cs="Arial"/>
          <w:b/>
          <w:color w:val="002060"/>
        </w:rPr>
        <w:t xml:space="preserve"> </w:t>
      </w:r>
      <w:r w:rsidR="00AC64F8" w:rsidRPr="004B09E9">
        <w:rPr>
          <w:rFonts w:cs="Arial"/>
          <w:b/>
          <w:color w:val="002060"/>
        </w:rPr>
        <w:t>Details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5954"/>
      </w:tblGrid>
      <w:tr w:rsidR="00AA4E07" w:rsidRPr="004B09E9" w14:paraId="37F55C90" w14:textId="77777777" w:rsidTr="00AA4E07">
        <w:trPr>
          <w:trHeight w:val="426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692E0D17" w14:textId="4F2449BB" w:rsidR="00AA4E07" w:rsidRPr="004B09E9" w:rsidRDefault="00AA4E07" w:rsidP="002B214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>Research Type</w:t>
            </w:r>
            <w:r w:rsidR="003F7127" w:rsidRPr="004B09E9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5954" w:type="dxa"/>
          </w:tcPr>
          <w:p w14:paraId="01904ED3" w14:textId="63030170" w:rsidR="00C3649E" w:rsidRPr="00C3649E" w:rsidRDefault="00610577" w:rsidP="002B2140">
            <w:pPr>
              <w:pStyle w:val="NoSpacing"/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Cs/>
                  <w:color w:val="0070C0"/>
                  <w:sz w:val="20"/>
                  <w:szCs w:val="20"/>
                </w:rPr>
                <w:id w:val="-566889854"/>
                <w:placeholder>
                  <w:docPart w:val="3B676BD723B3460CBD4FD7BF02AFF4A7"/>
                </w:placeholder>
                <w:dropDownList>
                  <w:listItem w:displayText="Choose an item" w:value="Choose an item"/>
                  <w:listItem w:displayText="Translational Research" w:value="Translational Research"/>
                  <w:listItem w:displayText="Applied Clinical Research" w:value="Applied Clinical Research"/>
                  <w:listItem w:displayText="Population Health" w:value="Population Health"/>
                  <w:listItem w:displayText="Health Service Research" w:value="Health Service Research"/>
                  <w:listItem w:displayText="Basic Biomedical Research" w:value="Basic Biomedical Research"/>
                </w:dropDownList>
              </w:sdtPr>
              <w:sdtEndPr/>
              <w:sdtContent>
                <w:r w:rsidR="004B09E9">
                  <w:rPr>
                    <w:rFonts w:ascii="Arial" w:hAnsi="Arial" w:cs="Arial"/>
                    <w:bCs/>
                    <w:color w:val="0070C0"/>
                    <w:sz w:val="20"/>
                    <w:szCs w:val="20"/>
                  </w:rPr>
                  <w:t>Choose an item</w:t>
                </w:r>
              </w:sdtContent>
            </w:sdt>
            <w:r w:rsidR="00C3649E">
              <w:rPr>
                <w:rFonts w:ascii="Arial" w:hAnsi="Arial" w:cs="Arial"/>
                <w:bCs/>
                <w:color w:val="0070C0"/>
                <w:sz w:val="20"/>
                <w:szCs w:val="20"/>
              </w:rPr>
              <w:t xml:space="preserve">. </w:t>
            </w:r>
          </w:p>
        </w:tc>
      </w:tr>
      <w:tr w:rsidR="00AA4E07" w:rsidRPr="004B09E9" w14:paraId="0B9761B6" w14:textId="77777777" w:rsidTr="00AA4E07">
        <w:trPr>
          <w:trHeight w:val="390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27A68BAF" w14:textId="57AABDD5" w:rsidR="00AA4E07" w:rsidRPr="004B09E9" w:rsidRDefault="00AA4E07" w:rsidP="002B214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sz w:val="20"/>
                <w:szCs w:val="20"/>
              </w:rPr>
              <w:t>- Other (please specify)</w:t>
            </w:r>
          </w:p>
        </w:tc>
        <w:tc>
          <w:tcPr>
            <w:tcW w:w="5954" w:type="dxa"/>
            <w:vAlign w:val="center"/>
          </w:tcPr>
          <w:p w14:paraId="01E7C670" w14:textId="77777777" w:rsidR="00AA4E07" w:rsidRPr="004B09E9" w:rsidRDefault="00AA4E07" w:rsidP="002B2140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AA4E07" w:rsidRPr="004B09E9" w14:paraId="4AD9DB43" w14:textId="77777777" w:rsidTr="00AA4E07">
        <w:trPr>
          <w:trHeight w:val="438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0F9428EB" w14:textId="3E203785" w:rsidR="00AA4E07" w:rsidRPr="004B09E9" w:rsidRDefault="004D7B3B" w:rsidP="004D7B3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>EU P</w:t>
            </w:r>
            <w:r w:rsidR="00802F0E" w:rsidRPr="004B09E9">
              <w:rPr>
                <w:rFonts w:ascii="Arial" w:hAnsi="Arial" w:cs="Arial"/>
                <w:b/>
                <w:sz w:val="20"/>
                <w:szCs w:val="20"/>
              </w:rPr>
              <w:t>roject Title</w:t>
            </w:r>
            <w:r w:rsidR="003F7127" w:rsidRPr="004B09E9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5954" w:type="dxa"/>
            <w:vAlign w:val="center"/>
          </w:tcPr>
          <w:p w14:paraId="289DAE6D" w14:textId="77777777" w:rsidR="00AA4E07" w:rsidRPr="004B09E9" w:rsidRDefault="00AA4E07" w:rsidP="002B2140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A73327" w:rsidRPr="004B09E9" w14:paraId="0E3144C8" w14:textId="77777777" w:rsidTr="00AA4E07">
        <w:trPr>
          <w:trHeight w:val="438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56C343AF" w14:textId="635E4F43" w:rsidR="00A73327" w:rsidRPr="004B09E9" w:rsidRDefault="00A73327" w:rsidP="004D7B3B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>Name of the Call:</w:t>
            </w:r>
          </w:p>
        </w:tc>
        <w:tc>
          <w:tcPr>
            <w:tcW w:w="5954" w:type="dxa"/>
            <w:vAlign w:val="center"/>
          </w:tcPr>
          <w:p w14:paraId="1C08870A" w14:textId="77777777" w:rsidR="00A73327" w:rsidRPr="004B09E9" w:rsidRDefault="00A73327" w:rsidP="002B2140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A73327" w:rsidRPr="004B09E9" w14:paraId="74D7D0AD" w14:textId="77777777" w:rsidTr="00AA4E07">
        <w:trPr>
          <w:trHeight w:val="438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12319503" w14:textId="25871ABF" w:rsidR="00A73327" w:rsidRPr="004B09E9" w:rsidRDefault="00A73327" w:rsidP="004D7B3B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>Reference No. / ID of the Call:</w:t>
            </w:r>
          </w:p>
        </w:tc>
        <w:tc>
          <w:tcPr>
            <w:tcW w:w="5954" w:type="dxa"/>
            <w:vAlign w:val="center"/>
          </w:tcPr>
          <w:p w14:paraId="132E5DF9" w14:textId="77777777" w:rsidR="00A73327" w:rsidRPr="004B09E9" w:rsidRDefault="00A73327" w:rsidP="002B2140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A73327" w:rsidRPr="004B09E9" w14:paraId="210F4F34" w14:textId="77777777" w:rsidTr="00AA4E07">
        <w:trPr>
          <w:trHeight w:val="438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78639E67" w14:textId="4B19D891" w:rsidR="00A73327" w:rsidRPr="004B09E9" w:rsidRDefault="00A73327" w:rsidP="004D7B3B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 xml:space="preserve">Deadline of the Call: </w:t>
            </w:r>
          </w:p>
        </w:tc>
        <w:sdt>
          <w:sdtPr>
            <w:rPr>
              <w:rFonts w:ascii="Arial" w:hAnsi="Arial" w:cs="Arial"/>
              <w:bCs/>
              <w:color w:val="0070C0"/>
              <w:sz w:val="20"/>
              <w:szCs w:val="20"/>
            </w:rPr>
            <w:id w:val="-1244878418"/>
            <w:placeholder>
              <w:docPart w:val="BF1DAE4E566249C6A0D536873AD30A49"/>
            </w:placeholder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5954" w:type="dxa"/>
                <w:vAlign w:val="center"/>
              </w:tcPr>
              <w:p w14:paraId="20C0D746" w14:textId="74F6A90A" w:rsidR="00A73327" w:rsidRPr="004B09E9" w:rsidRDefault="00A73327" w:rsidP="002B2140">
                <w:pPr>
                  <w:pStyle w:val="NoSpacing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B09E9">
                  <w:rPr>
                    <w:rStyle w:val="PlaceholderText"/>
                    <w:rFonts w:ascii="Arial" w:hAnsi="Arial" w:cs="Arial"/>
                    <w:bCs/>
                    <w:color w:val="0070C0"/>
                    <w:sz w:val="20"/>
                    <w:szCs w:val="20"/>
                  </w:rPr>
                  <w:t>Click here to enter a date.</w:t>
                </w:r>
              </w:p>
            </w:tc>
          </w:sdtContent>
        </w:sdt>
      </w:tr>
      <w:tr w:rsidR="00A73327" w:rsidRPr="004B09E9" w14:paraId="0757C6FA" w14:textId="77777777" w:rsidTr="00AA4E07">
        <w:trPr>
          <w:trHeight w:val="438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1E1129C1" w14:textId="7F24A2E4" w:rsidR="00A73327" w:rsidRPr="004B09E9" w:rsidRDefault="00A73327" w:rsidP="004D7B3B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>What stage of the call you are at?</w:t>
            </w:r>
          </w:p>
        </w:tc>
        <w:sdt>
          <w:sdtPr>
            <w:rPr>
              <w:rFonts w:ascii="Arial" w:hAnsi="Arial" w:cs="Arial"/>
              <w:color w:val="548DD4" w:themeColor="text2" w:themeTint="99"/>
              <w:sz w:val="20"/>
              <w:szCs w:val="20"/>
            </w:rPr>
            <w:id w:val="1854374062"/>
            <w:placeholder>
              <w:docPart w:val="CC63BDA0267644AD9CEAAD04026FF7AF"/>
            </w:placeholder>
            <w:showingPlcHdr/>
            <w:dropDownList>
              <w:listItem w:value="Choose an item."/>
              <w:listItem w:displayText="1st Stage" w:value="1st Stage"/>
              <w:listItem w:displayText="2nd Stage" w:value="2nd Stage"/>
              <w:listItem w:displayText="Single Deadline" w:value="Single Deadline"/>
            </w:dropDownList>
          </w:sdtPr>
          <w:sdtEndPr/>
          <w:sdtContent>
            <w:tc>
              <w:tcPr>
                <w:tcW w:w="5954" w:type="dxa"/>
                <w:vAlign w:val="center"/>
              </w:tcPr>
              <w:p w14:paraId="137B96E0" w14:textId="783E50E3" w:rsidR="00A73327" w:rsidRPr="0069533A" w:rsidRDefault="00A73327" w:rsidP="002B2140">
                <w:pPr>
                  <w:pStyle w:val="NoSpacing"/>
                  <w:rPr>
                    <w:rFonts w:ascii="Arial" w:hAnsi="Arial" w:cs="Arial"/>
                    <w:color w:val="0070C0"/>
                    <w:sz w:val="18"/>
                    <w:szCs w:val="18"/>
                  </w:rPr>
                </w:pPr>
                <w:r w:rsidRPr="0069533A">
                  <w:rPr>
                    <w:rStyle w:val="PlaceholderText"/>
                    <w:rFonts w:ascii="Arial" w:hAnsi="Arial" w:cs="Arial"/>
                    <w:color w:val="548DD4" w:themeColor="text2" w:themeTint="99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AA4E07" w:rsidRPr="004B09E9" w14:paraId="0F39BA2D" w14:textId="77777777" w:rsidTr="00AA4E07">
        <w:trPr>
          <w:trHeight w:val="401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0C9FE6D8" w14:textId="2087AAD8" w:rsidR="00AA4E07" w:rsidRPr="004B09E9" w:rsidRDefault="003F7127" w:rsidP="002B214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 xml:space="preserve">Title of your work package / Contribution to the project: </w:t>
            </w:r>
          </w:p>
        </w:tc>
        <w:tc>
          <w:tcPr>
            <w:tcW w:w="5954" w:type="dxa"/>
            <w:vAlign w:val="center"/>
          </w:tcPr>
          <w:p w14:paraId="649E4D58" w14:textId="77777777" w:rsidR="00AA4E07" w:rsidRPr="004B09E9" w:rsidRDefault="00AA4E07" w:rsidP="0069533A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AA4E07" w:rsidRPr="004B09E9" w14:paraId="437AB070" w14:textId="77777777" w:rsidTr="00AA4E07">
        <w:trPr>
          <w:trHeight w:val="422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E2A7E7" w14:textId="4AACF247" w:rsidR="00AA4E07" w:rsidRPr="004B09E9" w:rsidRDefault="00AA4E07" w:rsidP="00802F0E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>Summary of</w:t>
            </w:r>
            <w:r w:rsidR="00802F0E" w:rsidRPr="004B09E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F7127" w:rsidRPr="004B09E9">
              <w:rPr>
                <w:rFonts w:ascii="Arial" w:hAnsi="Arial" w:cs="Arial"/>
                <w:b/>
                <w:sz w:val="20"/>
                <w:szCs w:val="20"/>
              </w:rPr>
              <w:t xml:space="preserve">HSE </w:t>
            </w:r>
            <w:r w:rsidR="00802F0E" w:rsidRPr="004B09E9">
              <w:rPr>
                <w:rFonts w:ascii="Arial" w:hAnsi="Arial" w:cs="Arial"/>
                <w:b/>
                <w:sz w:val="20"/>
                <w:szCs w:val="20"/>
              </w:rPr>
              <w:t>P</w:t>
            </w:r>
            <w:r w:rsidRPr="004B09E9">
              <w:rPr>
                <w:rFonts w:ascii="Arial" w:hAnsi="Arial" w:cs="Arial"/>
                <w:b/>
                <w:sz w:val="20"/>
                <w:szCs w:val="20"/>
              </w:rPr>
              <w:t xml:space="preserve">roposed </w:t>
            </w:r>
            <w:r w:rsidR="00802F0E" w:rsidRPr="004B09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4B09E9">
              <w:rPr>
                <w:rFonts w:ascii="Arial" w:hAnsi="Arial" w:cs="Arial"/>
                <w:b/>
                <w:sz w:val="20"/>
                <w:szCs w:val="20"/>
              </w:rPr>
              <w:t>ctivity</w:t>
            </w:r>
            <w:r w:rsidR="00316E85" w:rsidRPr="004B09E9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316E85" w:rsidRPr="004B09E9">
              <w:rPr>
                <w:rFonts w:ascii="Arial" w:hAnsi="Arial" w:cs="Arial"/>
                <w:sz w:val="20"/>
                <w:szCs w:val="20"/>
              </w:rPr>
              <w:t>(maximum 100 words)</w:t>
            </w:r>
            <w:r w:rsidRPr="004B09E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6105B" w14:textId="77777777" w:rsidR="00AA4E07" w:rsidRPr="004B09E9" w:rsidRDefault="00AA4E07" w:rsidP="002B2140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AA4E07" w:rsidRPr="004B09E9" w14:paraId="27A82A47" w14:textId="77777777" w:rsidTr="00AA4E07">
        <w:trPr>
          <w:trHeight w:val="41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15B55B" w14:textId="4E0879E3" w:rsidR="00AA4E07" w:rsidRPr="004B09E9" w:rsidRDefault="00802F0E" w:rsidP="00AA4E07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>Project</w:t>
            </w:r>
            <w:r w:rsidR="00316E85" w:rsidRPr="004B09E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E5140">
              <w:rPr>
                <w:rFonts w:ascii="Arial" w:hAnsi="Arial" w:cs="Arial"/>
                <w:b/>
                <w:sz w:val="20"/>
                <w:szCs w:val="20"/>
              </w:rPr>
              <w:t xml:space="preserve">Start / </w:t>
            </w:r>
            <w:r w:rsidR="00316E85" w:rsidRPr="004B09E9">
              <w:rPr>
                <w:rFonts w:ascii="Arial" w:hAnsi="Arial" w:cs="Arial"/>
                <w:b/>
                <w:sz w:val="20"/>
                <w:szCs w:val="20"/>
              </w:rPr>
              <w:t>Finish</w:t>
            </w:r>
            <w:r w:rsidR="00AA4E07" w:rsidRPr="004B09E9">
              <w:rPr>
                <w:rFonts w:ascii="Arial" w:hAnsi="Arial" w:cs="Arial"/>
                <w:b/>
                <w:sz w:val="20"/>
                <w:szCs w:val="20"/>
              </w:rPr>
              <w:t xml:space="preserve"> Dates (</w:t>
            </w:r>
            <w:r w:rsidR="00316E85" w:rsidRPr="004B09E9">
              <w:rPr>
                <w:rFonts w:ascii="Arial" w:hAnsi="Arial" w:cs="Arial"/>
                <w:b/>
                <w:sz w:val="20"/>
                <w:szCs w:val="20"/>
              </w:rPr>
              <w:t xml:space="preserve">estimated): 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F4275" w14:textId="63C901A3" w:rsidR="00AA4E07" w:rsidRPr="004B09E9" w:rsidRDefault="00610577" w:rsidP="00316E85">
            <w:pPr>
              <w:pStyle w:val="NoSpacing"/>
              <w:tabs>
                <w:tab w:val="left" w:pos="4335"/>
              </w:tabs>
              <w:rPr>
                <w:rFonts w:ascii="Arial" w:hAnsi="Arial" w:cs="Arial"/>
                <w:color w:val="0070C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Cs/>
                  <w:color w:val="0070C0"/>
                  <w:sz w:val="20"/>
                  <w:szCs w:val="20"/>
                </w:rPr>
                <w:id w:val="-1077283021"/>
                <w:placeholder>
                  <w:docPart w:val="C121A1843E1D41E99CAC0419635C5276"/>
                </w:placeholder>
                <w:date>
                  <w:dateFormat w:val="dd/MM/yyyy"/>
                  <w:lid w:val="en-IE"/>
                  <w:storeMappedDataAs w:val="dateTime"/>
                  <w:calendar w:val="gregorian"/>
                </w:date>
              </w:sdtPr>
              <w:sdtEndPr/>
              <w:sdtContent>
                <w:r w:rsidR="00316E85" w:rsidRPr="004B09E9">
                  <w:rPr>
                    <w:rFonts w:ascii="Arial" w:hAnsi="Arial" w:cs="Arial"/>
                    <w:bCs/>
                    <w:color w:val="0070C0"/>
                    <w:sz w:val="20"/>
                    <w:szCs w:val="20"/>
                  </w:rPr>
                  <w:t xml:space="preserve">Start </w:t>
                </w:r>
                <w:r w:rsidR="004B09E9" w:rsidRPr="004B09E9">
                  <w:rPr>
                    <w:rFonts w:ascii="Arial" w:hAnsi="Arial" w:cs="Arial"/>
                    <w:bCs/>
                    <w:color w:val="0070C0"/>
                    <w:sz w:val="20"/>
                    <w:szCs w:val="20"/>
                  </w:rPr>
                  <w:t>date</w:t>
                </w:r>
                <w:r w:rsidR="004B09E9">
                  <w:rPr>
                    <w:rFonts w:ascii="Arial" w:hAnsi="Arial" w:cs="Arial"/>
                    <w:bCs/>
                    <w:color w:val="0070C0"/>
                    <w:sz w:val="20"/>
                    <w:szCs w:val="20"/>
                  </w:rPr>
                  <w:t xml:space="preserve">. </w:t>
                </w:r>
              </w:sdtContent>
            </w:sdt>
            <w:r w:rsidR="00316E85" w:rsidRPr="004B09E9">
              <w:rPr>
                <w:rFonts w:ascii="Arial" w:hAnsi="Arial" w:cs="Arial"/>
                <w:bCs/>
                <w:color w:val="0070C0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bCs/>
                  <w:color w:val="0070C0"/>
                  <w:sz w:val="20"/>
                  <w:szCs w:val="20"/>
                </w:rPr>
                <w:id w:val="-2020763161"/>
                <w:placeholder>
                  <w:docPart w:val="7D13C73E17734DC4BA118247DB437BED"/>
                </w:placeholder>
                <w:date>
                  <w:dateFormat w:val="dd/MM/yyyy"/>
                  <w:lid w:val="en-IE"/>
                  <w:storeMappedDataAs w:val="dateTime"/>
                  <w:calendar w:val="gregorian"/>
                </w:date>
              </w:sdtPr>
              <w:sdtEndPr/>
              <w:sdtContent>
                <w:r w:rsidR="00316E85" w:rsidRPr="004B09E9">
                  <w:rPr>
                    <w:rFonts w:ascii="Arial" w:hAnsi="Arial" w:cs="Arial"/>
                    <w:bCs/>
                    <w:color w:val="0070C0"/>
                    <w:sz w:val="20"/>
                    <w:szCs w:val="20"/>
                  </w:rPr>
                  <w:t>Finish date</w:t>
                </w:r>
                <w:r w:rsidR="004B09E9">
                  <w:rPr>
                    <w:rFonts w:ascii="Arial" w:hAnsi="Arial" w:cs="Arial"/>
                    <w:bCs/>
                    <w:color w:val="0070C0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C17260" w:rsidRPr="004B09E9" w14:paraId="2E20C14D" w14:textId="77777777" w:rsidTr="00C17260">
        <w:trPr>
          <w:trHeight w:val="41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0867FC" w14:textId="77777777" w:rsidR="00C17260" w:rsidRPr="00C17260" w:rsidRDefault="00C17260" w:rsidP="00C4461C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lastRenderedPageBreak/>
              <w:t>Name of the EU Project Primary Coordinator (institution):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9EB9E" w14:textId="77777777" w:rsidR="00C17260" w:rsidRPr="00C17260" w:rsidRDefault="00C17260" w:rsidP="00C17260">
            <w:pPr>
              <w:pStyle w:val="NoSpacing"/>
              <w:tabs>
                <w:tab w:val="left" w:pos="4335"/>
              </w:tabs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</w:p>
        </w:tc>
      </w:tr>
      <w:tr w:rsidR="00C17260" w:rsidRPr="004B09E9" w14:paraId="3701EED4" w14:textId="77777777" w:rsidTr="00C17260">
        <w:trPr>
          <w:trHeight w:val="41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A46397" w14:textId="77777777" w:rsidR="00C17260" w:rsidRPr="00C17260" w:rsidRDefault="00C17260" w:rsidP="00C4461C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>Number of EU Project partners: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D6FAB" w14:textId="77777777" w:rsidR="00C17260" w:rsidRPr="00C17260" w:rsidRDefault="00C17260" w:rsidP="00C17260">
            <w:pPr>
              <w:pStyle w:val="NoSpacing"/>
              <w:tabs>
                <w:tab w:val="left" w:pos="4335"/>
              </w:tabs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</w:p>
        </w:tc>
      </w:tr>
    </w:tbl>
    <w:p w14:paraId="5909C8C5" w14:textId="438FD649" w:rsidR="00A02013" w:rsidRPr="004B09E9" w:rsidRDefault="00A02013" w:rsidP="00A02013">
      <w:pPr>
        <w:spacing w:after="0"/>
        <w:rPr>
          <w:rFonts w:cs="Arial"/>
          <w:b/>
          <w:color w:val="002060"/>
          <w:sz w:val="20"/>
          <w:szCs w:val="20"/>
        </w:rPr>
      </w:pPr>
    </w:p>
    <w:p w14:paraId="38F51D05" w14:textId="2D8BC63A" w:rsidR="001E6270" w:rsidRDefault="00A73327" w:rsidP="00020773">
      <w:pPr>
        <w:spacing w:after="0"/>
        <w:rPr>
          <w:rFonts w:cs="Arial"/>
          <w:b/>
          <w:color w:val="002060"/>
          <w:sz w:val="20"/>
          <w:szCs w:val="20"/>
        </w:rPr>
      </w:pPr>
      <w:r w:rsidRPr="004B09E9">
        <w:rPr>
          <w:rFonts w:cs="Arial"/>
          <w:b/>
          <w:color w:val="002060"/>
        </w:rPr>
        <w:t>4</w:t>
      </w:r>
      <w:r w:rsidR="00020773" w:rsidRPr="004B09E9">
        <w:rPr>
          <w:rFonts w:cs="Arial"/>
          <w:b/>
          <w:color w:val="002060"/>
        </w:rPr>
        <w:t>.</w:t>
      </w:r>
      <w:r w:rsidR="002D78DF">
        <w:rPr>
          <w:rFonts w:cs="Arial"/>
          <w:b/>
          <w:color w:val="002060"/>
        </w:rPr>
        <w:t xml:space="preserve"> </w:t>
      </w:r>
      <w:r w:rsidR="00316E85" w:rsidRPr="004B09E9">
        <w:rPr>
          <w:rFonts w:cs="Arial"/>
          <w:b/>
          <w:color w:val="002060"/>
        </w:rPr>
        <w:t>EU</w:t>
      </w:r>
      <w:r w:rsidR="00020773" w:rsidRPr="004B09E9">
        <w:rPr>
          <w:rFonts w:cs="Arial"/>
          <w:b/>
          <w:color w:val="002060"/>
        </w:rPr>
        <w:t xml:space="preserve"> </w:t>
      </w:r>
      <w:r w:rsidR="00316E85" w:rsidRPr="004B09E9">
        <w:rPr>
          <w:rFonts w:cs="Arial"/>
          <w:b/>
          <w:color w:val="002060"/>
        </w:rPr>
        <w:t>Project</w:t>
      </w:r>
      <w:r w:rsidRPr="004B09E9">
        <w:rPr>
          <w:rFonts w:cs="Arial"/>
          <w:b/>
          <w:color w:val="002060"/>
        </w:rPr>
        <w:t xml:space="preserve"> </w:t>
      </w:r>
      <w:r w:rsidR="00316E85" w:rsidRPr="004B09E9">
        <w:rPr>
          <w:rFonts w:cs="Arial"/>
          <w:b/>
          <w:color w:val="002060"/>
        </w:rPr>
        <w:t>Budget B</w:t>
      </w:r>
      <w:r w:rsidRPr="004B09E9">
        <w:rPr>
          <w:rFonts w:cs="Arial"/>
          <w:b/>
          <w:color w:val="002060"/>
        </w:rPr>
        <w:t>reakdown</w:t>
      </w:r>
      <w:r w:rsidR="002D78DF">
        <w:rPr>
          <w:rFonts w:cs="Arial"/>
          <w:b/>
          <w:color w:val="002060"/>
        </w:rPr>
        <w:t xml:space="preserve"> (Estimated)</w:t>
      </w:r>
    </w:p>
    <w:tbl>
      <w:tblPr>
        <w:tblW w:w="10505" w:type="dxa"/>
        <w:tblInd w:w="93" w:type="dxa"/>
        <w:tblLook w:val="04A0" w:firstRow="1" w:lastRow="0" w:firstColumn="1" w:lastColumn="0" w:noHBand="0" w:noVBand="1"/>
      </w:tblPr>
      <w:tblGrid>
        <w:gridCol w:w="4551"/>
        <w:gridCol w:w="1134"/>
        <w:gridCol w:w="1276"/>
        <w:gridCol w:w="1276"/>
        <w:gridCol w:w="1134"/>
        <w:gridCol w:w="1134"/>
      </w:tblGrid>
      <w:tr w:rsidR="001E6270" w:rsidRPr="001E6270" w14:paraId="4745427D" w14:textId="77777777" w:rsidTr="001E6270">
        <w:trPr>
          <w:trHeight w:val="300"/>
        </w:trPr>
        <w:tc>
          <w:tcPr>
            <w:tcW w:w="4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63664E" w14:textId="54DC0891" w:rsidR="001E6270" w:rsidRPr="001E6270" w:rsidRDefault="001E6270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4B09E9">
              <w:rPr>
                <w:rFonts w:cs="Arial"/>
                <w:b/>
                <w:sz w:val="20"/>
                <w:szCs w:val="20"/>
              </w:rPr>
              <w:t>Will the HSE receive project funding?</w:t>
            </w:r>
          </w:p>
        </w:tc>
        <w:tc>
          <w:tcPr>
            <w:tcW w:w="595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4823E" w14:textId="1CCB7994" w:rsidR="001E6270" w:rsidRPr="001E6270" w:rsidRDefault="00610577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sdt>
              <w:sdtPr>
                <w:rPr>
                  <w:rFonts w:cs="Arial"/>
                  <w:bCs/>
                  <w:color w:val="0070C0"/>
                  <w:sz w:val="20"/>
                  <w:szCs w:val="20"/>
                </w:rPr>
                <w:id w:val="577179549"/>
                <w:placeholder>
                  <w:docPart w:val="C06931A798A24C9C89A0E3333D4B2C03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1E6270" w:rsidRPr="004B09E9">
                  <w:rPr>
                    <w:rStyle w:val="PlaceholderText"/>
                    <w:rFonts w:cs="Arial"/>
                    <w:color w:val="0070C0"/>
                    <w:sz w:val="20"/>
                    <w:szCs w:val="20"/>
                  </w:rPr>
                  <w:t>Choose an item.</w:t>
                </w:r>
              </w:sdtContent>
            </w:sdt>
            <w:r w:rsidR="001E6270"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</w:tr>
      <w:tr w:rsidR="001E6270" w:rsidRPr="001E6270" w14:paraId="44032FFD" w14:textId="77777777" w:rsidTr="001E6270">
        <w:trPr>
          <w:trHeight w:val="300"/>
        </w:trPr>
        <w:tc>
          <w:tcPr>
            <w:tcW w:w="4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02CC46" w14:textId="18418E80" w:rsidR="001E6270" w:rsidRPr="001E6270" w:rsidRDefault="001E6270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4B09E9">
              <w:rPr>
                <w:rFonts w:cs="Arial"/>
                <w:sz w:val="20"/>
                <w:szCs w:val="20"/>
              </w:rPr>
              <w:t>- If yes, ple</w:t>
            </w:r>
            <w:r>
              <w:rPr>
                <w:rFonts w:cs="Arial"/>
                <w:sz w:val="20"/>
                <w:szCs w:val="20"/>
              </w:rPr>
              <w:t xml:space="preserve">ase complete a budget breakdown amount (€) </w:t>
            </w:r>
            <w:r w:rsidRPr="004B09E9">
              <w:rPr>
                <w:rFonts w:cs="Arial"/>
                <w:sz w:val="20"/>
                <w:szCs w:val="20"/>
              </w:rPr>
              <w:t>below:</w:t>
            </w:r>
          </w:p>
        </w:tc>
        <w:tc>
          <w:tcPr>
            <w:tcW w:w="595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76D90" w14:textId="77777777" w:rsidR="001E6270" w:rsidRPr="001E6270" w:rsidRDefault="001E6270" w:rsidP="001E6270">
            <w:pPr>
              <w:spacing w:after="0" w:line="240" w:lineRule="auto"/>
              <w:jc w:val="center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</w:tr>
      <w:tr w:rsidR="001E6270" w:rsidRPr="001E6270" w14:paraId="7C43EFD8" w14:textId="77777777" w:rsidTr="001E6270">
        <w:trPr>
          <w:trHeight w:val="300"/>
        </w:trPr>
        <w:tc>
          <w:tcPr>
            <w:tcW w:w="4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9B312A" w14:textId="26048697" w:rsidR="001E6270" w:rsidRPr="001E6270" w:rsidRDefault="001E6270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2306E">
              <w:rPr>
                <w:rFonts w:cs="Arial"/>
                <w:b/>
                <w:sz w:val="20"/>
                <w:szCs w:val="20"/>
              </w:rPr>
              <w:t>Direct Cost</w:t>
            </w:r>
            <w:r w:rsidRPr="004B09E9">
              <w:rPr>
                <w:rFonts w:cs="Arial"/>
                <w:sz w:val="20"/>
                <w:szCs w:val="20"/>
              </w:rPr>
              <w:t>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D63E8" w14:textId="379C7629" w:rsidR="001E6270" w:rsidRPr="001E6270" w:rsidRDefault="001E6270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  <w:r>
              <w:rPr>
                <w:rFonts w:ascii="Calibri" w:eastAsia="Times New Roman" w:hAnsi="Calibri"/>
                <w:color w:val="000000"/>
                <w:lang w:val="en-IE" w:eastAsia="en-IE"/>
              </w:rPr>
              <w:t>Year 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E95DF" w14:textId="086DC6A2" w:rsidR="001E6270" w:rsidRPr="001E6270" w:rsidRDefault="001E6270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>
              <w:rPr>
                <w:rFonts w:ascii="Calibri" w:eastAsia="Times New Roman" w:hAnsi="Calibri"/>
                <w:color w:val="000000"/>
                <w:lang w:val="en-IE" w:eastAsia="en-IE"/>
              </w:rPr>
              <w:t>Year 2</w:t>
            </w: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856A5" w14:textId="7669F01E" w:rsidR="001E6270" w:rsidRPr="001E6270" w:rsidRDefault="001E6270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>
              <w:rPr>
                <w:rFonts w:ascii="Calibri" w:eastAsia="Times New Roman" w:hAnsi="Calibri"/>
                <w:color w:val="000000"/>
                <w:lang w:val="en-IE" w:eastAsia="en-IE"/>
              </w:rPr>
              <w:t>Year 3</w:t>
            </w: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0A81E" w14:textId="592DA2BD" w:rsidR="001E6270" w:rsidRPr="001E6270" w:rsidRDefault="001E6270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>
              <w:rPr>
                <w:rFonts w:ascii="Calibri" w:eastAsia="Times New Roman" w:hAnsi="Calibri"/>
                <w:color w:val="000000"/>
                <w:lang w:val="en-IE" w:eastAsia="en-IE"/>
              </w:rPr>
              <w:t>Year 4</w:t>
            </w: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E7F3C" w14:textId="46C8FF9B" w:rsidR="001E6270" w:rsidRPr="001E6270" w:rsidRDefault="001E6270" w:rsidP="001E6270">
            <w:pPr>
              <w:spacing w:after="0" w:line="240" w:lineRule="auto"/>
              <w:rPr>
                <w:rFonts w:ascii="Calibri" w:eastAsia="Times New Roman" w:hAnsi="Calibri"/>
                <w:b/>
                <w:color w:val="000000"/>
                <w:u w:val="single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b/>
                <w:color w:val="000000"/>
                <w:u w:val="single"/>
                <w:lang w:val="en-IE" w:eastAsia="en-IE"/>
              </w:rPr>
              <w:t>Total </w:t>
            </w:r>
          </w:p>
        </w:tc>
      </w:tr>
      <w:tr w:rsidR="001E6270" w:rsidRPr="001E6270" w14:paraId="4A574AAA" w14:textId="77777777" w:rsidTr="001E6270">
        <w:trPr>
          <w:trHeight w:val="300"/>
        </w:trPr>
        <w:tc>
          <w:tcPr>
            <w:tcW w:w="4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B59DDF" w14:textId="773BC84A" w:rsidR="001E6270" w:rsidRPr="008500B9" w:rsidRDefault="008500B9" w:rsidP="008500B9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>
              <w:rPr>
                <w:rFonts w:cs="Arial"/>
                <w:sz w:val="20"/>
                <w:szCs w:val="20"/>
              </w:rPr>
              <w:t xml:space="preserve">- </w:t>
            </w:r>
            <w:r w:rsidR="001E6270" w:rsidRPr="008500B9">
              <w:rPr>
                <w:rFonts w:cs="Arial"/>
                <w:sz w:val="20"/>
                <w:szCs w:val="20"/>
              </w:rPr>
              <w:t>Personne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01DC0" w14:textId="77777777" w:rsidR="001E6270" w:rsidRPr="001E6270" w:rsidRDefault="001E6270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21B54" w14:textId="77777777" w:rsidR="001E6270" w:rsidRPr="001E6270" w:rsidRDefault="001E6270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F316A" w14:textId="77777777" w:rsidR="001E6270" w:rsidRPr="001E6270" w:rsidRDefault="001E6270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7AFC9" w14:textId="77777777" w:rsidR="001E6270" w:rsidRPr="001E6270" w:rsidRDefault="001E6270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F8AA8" w14:textId="77777777" w:rsidR="001E6270" w:rsidRPr="001E6270" w:rsidRDefault="001E6270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</w:tr>
      <w:tr w:rsidR="008500B9" w:rsidRPr="001E6270" w14:paraId="3142D483" w14:textId="77777777" w:rsidTr="001E6270">
        <w:trPr>
          <w:trHeight w:val="300"/>
        </w:trPr>
        <w:tc>
          <w:tcPr>
            <w:tcW w:w="4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2426B5" w14:textId="5A701809" w:rsidR="008500B9" w:rsidRPr="008500B9" w:rsidRDefault="008500B9" w:rsidP="008500B9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- Trave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EDA67B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185D0D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B6A78C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467EF4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8108FE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</w:p>
        </w:tc>
      </w:tr>
      <w:tr w:rsidR="008500B9" w:rsidRPr="001E6270" w14:paraId="31FA7D54" w14:textId="77777777" w:rsidTr="001E6270">
        <w:trPr>
          <w:trHeight w:val="300"/>
        </w:trPr>
        <w:tc>
          <w:tcPr>
            <w:tcW w:w="4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D9C4BA" w14:textId="4D2E3019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4B09E9">
              <w:rPr>
                <w:rFonts w:cs="Arial"/>
                <w:sz w:val="20"/>
                <w:szCs w:val="20"/>
              </w:rPr>
              <w:t>- Equip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39365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A5F30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27195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C1CFF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14180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</w:tr>
      <w:tr w:rsidR="008500B9" w:rsidRPr="001E6270" w14:paraId="5AF698D8" w14:textId="77777777" w:rsidTr="001E6270">
        <w:trPr>
          <w:trHeight w:val="300"/>
        </w:trPr>
        <w:tc>
          <w:tcPr>
            <w:tcW w:w="4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441DE8" w14:textId="2B6A11E0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4B09E9">
              <w:rPr>
                <w:rFonts w:cs="Arial"/>
                <w:sz w:val="20"/>
                <w:szCs w:val="20"/>
              </w:rPr>
              <w:t>- Consumabl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9B792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4221A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CEC8D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BC467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A5B8A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</w:tr>
      <w:tr w:rsidR="008500B9" w:rsidRPr="001E6270" w14:paraId="1ACC29C8" w14:textId="77777777" w:rsidTr="001E6270">
        <w:trPr>
          <w:trHeight w:val="300"/>
        </w:trPr>
        <w:tc>
          <w:tcPr>
            <w:tcW w:w="4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057059" w14:textId="774A98CD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4B09E9">
              <w:rPr>
                <w:rFonts w:cs="Arial"/>
                <w:sz w:val="20"/>
                <w:szCs w:val="20"/>
              </w:rPr>
              <w:t xml:space="preserve">- </w:t>
            </w:r>
            <w:r w:rsidR="00C3649E">
              <w:rPr>
                <w:rFonts w:cs="Arial"/>
                <w:sz w:val="20"/>
                <w:szCs w:val="20"/>
              </w:rPr>
              <w:t>Audit (if applicable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E42A6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F8B89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8C734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F1E30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DA80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</w:tr>
      <w:tr w:rsidR="008500B9" w:rsidRPr="001E6270" w14:paraId="60A98789" w14:textId="77777777" w:rsidTr="001E6270">
        <w:trPr>
          <w:trHeight w:val="300"/>
        </w:trPr>
        <w:tc>
          <w:tcPr>
            <w:tcW w:w="4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35EEF6" w14:textId="036B9636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4B09E9">
              <w:rPr>
                <w:rFonts w:cs="Arial"/>
                <w:sz w:val="20"/>
                <w:szCs w:val="20"/>
              </w:rPr>
              <w:t>- Other (please specify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2C59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21A7D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F042E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01939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4889C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</w:tr>
      <w:tr w:rsidR="008500B9" w:rsidRPr="001E6270" w14:paraId="4F75C2D6" w14:textId="77777777" w:rsidTr="001E6270">
        <w:trPr>
          <w:trHeight w:val="300"/>
        </w:trPr>
        <w:tc>
          <w:tcPr>
            <w:tcW w:w="4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DE2426" w14:textId="5442CDD4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>
              <w:rPr>
                <w:rFonts w:cs="Arial"/>
                <w:sz w:val="20"/>
                <w:szCs w:val="20"/>
              </w:rPr>
              <w:t xml:space="preserve">- </w:t>
            </w:r>
            <w:r w:rsidRPr="001E6270">
              <w:rPr>
                <w:rFonts w:cs="Arial"/>
                <w:sz w:val="20"/>
                <w:szCs w:val="20"/>
              </w:rPr>
              <w:t xml:space="preserve">Subcontracting cost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7F417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BF72A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5D3CF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B85F6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F1F6F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</w:tr>
      <w:tr w:rsidR="008500B9" w:rsidRPr="001E6270" w14:paraId="6ED899D2" w14:textId="77777777" w:rsidTr="001E6270">
        <w:trPr>
          <w:trHeight w:val="300"/>
        </w:trPr>
        <w:tc>
          <w:tcPr>
            <w:tcW w:w="4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0A1693" w14:textId="0D47C2CB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2306E">
              <w:rPr>
                <w:rFonts w:cs="Arial"/>
                <w:b/>
                <w:sz w:val="20"/>
                <w:szCs w:val="20"/>
              </w:rPr>
              <w:t>Indirect Cost</w:t>
            </w:r>
            <w:r w:rsidRPr="004B09E9">
              <w:rPr>
                <w:rFonts w:cs="Arial"/>
                <w:sz w:val="20"/>
                <w:szCs w:val="20"/>
              </w:rPr>
              <w:t xml:space="preserve"> (25% of direct cost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9EB7E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C2182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E3ED0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C6916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83B51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</w:tr>
      <w:tr w:rsidR="008500B9" w:rsidRPr="001E6270" w14:paraId="49CFBF4B" w14:textId="77777777" w:rsidTr="001E6270">
        <w:trPr>
          <w:trHeight w:val="300"/>
        </w:trPr>
        <w:tc>
          <w:tcPr>
            <w:tcW w:w="4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5C732C" w14:textId="15089D1F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4B09E9">
              <w:rPr>
                <w:rFonts w:cs="Arial"/>
                <w:b/>
                <w:sz w:val="20"/>
                <w:szCs w:val="20"/>
              </w:rPr>
              <w:t>Total Cost</w:t>
            </w:r>
            <w:r w:rsidRPr="004B09E9">
              <w:rPr>
                <w:rFonts w:cs="Arial"/>
                <w:sz w:val="20"/>
                <w:szCs w:val="20"/>
              </w:rPr>
              <w:t xml:space="preserve">: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A1FBC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03DF9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648A7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E2EA5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6905312" w14:textId="77777777" w:rsidR="008500B9" w:rsidRPr="001E6270" w:rsidRDefault="008500B9" w:rsidP="001E6270">
            <w:pPr>
              <w:spacing w:after="0" w:line="240" w:lineRule="auto"/>
              <w:rPr>
                <w:rFonts w:ascii="Calibri" w:eastAsia="Times New Roman" w:hAnsi="Calibri"/>
                <w:color w:val="000000"/>
                <w:lang w:val="en-IE" w:eastAsia="en-IE"/>
              </w:rPr>
            </w:pPr>
            <w:r w:rsidRPr="001E6270">
              <w:rPr>
                <w:rFonts w:ascii="Calibri" w:eastAsia="Times New Roman" w:hAnsi="Calibri"/>
                <w:color w:val="000000"/>
                <w:lang w:val="en-IE" w:eastAsia="en-IE"/>
              </w:rPr>
              <w:t> </w:t>
            </w:r>
          </w:p>
        </w:tc>
      </w:tr>
    </w:tbl>
    <w:p w14:paraId="6D9D11E8" w14:textId="2DFD9270" w:rsidR="00020773" w:rsidRDefault="00A73327" w:rsidP="00A02013">
      <w:pPr>
        <w:spacing w:after="0"/>
        <w:rPr>
          <w:rFonts w:cs="Arial"/>
          <w:i/>
          <w:color w:val="002060"/>
          <w:sz w:val="18"/>
          <w:szCs w:val="18"/>
        </w:rPr>
      </w:pPr>
      <w:r w:rsidRPr="004B09E9">
        <w:rPr>
          <w:rFonts w:cs="Arial"/>
          <w:b/>
          <w:color w:val="002060"/>
          <w:sz w:val="20"/>
          <w:szCs w:val="20"/>
        </w:rPr>
        <w:t xml:space="preserve">Note: </w:t>
      </w:r>
      <w:r w:rsidRPr="004B09E9">
        <w:rPr>
          <w:rFonts w:cs="Arial"/>
          <w:i/>
          <w:color w:val="002060"/>
          <w:sz w:val="18"/>
          <w:szCs w:val="18"/>
        </w:rPr>
        <w:t>If you need support with calculation of your budget please contact R&amp;D Office.</w:t>
      </w:r>
    </w:p>
    <w:p w14:paraId="10B04690" w14:textId="77777777" w:rsidR="00E53AC4" w:rsidRDefault="00E53AC4" w:rsidP="00A02013">
      <w:pPr>
        <w:spacing w:after="0"/>
        <w:rPr>
          <w:rFonts w:cs="Arial"/>
          <w:b/>
          <w:color w:val="002060"/>
        </w:rPr>
      </w:pPr>
    </w:p>
    <w:p w14:paraId="34D91E29" w14:textId="65609C24" w:rsidR="00E53AC4" w:rsidRPr="00E53AC4" w:rsidRDefault="00E53AC4" w:rsidP="00A02013">
      <w:pPr>
        <w:spacing w:after="0"/>
        <w:rPr>
          <w:rFonts w:cs="Arial"/>
          <w:b/>
          <w:color w:val="002060"/>
        </w:rPr>
      </w:pPr>
      <w:r w:rsidRPr="00E53AC4">
        <w:rPr>
          <w:rFonts w:cs="Arial"/>
          <w:b/>
          <w:color w:val="002060"/>
        </w:rPr>
        <w:t xml:space="preserve">5. Budget </w:t>
      </w:r>
      <w:r w:rsidR="00555925">
        <w:rPr>
          <w:rFonts w:cs="Arial"/>
          <w:b/>
          <w:color w:val="002060"/>
        </w:rPr>
        <w:t>Justification</w:t>
      </w:r>
    </w:p>
    <w:p w14:paraId="2FB6FFE6" w14:textId="445F7C60" w:rsidR="00E53AC4" w:rsidRDefault="00E53AC4" w:rsidP="00A02013">
      <w:pPr>
        <w:spacing w:after="0"/>
        <w:rPr>
          <w:rFonts w:cs="Arial"/>
          <w:i/>
          <w:color w:val="002060"/>
          <w:sz w:val="18"/>
          <w:szCs w:val="18"/>
        </w:rPr>
      </w:pPr>
      <w:r>
        <w:rPr>
          <w:rFonts w:cs="Arial"/>
          <w:i/>
          <w:color w:val="002060"/>
          <w:sz w:val="18"/>
          <w:szCs w:val="18"/>
        </w:rPr>
        <w:t xml:space="preserve">Please explain how the </w:t>
      </w:r>
      <w:r w:rsidR="00555925">
        <w:rPr>
          <w:rFonts w:cs="Arial"/>
          <w:i/>
          <w:color w:val="002060"/>
          <w:sz w:val="18"/>
          <w:szCs w:val="18"/>
        </w:rPr>
        <w:t xml:space="preserve">funding </w:t>
      </w:r>
      <w:r>
        <w:rPr>
          <w:rFonts w:cs="Arial"/>
          <w:i/>
          <w:color w:val="002060"/>
          <w:sz w:val="18"/>
          <w:szCs w:val="18"/>
        </w:rPr>
        <w:t xml:space="preserve">will be used (max.200 words) 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90"/>
      </w:tblGrid>
      <w:tr w:rsidR="00555925" w:rsidRPr="004B09E9" w14:paraId="4FE3A3C9" w14:textId="77777777" w:rsidTr="00646BFF">
        <w:trPr>
          <w:trHeight w:val="402"/>
        </w:trPr>
        <w:tc>
          <w:tcPr>
            <w:tcW w:w="10490" w:type="dxa"/>
            <w:shd w:val="clear" w:color="auto" w:fill="auto"/>
            <w:vAlign w:val="center"/>
          </w:tcPr>
          <w:p w14:paraId="1E333982" w14:textId="77777777" w:rsidR="00555925" w:rsidRDefault="00555925" w:rsidP="00536132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  <w:p w14:paraId="2E31E068" w14:textId="77777777" w:rsidR="00555925" w:rsidRDefault="00555925" w:rsidP="00536132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  <w:p w14:paraId="10816A9C" w14:textId="77777777" w:rsidR="00555925" w:rsidRPr="004B09E9" w:rsidRDefault="00555925" w:rsidP="00536132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</w:tbl>
    <w:p w14:paraId="0866EA35" w14:textId="77777777" w:rsidR="00E53AC4" w:rsidRDefault="00E53AC4" w:rsidP="00A02013">
      <w:pPr>
        <w:spacing w:after="0"/>
        <w:rPr>
          <w:rFonts w:cs="Arial"/>
          <w:b/>
          <w:color w:val="002060"/>
          <w:sz w:val="20"/>
          <w:szCs w:val="20"/>
        </w:rPr>
      </w:pPr>
    </w:p>
    <w:p w14:paraId="1FB21E9B" w14:textId="5C238BBA" w:rsidR="00D038D4" w:rsidRPr="00D038D4" w:rsidRDefault="00D038D4" w:rsidP="00A02013">
      <w:pPr>
        <w:spacing w:after="0"/>
        <w:rPr>
          <w:rFonts w:cs="Arial"/>
          <w:b/>
          <w:color w:val="002060"/>
        </w:rPr>
      </w:pPr>
      <w:r w:rsidRPr="00D038D4">
        <w:rPr>
          <w:rFonts w:cs="Arial"/>
          <w:b/>
          <w:color w:val="002060"/>
        </w:rPr>
        <w:t xml:space="preserve">6. </w:t>
      </w:r>
      <w:r>
        <w:rPr>
          <w:rFonts w:cs="Arial"/>
          <w:b/>
          <w:color w:val="002060"/>
        </w:rPr>
        <w:t xml:space="preserve"> </w:t>
      </w:r>
      <w:r w:rsidRPr="00D038D4">
        <w:rPr>
          <w:rFonts w:cs="Arial"/>
          <w:b/>
          <w:color w:val="002060"/>
        </w:rPr>
        <w:t>Contact Details</w:t>
      </w:r>
      <w:r>
        <w:rPr>
          <w:rFonts w:cs="Arial"/>
          <w:b/>
          <w:color w:val="002060"/>
        </w:rPr>
        <w:t xml:space="preserve"> of Financial Officer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5954"/>
      </w:tblGrid>
      <w:tr w:rsidR="00D038D4" w:rsidRPr="004B09E9" w14:paraId="5BCB8EC0" w14:textId="77777777" w:rsidTr="00536132">
        <w:trPr>
          <w:trHeight w:val="38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1F2AB4A6" w14:textId="77777777" w:rsidR="00D038D4" w:rsidRPr="004B09E9" w:rsidRDefault="00D038D4" w:rsidP="0053613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Title:</w:t>
            </w:r>
          </w:p>
        </w:tc>
        <w:sdt>
          <w:sdtPr>
            <w:rPr>
              <w:rFonts w:ascii="Arial" w:hAnsi="Arial" w:cs="Arial"/>
              <w:bCs/>
              <w:color w:val="0070C0"/>
              <w:sz w:val="20"/>
              <w:szCs w:val="20"/>
            </w:rPr>
            <w:id w:val="2005696261"/>
            <w:placeholder>
              <w:docPart w:val="7381C3ADD2EF40C19169F49813803350"/>
            </w:placeholder>
            <w:showingPlcHdr/>
            <w:dropDownList>
              <w:listItem w:value="Choose an item."/>
              <w:listItem w:displayText="Dr" w:value="Dr"/>
              <w:listItem w:displayText="Mr" w:value="Mr"/>
              <w:listItem w:displayText="Ms/Mrs" w:value="Ms/Mrs"/>
              <w:listItem w:displayText="Prof" w:value="Prof"/>
            </w:dropDownList>
          </w:sdtPr>
          <w:sdtEndPr/>
          <w:sdtContent>
            <w:tc>
              <w:tcPr>
                <w:tcW w:w="5954" w:type="dxa"/>
                <w:shd w:val="clear" w:color="auto" w:fill="auto"/>
                <w:noWrap/>
              </w:tcPr>
              <w:p w14:paraId="44611766" w14:textId="77777777" w:rsidR="00D038D4" w:rsidRPr="004B09E9" w:rsidRDefault="00D038D4" w:rsidP="00536132">
                <w:pPr>
                  <w:pStyle w:val="NoSpacing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B09E9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D038D4" w:rsidRPr="004B09E9" w14:paraId="015316B3" w14:textId="77777777" w:rsidTr="00536132">
        <w:trPr>
          <w:trHeight w:val="40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2B304EC4" w14:textId="77777777" w:rsidR="00D038D4" w:rsidRPr="004B09E9" w:rsidRDefault="00D038D4" w:rsidP="0053613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ll Name:                                                                </w:t>
            </w:r>
          </w:p>
        </w:tc>
        <w:tc>
          <w:tcPr>
            <w:tcW w:w="5954" w:type="dxa"/>
            <w:shd w:val="clear" w:color="auto" w:fill="auto"/>
            <w:noWrap/>
          </w:tcPr>
          <w:p w14:paraId="774A8812" w14:textId="77777777" w:rsidR="00D038D4" w:rsidRPr="004B09E9" w:rsidRDefault="00D038D4" w:rsidP="00536132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D038D4" w:rsidRPr="004B09E9" w14:paraId="7878BBCA" w14:textId="77777777" w:rsidTr="00536132">
        <w:trPr>
          <w:trHeight w:val="42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6B9A83C0" w14:textId="77777777" w:rsidR="00D038D4" w:rsidRPr="004B09E9" w:rsidRDefault="00D038D4" w:rsidP="0053613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Contact Phone  Number:</w:t>
            </w:r>
          </w:p>
        </w:tc>
        <w:tc>
          <w:tcPr>
            <w:tcW w:w="5954" w:type="dxa"/>
            <w:shd w:val="clear" w:color="auto" w:fill="auto"/>
            <w:noWrap/>
          </w:tcPr>
          <w:p w14:paraId="21BD5BD5" w14:textId="77777777" w:rsidR="00D038D4" w:rsidRPr="004B09E9" w:rsidRDefault="00D038D4" w:rsidP="00536132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D038D4" w:rsidRPr="004B09E9" w14:paraId="6D4EFE97" w14:textId="77777777" w:rsidTr="00536132">
        <w:trPr>
          <w:trHeight w:val="400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4AC9242D" w14:textId="77777777" w:rsidR="00D038D4" w:rsidRPr="004B09E9" w:rsidRDefault="00D038D4" w:rsidP="0053613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Work Email:</w:t>
            </w:r>
          </w:p>
        </w:tc>
        <w:tc>
          <w:tcPr>
            <w:tcW w:w="5954" w:type="dxa"/>
            <w:shd w:val="clear" w:color="auto" w:fill="auto"/>
            <w:noWrap/>
          </w:tcPr>
          <w:p w14:paraId="217DAC7D" w14:textId="77777777" w:rsidR="00D038D4" w:rsidRPr="004B09E9" w:rsidRDefault="00D038D4" w:rsidP="00536132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D038D4" w:rsidRPr="004B09E9" w14:paraId="40BB6F3B" w14:textId="77777777" w:rsidTr="00536132">
        <w:trPr>
          <w:trHeight w:val="42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89D621" w14:textId="77777777" w:rsidR="00D038D4" w:rsidRPr="004B09E9" w:rsidRDefault="00D038D4" w:rsidP="0053613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ork Position / Role: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E8596C" w14:textId="77777777" w:rsidR="00D038D4" w:rsidRPr="004B09E9" w:rsidRDefault="00D038D4" w:rsidP="00536132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D038D4" w:rsidRPr="004B09E9" w14:paraId="5C41A88E" w14:textId="77777777" w:rsidTr="00536132">
        <w:trPr>
          <w:trHeight w:val="412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A712F5" w14:textId="77777777" w:rsidR="00D038D4" w:rsidRPr="004B09E9" w:rsidRDefault="00D038D4" w:rsidP="0053613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HSE Division / Area / Department: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8F29C1" w14:textId="77777777" w:rsidR="00D038D4" w:rsidRPr="004B09E9" w:rsidRDefault="00D038D4" w:rsidP="00536132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D038D4" w:rsidRPr="004B09E9" w14:paraId="5E962BE0" w14:textId="77777777" w:rsidTr="00536132">
        <w:trPr>
          <w:trHeight w:val="412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EC2873" w14:textId="77777777" w:rsidR="00D038D4" w:rsidRPr="004B09E9" w:rsidRDefault="00D038D4" w:rsidP="00536132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ork Address: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D8ADF3" w14:textId="77777777" w:rsidR="00D038D4" w:rsidRPr="004B09E9" w:rsidRDefault="00D038D4" w:rsidP="00536132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</w:tbl>
    <w:p w14:paraId="3D1AF254" w14:textId="77777777" w:rsidR="00D038D4" w:rsidRDefault="00D038D4" w:rsidP="00A02013">
      <w:pPr>
        <w:spacing w:after="0"/>
        <w:rPr>
          <w:rFonts w:cs="Arial"/>
          <w:b/>
          <w:color w:val="002060"/>
        </w:rPr>
      </w:pPr>
    </w:p>
    <w:p w14:paraId="5A56B2F5" w14:textId="51C1E4D6" w:rsidR="00E935CB" w:rsidRPr="004B09E9" w:rsidRDefault="00D038D4" w:rsidP="00A02013">
      <w:pPr>
        <w:spacing w:after="0"/>
        <w:rPr>
          <w:rFonts w:cs="Arial"/>
          <w:b/>
          <w:color w:val="002060"/>
        </w:rPr>
      </w:pPr>
      <w:r>
        <w:rPr>
          <w:rFonts w:cs="Arial"/>
          <w:b/>
          <w:color w:val="002060"/>
        </w:rPr>
        <w:t>7</w:t>
      </w:r>
      <w:r w:rsidR="00020773" w:rsidRPr="004B09E9">
        <w:rPr>
          <w:rFonts w:cs="Arial"/>
          <w:b/>
          <w:color w:val="002060"/>
        </w:rPr>
        <w:t>.</w:t>
      </w:r>
      <w:r w:rsidR="00A73327" w:rsidRPr="004B09E9">
        <w:rPr>
          <w:rFonts w:cs="Arial"/>
          <w:b/>
          <w:color w:val="002060"/>
        </w:rPr>
        <w:t xml:space="preserve"> Additional Information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5954"/>
      </w:tblGrid>
      <w:tr w:rsidR="00802F0E" w:rsidRPr="004B09E9" w14:paraId="153C7243" w14:textId="77777777" w:rsidTr="00AF1A82">
        <w:trPr>
          <w:trHeight w:val="38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0A9F05BF" w14:textId="4F919AC3" w:rsidR="00802F0E" w:rsidRPr="004B09E9" w:rsidRDefault="00694D4D" w:rsidP="002B2140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>Is Ethics approval required?</w:t>
            </w:r>
          </w:p>
        </w:tc>
        <w:sdt>
          <w:sdtPr>
            <w:rPr>
              <w:rFonts w:ascii="Arial" w:hAnsi="Arial" w:cs="Arial"/>
              <w:bCs/>
              <w:color w:val="0070C0"/>
              <w:sz w:val="20"/>
              <w:szCs w:val="20"/>
            </w:rPr>
            <w:id w:val="865325223"/>
            <w:placeholder>
              <w:docPart w:val="F585D07BBEC14A04954CB8208C72B53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5954" w:type="dxa"/>
                <w:shd w:val="clear" w:color="auto" w:fill="auto"/>
                <w:noWrap/>
                <w:vAlign w:val="center"/>
              </w:tcPr>
              <w:p w14:paraId="20270D78" w14:textId="04D671F3" w:rsidR="00802F0E" w:rsidRPr="004B09E9" w:rsidRDefault="00802F0E" w:rsidP="002B2140">
                <w:pPr>
                  <w:pStyle w:val="NoSpacing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B09E9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02F0E" w:rsidRPr="004B09E9" w14:paraId="5109EF87" w14:textId="77777777" w:rsidTr="00AF1A82">
        <w:trPr>
          <w:trHeight w:val="40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11A6E0F4" w14:textId="0A1524F0" w:rsidR="00802F0E" w:rsidRPr="004B09E9" w:rsidRDefault="00802F0E" w:rsidP="00694D4D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 xml:space="preserve">- </w:t>
            </w:r>
            <w:r w:rsidR="00694D4D" w:rsidRPr="004B09E9">
              <w:rPr>
                <w:rFonts w:ascii="Arial" w:hAnsi="Arial" w:cs="Arial"/>
                <w:sz w:val="20"/>
                <w:szCs w:val="20"/>
              </w:rPr>
              <w:t>If yes, which REC will review your application?</w:t>
            </w:r>
          </w:p>
        </w:tc>
        <w:tc>
          <w:tcPr>
            <w:tcW w:w="5954" w:type="dxa"/>
            <w:shd w:val="clear" w:color="auto" w:fill="auto"/>
            <w:noWrap/>
            <w:vAlign w:val="center"/>
          </w:tcPr>
          <w:p w14:paraId="2FEDCE23" w14:textId="24C4F0DE" w:rsidR="00802F0E" w:rsidRPr="004B09E9" w:rsidRDefault="00802F0E" w:rsidP="002B2140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802F0E" w:rsidRPr="004B09E9" w14:paraId="1FA7E703" w14:textId="77777777" w:rsidTr="00AF1A82">
        <w:trPr>
          <w:trHeight w:val="42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7ECA9E28" w14:textId="533ED623" w:rsidR="00802F0E" w:rsidRPr="004B09E9" w:rsidRDefault="00802F0E" w:rsidP="002B2140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>Is Health Products Regulatory Authority (HPRA) approval required:</w:t>
            </w:r>
          </w:p>
        </w:tc>
        <w:sdt>
          <w:sdtPr>
            <w:rPr>
              <w:rFonts w:ascii="Arial" w:hAnsi="Arial" w:cs="Arial"/>
              <w:bCs/>
              <w:color w:val="0070C0"/>
              <w:sz w:val="20"/>
              <w:szCs w:val="20"/>
            </w:rPr>
            <w:id w:val="727653156"/>
            <w:placeholder>
              <w:docPart w:val="DA7F2F0E9BD544CC826E6066E11C4C9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5954" w:type="dxa"/>
                <w:shd w:val="clear" w:color="auto" w:fill="auto"/>
                <w:noWrap/>
                <w:vAlign w:val="center"/>
              </w:tcPr>
              <w:p w14:paraId="274510F2" w14:textId="410259B1" w:rsidR="00802F0E" w:rsidRPr="004B09E9" w:rsidRDefault="00802F0E" w:rsidP="002B2140">
                <w:pPr>
                  <w:pStyle w:val="NoSpacing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B09E9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802F0E" w:rsidRPr="004B09E9" w14:paraId="40626210" w14:textId="77777777" w:rsidTr="00631DFA">
        <w:trPr>
          <w:trHeight w:val="42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518BFE" w14:textId="3237595E" w:rsidR="00802F0E" w:rsidRPr="004B09E9" w:rsidRDefault="00802F0E" w:rsidP="002B2140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>Is State Claims Agency approval required?</w:t>
            </w:r>
          </w:p>
        </w:tc>
        <w:sdt>
          <w:sdtPr>
            <w:rPr>
              <w:rFonts w:ascii="Arial" w:hAnsi="Arial" w:cs="Arial"/>
              <w:bCs/>
              <w:color w:val="0070C0"/>
              <w:sz w:val="20"/>
              <w:szCs w:val="20"/>
            </w:rPr>
            <w:id w:val="143322567"/>
            <w:placeholder>
              <w:docPart w:val="FEA07D79BF254EA2944A14C2EA503287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59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4A7472D" w14:textId="256FDE72" w:rsidR="00802F0E" w:rsidRPr="004B09E9" w:rsidRDefault="00802F0E" w:rsidP="002B2140">
                <w:pPr>
                  <w:pStyle w:val="NoSpacing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B09E9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2C0FCC" w:rsidRPr="004B09E9" w14:paraId="03872713" w14:textId="77777777" w:rsidTr="002C0FCC">
        <w:trPr>
          <w:trHeight w:val="38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70A2376F" w14:textId="1FEAFA6A" w:rsidR="002C0FCC" w:rsidRPr="004B09E9" w:rsidRDefault="00802F0E" w:rsidP="002B214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>How will GDPR and the Health Research Regulation be complied with?</w:t>
            </w:r>
            <w:r w:rsidR="00694D4D" w:rsidRPr="004B09E9">
              <w:rPr>
                <w:rFonts w:ascii="Arial" w:hAnsi="Arial" w:cs="Arial"/>
                <w:sz w:val="20"/>
                <w:szCs w:val="20"/>
              </w:rPr>
              <w:t>(maximum 100 words)</w:t>
            </w:r>
          </w:p>
        </w:tc>
        <w:tc>
          <w:tcPr>
            <w:tcW w:w="5954" w:type="dxa"/>
            <w:vAlign w:val="center"/>
          </w:tcPr>
          <w:p w14:paraId="350FD869" w14:textId="5B26B5EA" w:rsidR="002C0FCC" w:rsidRPr="004B09E9" w:rsidRDefault="002C0FCC" w:rsidP="002B2140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</w:tbl>
    <w:p w14:paraId="4652F1CF" w14:textId="06B2A0CE" w:rsidR="00555925" w:rsidRDefault="00555925" w:rsidP="00DC5387">
      <w:pPr>
        <w:spacing w:after="0"/>
        <w:rPr>
          <w:rFonts w:cs="Arial"/>
          <w:b/>
          <w:color w:val="002060"/>
        </w:rPr>
      </w:pPr>
      <w:r w:rsidRPr="004B09E9">
        <w:rPr>
          <w:rFonts w:cs="Arial"/>
          <w:b/>
          <w:color w:val="002060"/>
          <w:sz w:val="20"/>
          <w:szCs w:val="20"/>
        </w:rPr>
        <w:t>Note:</w:t>
      </w:r>
      <w:r>
        <w:rPr>
          <w:rFonts w:cs="Arial"/>
          <w:b/>
          <w:color w:val="002060"/>
          <w:sz w:val="20"/>
          <w:szCs w:val="20"/>
        </w:rPr>
        <w:t xml:space="preserve"> </w:t>
      </w:r>
      <w:r>
        <w:rPr>
          <w:rFonts w:cs="Arial"/>
          <w:i/>
          <w:color w:val="002060"/>
          <w:sz w:val="18"/>
          <w:szCs w:val="18"/>
        </w:rPr>
        <w:t xml:space="preserve">If you need support to answer any of these queries please contact R&amp;D Office. </w:t>
      </w:r>
    </w:p>
    <w:p w14:paraId="48E2A299" w14:textId="77777777" w:rsidR="00555925" w:rsidRDefault="00555925" w:rsidP="00DC5387">
      <w:pPr>
        <w:spacing w:after="0"/>
        <w:rPr>
          <w:rFonts w:cs="Arial"/>
          <w:b/>
          <w:color w:val="002060"/>
        </w:rPr>
      </w:pPr>
    </w:p>
    <w:p w14:paraId="63FF2283" w14:textId="77777777" w:rsidR="00D038D4" w:rsidRDefault="00D038D4" w:rsidP="00DC5387">
      <w:pPr>
        <w:spacing w:after="0"/>
        <w:rPr>
          <w:rFonts w:cs="Arial"/>
          <w:b/>
          <w:color w:val="002060"/>
        </w:rPr>
      </w:pPr>
    </w:p>
    <w:p w14:paraId="4DDBEF5B" w14:textId="77777777" w:rsidR="00D038D4" w:rsidRDefault="00D038D4" w:rsidP="00DC5387">
      <w:pPr>
        <w:spacing w:after="0"/>
        <w:rPr>
          <w:rFonts w:cs="Arial"/>
          <w:b/>
          <w:color w:val="002060"/>
        </w:rPr>
      </w:pPr>
    </w:p>
    <w:p w14:paraId="20F59437" w14:textId="1B53415C" w:rsidR="00DC5387" w:rsidRPr="004B09E9" w:rsidRDefault="00D038D4" w:rsidP="00DC5387">
      <w:pPr>
        <w:spacing w:after="0"/>
        <w:rPr>
          <w:rFonts w:cs="Arial"/>
          <w:b/>
        </w:rPr>
      </w:pPr>
      <w:r>
        <w:rPr>
          <w:rFonts w:cs="Arial"/>
          <w:b/>
          <w:color w:val="002060"/>
        </w:rPr>
        <w:lastRenderedPageBreak/>
        <w:t>8</w:t>
      </w:r>
      <w:r w:rsidR="00DC5387" w:rsidRPr="004B09E9">
        <w:rPr>
          <w:rFonts w:cs="Arial"/>
          <w:b/>
          <w:color w:val="002060"/>
        </w:rPr>
        <w:t>. Line Manager / Head of Service / Division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5954"/>
      </w:tblGrid>
      <w:tr w:rsidR="00DC5387" w:rsidRPr="004B09E9" w14:paraId="5344C3C0" w14:textId="77777777" w:rsidTr="00BD244C">
        <w:trPr>
          <w:trHeight w:val="38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0843CD70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Title:</w:t>
            </w:r>
          </w:p>
        </w:tc>
        <w:sdt>
          <w:sdtPr>
            <w:rPr>
              <w:rFonts w:ascii="Arial" w:hAnsi="Arial" w:cs="Arial"/>
              <w:bCs/>
              <w:color w:val="0070C0"/>
              <w:sz w:val="20"/>
              <w:szCs w:val="20"/>
            </w:rPr>
            <w:id w:val="-289663124"/>
            <w:placeholder>
              <w:docPart w:val="FC33A8EE716A4CE4857144765D2B3238"/>
            </w:placeholder>
            <w:showingPlcHdr/>
            <w:dropDownList>
              <w:listItem w:value="Choose an item."/>
              <w:listItem w:displayText="Dr" w:value="Dr"/>
              <w:listItem w:displayText="Mr" w:value="Mr"/>
              <w:listItem w:displayText="Ms/Mrs" w:value="Ms/Mrs"/>
              <w:listItem w:displayText="Prof" w:value="Prof"/>
            </w:dropDownList>
          </w:sdtPr>
          <w:sdtEndPr/>
          <w:sdtContent>
            <w:tc>
              <w:tcPr>
                <w:tcW w:w="5954" w:type="dxa"/>
                <w:shd w:val="clear" w:color="auto" w:fill="auto"/>
                <w:noWrap/>
              </w:tcPr>
              <w:p w14:paraId="2C2CF1CB" w14:textId="77777777" w:rsidR="00DC5387" w:rsidRPr="004B09E9" w:rsidRDefault="00DC5387" w:rsidP="00BD244C">
                <w:pPr>
                  <w:pStyle w:val="NoSpacing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B09E9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DC5387" w:rsidRPr="004B09E9" w14:paraId="47A68062" w14:textId="77777777" w:rsidTr="00BD244C">
        <w:trPr>
          <w:trHeight w:val="40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10166FC6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ll Name:                                                                </w:t>
            </w:r>
          </w:p>
        </w:tc>
        <w:tc>
          <w:tcPr>
            <w:tcW w:w="5954" w:type="dxa"/>
            <w:shd w:val="clear" w:color="auto" w:fill="auto"/>
            <w:noWrap/>
          </w:tcPr>
          <w:p w14:paraId="47CABC4C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DC5387" w:rsidRPr="004B09E9" w14:paraId="7686DA4F" w14:textId="77777777" w:rsidTr="00BD244C">
        <w:trPr>
          <w:trHeight w:val="422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59980219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Contact Phone Number:</w:t>
            </w:r>
          </w:p>
        </w:tc>
        <w:tc>
          <w:tcPr>
            <w:tcW w:w="5954" w:type="dxa"/>
            <w:shd w:val="clear" w:color="auto" w:fill="auto"/>
            <w:noWrap/>
          </w:tcPr>
          <w:p w14:paraId="37955266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DC5387" w:rsidRPr="004B09E9" w14:paraId="5AB9D187" w14:textId="77777777" w:rsidTr="00BD244C">
        <w:trPr>
          <w:trHeight w:val="400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2E71FEF0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>Work Email:</w:t>
            </w:r>
          </w:p>
        </w:tc>
        <w:tc>
          <w:tcPr>
            <w:tcW w:w="5954" w:type="dxa"/>
            <w:shd w:val="clear" w:color="auto" w:fill="auto"/>
            <w:noWrap/>
          </w:tcPr>
          <w:p w14:paraId="664E08F0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DC5387" w:rsidRPr="004B09E9" w14:paraId="3F9AC30B" w14:textId="77777777" w:rsidTr="00BD244C">
        <w:trPr>
          <w:trHeight w:val="420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A808ED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ork Position / Role: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6B409E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DC5387" w:rsidRPr="004B09E9" w14:paraId="5A703C6F" w14:textId="77777777" w:rsidTr="00BD244C">
        <w:trPr>
          <w:trHeight w:val="412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394813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HSE Division / Area / Department: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8EDAE4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DC5387" w:rsidRPr="004B09E9" w14:paraId="55F9048D" w14:textId="77777777" w:rsidTr="00BD244C">
        <w:trPr>
          <w:trHeight w:val="412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CB65D6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ork Address: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0E91B7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  <w:tr w:rsidR="00DC5387" w:rsidRPr="004B09E9" w14:paraId="4B8E84BA" w14:textId="77777777" w:rsidTr="00BD244C">
        <w:trPr>
          <w:trHeight w:val="400"/>
        </w:trPr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4D3084CA" w14:textId="77777777" w:rsidR="00DC5387" w:rsidRPr="004B09E9" w:rsidRDefault="00DC5387" w:rsidP="00BD244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B09E9">
              <w:rPr>
                <w:rFonts w:ascii="Arial" w:hAnsi="Arial" w:cs="Arial"/>
                <w:b/>
                <w:sz w:val="20"/>
                <w:szCs w:val="20"/>
              </w:rPr>
              <w:t>Has local approval been received?</w:t>
            </w:r>
          </w:p>
        </w:tc>
        <w:sdt>
          <w:sdtPr>
            <w:rPr>
              <w:rFonts w:ascii="Arial" w:hAnsi="Arial" w:cs="Arial"/>
              <w:bCs/>
              <w:color w:val="0070C0"/>
              <w:sz w:val="20"/>
              <w:szCs w:val="20"/>
            </w:rPr>
            <w:id w:val="-533271945"/>
            <w:placeholder>
              <w:docPart w:val="A72B3A3C2D2F4C8DB64811E4AD3D661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5954" w:type="dxa"/>
                <w:vAlign w:val="center"/>
              </w:tcPr>
              <w:p w14:paraId="596324FB" w14:textId="77777777" w:rsidR="00DC5387" w:rsidRPr="004B09E9" w:rsidRDefault="00DC5387" w:rsidP="00BD244C">
                <w:pPr>
                  <w:pStyle w:val="NoSpacing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B09E9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</w:tbl>
    <w:p w14:paraId="3E0B2E2C" w14:textId="77777777" w:rsidR="00C3649E" w:rsidRDefault="00C3649E" w:rsidP="00A40D70">
      <w:pPr>
        <w:spacing w:after="0"/>
        <w:rPr>
          <w:rFonts w:cs="Arial"/>
          <w:b/>
          <w:color w:val="002060"/>
        </w:rPr>
      </w:pPr>
    </w:p>
    <w:p w14:paraId="706E18CD" w14:textId="20EB753B" w:rsidR="000947D8" w:rsidRPr="004B09E9" w:rsidRDefault="00D038D4" w:rsidP="00A40D70">
      <w:pPr>
        <w:spacing w:after="0"/>
        <w:rPr>
          <w:rFonts w:cs="Arial"/>
          <w:b/>
          <w:color w:val="002060"/>
        </w:rPr>
      </w:pPr>
      <w:r>
        <w:rPr>
          <w:rFonts w:cs="Arial"/>
          <w:b/>
          <w:color w:val="002060"/>
        </w:rPr>
        <w:t>9</w:t>
      </w:r>
      <w:r w:rsidR="000947D8" w:rsidRPr="004B09E9">
        <w:rPr>
          <w:rFonts w:cs="Arial"/>
          <w:b/>
          <w:color w:val="002060"/>
        </w:rPr>
        <w:t>.</w:t>
      </w:r>
      <w:r>
        <w:rPr>
          <w:rFonts w:cs="Arial"/>
          <w:b/>
          <w:color w:val="002060"/>
        </w:rPr>
        <w:t xml:space="preserve"> Local Approval by Line Manager / Head of Service / Division</w:t>
      </w:r>
    </w:p>
    <w:tbl>
      <w:tblPr>
        <w:tblW w:w="104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7"/>
        <w:gridCol w:w="5930"/>
      </w:tblGrid>
      <w:tr w:rsidR="000947D8" w:rsidRPr="004B09E9" w14:paraId="6A8A4564" w14:textId="77777777" w:rsidTr="00BD244C">
        <w:trPr>
          <w:jc w:val="center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56A5A8" w14:textId="77777777" w:rsidR="000947D8" w:rsidRPr="004B09E9" w:rsidRDefault="000947D8" w:rsidP="00BD244C">
            <w:pPr>
              <w:spacing w:before="100" w:after="100"/>
              <w:rPr>
                <w:rFonts w:cs="Arial"/>
                <w:b/>
                <w:sz w:val="18"/>
              </w:rPr>
            </w:pPr>
            <w:r w:rsidRPr="004B09E9">
              <w:rPr>
                <w:rFonts w:cs="Arial"/>
                <w:b/>
                <w:sz w:val="18"/>
              </w:rPr>
              <w:t xml:space="preserve">Date: </w:t>
            </w:r>
          </w:p>
        </w:tc>
        <w:sdt>
          <w:sdtPr>
            <w:rPr>
              <w:rFonts w:cs="Arial"/>
              <w:bCs/>
              <w:color w:val="0070C0"/>
              <w:sz w:val="20"/>
              <w:szCs w:val="20"/>
            </w:rPr>
            <w:id w:val="1265112964"/>
            <w:showingPlcHdr/>
            <w:date>
              <w:dateFormat w:val="dd/MM/yyyy"/>
              <w:lid w:val="en-IE"/>
              <w:storeMappedDataAs w:val="dateTime"/>
              <w:calendar w:val="gregorian"/>
            </w:date>
          </w:sdtPr>
          <w:sdtEndPr/>
          <w:sdtContent>
            <w:tc>
              <w:tcPr>
                <w:tcW w:w="593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F1DEFED" w14:textId="77777777" w:rsidR="000947D8" w:rsidRPr="004B09E9" w:rsidRDefault="000947D8" w:rsidP="00BD244C">
                <w:pPr>
                  <w:overflowPunct w:val="0"/>
                  <w:autoSpaceDE w:val="0"/>
                  <w:autoSpaceDN w:val="0"/>
                  <w:adjustRightInd w:val="0"/>
                  <w:spacing w:before="100" w:after="0"/>
                  <w:ind w:right="23"/>
                  <w:rPr>
                    <w:rFonts w:cs="Arial"/>
                    <w:bCs/>
                    <w:color w:val="0070C0"/>
                    <w:sz w:val="20"/>
                    <w:szCs w:val="20"/>
                  </w:rPr>
                </w:pPr>
                <w:r w:rsidRPr="004B09E9">
                  <w:rPr>
                    <w:rStyle w:val="PlaceholderText"/>
                    <w:rFonts w:cs="Arial"/>
                    <w:bCs/>
                    <w:color w:val="0070C0"/>
                    <w:sz w:val="20"/>
                    <w:szCs w:val="20"/>
                  </w:rPr>
                  <w:t>Click here to enter a date.</w:t>
                </w:r>
              </w:p>
            </w:tc>
          </w:sdtContent>
        </w:sdt>
      </w:tr>
      <w:tr w:rsidR="000947D8" w:rsidRPr="004B09E9" w14:paraId="16BF1A2C" w14:textId="77777777" w:rsidTr="00BD244C">
        <w:trPr>
          <w:jc w:val="center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94F58D" w14:textId="77777777" w:rsidR="000947D8" w:rsidRPr="004B09E9" w:rsidRDefault="000947D8" w:rsidP="00BD244C">
            <w:pPr>
              <w:spacing w:after="0"/>
              <w:rPr>
                <w:rFonts w:cs="Arial"/>
                <w:b/>
                <w:sz w:val="18"/>
              </w:rPr>
            </w:pPr>
          </w:p>
          <w:p w14:paraId="4E9D1576" w14:textId="77777777" w:rsidR="000947D8" w:rsidRPr="004B09E9" w:rsidRDefault="000947D8" w:rsidP="00BD244C">
            <w:pPr>
              <w:spacing w:after="0"/>
              <w:rPr>
                <w:rFonts w:cs="Arial"/>
                <w:b/>
                <w:sz w:val="18"/>
              </w:rPr>
            </w:pPr>
            <w:r w:rsidRPr="004B09E9">
              <w:rPr>
                <w:rFonts w:cs="Arial"/>
                <w:b/>
                <w:sz w:val="18"/>
              </w:rPr>
              <w:t>Signature:</w:t>
            </w:r>
          </w:p>
          <w:p w14:paraId="7B4D37A4" w14:textId="77777777" w:rsidR="000947D8" w:rsidRPr="004B09E9" w:rsidRDefault="000947D8" w:rsidP="00BD244C">
            <w:pPr>
              <w:spacing w:after="0"/>
              <w:rPr>
                <w:rFonts w:cs="Arial"/>
                <w:b/>
                <w:sz w:val="18"/>
              </w:rPr>
            </w:pPr>
          </w:p>
          <w:p w14:paraId="5C5C7E5F" w14:textId="77777777" w:rsidR="000947D8" w:rsidRPr="004B09E9" w:rsidRDefault="000947D8" w:rsidP="00BD244C">
            <w:pPr>
              <w:spacing w:after="0"/>
              <w:rPr>
                <w:rFonts w:cs="Arial"/>
                <w:b/>
                <w:color w:val="002060"/>
                <w:sz w:val="20"/>
                <w:szCs w:val="20"/>
              </w:rPr>
            </w:pPr>
            <w:r w:rsidRPr="004B09E9">
              <w:rPr>
                <w:rFonts w:cs="Arial"/>
                <w:b/>
                <w:sz w:val="18"/>
              </w:rPr>
              <w:t>Print name</w:t>
            </w:r>
            <w:r w:rsidRPr="004B09E9">
              <w:rPr>
                <w:rFonts w:cs="Arial"/>
                <w:b/>
                <w:color w:val="002060"/>
                <w:sz w:val="20"/>
                <w:szCs w:val="20"/>
              </w:rPr>
              <w:t>:</w:t>
            </w:r>
          </w:p>
          <w:p w14:paraId="48E5B9DA" w14:textId="778FFBB0" w:rsidR="000947D8" w:rsidRPr="004B09E9" w:rsidRDefault="000947D8" w:rsidP="00BD244C">
            <w:pPr>
              <w:spacing w:after="0"/>
              <w:rPr>
                <w:rFonts w:cs="Arial"/>
                <w:color w:val="002060"/>
                <w:sz w:val="20"/>
                <w:szCs w:val="20"/>
              </w:rPr>
            </w:pPr>
          </w:p>
        </w:tc>
        <w:tc>
          <w:tcPr>
            <w:tcW w:w="5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17A91A" w14:textId="77777777" w:rsidR="000947D8" w:rsidRPr="004B09E9" w:rsidRDefault="000947D8" w:rsidP="00BD244C">
            <w:pPr>
              <w:overflowPunct w:val="0"/>
              <w:autoSpaceDE w:val="0"/>
              <w:autoSpaceDN w:val="0"/>
              <w:adjustRightInd w:val="0"/>
              <w:spacing w:before="100" w:after="0"/>
              <w:ind w:right="23"/>
              <w:rPr>
                <w:rFonts w:cs="Arial"/>
                <w:bCs/>
                <w:color w:val="0070C0"/>
                <w:sz w:val="20"/>
                <w:szCs w:val="20"/>
              </w:rPr>
            </w:pPr>
          </w:p>
        </w:tc>
      </w:tr>
    </w:tbl>
    <w:p w14:paraId="1FA76555" w14:textId="77777777" w:rsidR="00D038D4" w:rsidRDefault="00D038D4" w:rsidP="00A40D70">
      <w:pPr>
        <w:spacing w:after="0"/>
        <w:rPr>
          <w:rFonts w:cs="Arial"/>
        </w:rPr>
      </w:pPr>
    </w:p>
    <w:p w14:paraId="4431B21C" w14:textId="69F8598A" w:rsidR="00A40D70" w:rsidRPr="00D038D4" w:rsidRDefault="00D038D4" w:rsidP="00A40D70">
      <w:pPr>
        <w:spacing w:after="0"/>
        <w:rPr>
          <w:rFonts w:cs="Arial"/>
          <w:b/>
          <w:color w:val="002060"/>
        </w:rPr>
      </w:pPr>
      <w:r w:rsidRPr="00D038D4">
        <w:rPr>
          <w:rFonts w:cs="Arial"/>
          <w:b/>
          <w:color w:val="002060"/>
        </w:rPr>
        <w:t xml:space="preserve">10. </w:t>
      </w:r>
      <w:r w:rsidR="009363F8">
        <w:rPr>
          <w:rFonts w:cs="Arial"/>
          <w:b/>
          <w:color w:val="002060"/>
        </w:rPr>
        <w:t>HSE Project Lead / Principal Investigator Declaration</w:t>
      </w:r>
    </w:p>
    <w:tbl>
      <w:tblPr>
        <w:tblW w:w="104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7"/>
        <w:gridCol w:w="5930"/>
      </w:tblGrid>
      <w:tr w:rsidR="00A40D70" w:rsidRPr="004B09E9" w14:paraId="21CF70EB" w14:textId="77777777" w:rsidTr="00E45466">
        <w:trPr>
          <w:jc w:val="center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994E5B" w14:textId="3EF2024F" w:rsidR="00A40D70" w:rsidRPr="004B09E9" w:rsidRDefault="00A40D70" w:rsidP="00DE70B7">
            <w:pPr>
              <w:spacing w:before="100" w:after="100"/>
              <w:rPr>
                <w:rFonts w:cs="Arial"/>
                <w:b/>
                <w:i/>
                <w:sz w:val="18"/>
              </w:rPr>
            </w:pPr>
            <w:r w:rsidRPr="004B09E9">
              <w:rPr>
                <w:rFonts w:cs="Arial"/>
                <w:b/>
                <w:i/>
                <w:sz w:val="18"/>
              </w:rPr>
              <w:t xml:space="preserve">I confirm that the information provided herein is accurate, discloses </w:t>
            </w:r>
            <w:r w:rsidR="005A5AFA" w:rsidRPr="004B09E9">
              <w:rPr>
                <w:rFonts w:cs="Arial"/>
                <w:b/>
                <w:i/>
                <w:sz w:val="18"/>
              </w:rPr>
              <w:t xml:space="preserve">the </w:t>
            </w:r>
            <w:r w:rsidRPr="004B09E9">
              <w:rPr>
                <w:rFonts w:cs="Arial"/>
                <w:b/>
                <w:i/>
                <w:sz w:val="18"/>
              </w:rPr>
              <w:t>requirements and provisions o</w:t>
            </w:r>
            <w:r w:rsidR="00DE70B7" w:rsidRPr="004B09E9">
              <w:rPr>
                <w:rFonts w:cs="Arial"/>
                <w:b/>
                <w:i/>
                <w:sz w:val="18"/>
              </w:rPr>
              <w:t>f the proposed research activity</w:t>
            </w:r>
            <w:r w:rsidRPr="004B09E9">
              <w:rPr>
                <w:rFonts w:cs="Arial"/>
                <w:b/>
                <w:i/>
                <w:sz w:val="18"/>
              </w:rPr>
              <w:t>, and that all relevant parties have been notified.</w:t>
            </w:r>
          </w:p>
        </w:tc>
        <w:tc>
          <w:tcPr>
            <w:tcW w:w="5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5FAF27" w14:textId="623BD9DC" w:rsidR="00A40D70" w:rsidRPr="004B09E9" w:rsidRDefault="00F32600" w:rsidP="00E45466">
            <w:pPr>
              <w:overflowPunct w:val="0"/>
              <w:autoSpaceDE w:val="0"/>
              <w:autoSpaceDN w:val="0"/>
              <w:adjustRightInd w:val="0"/>
              <w:spacing w:before="100" w:after="0"/>
              <w:ind w:right="23"/>
              <w:rPr>
                <w:rFonts w:cs="Arial"/>
                <w:bCs/>
                <w:color w:val="0070C0"/>
                <w:sz w:val="20"/>
                <w:szCs w:val="20"/>
              </w:rPr>
            </w:pPr>
            <w:r w:rsidRPr="004B09E9">
              <w:rPr>
                <w:rFonts w:cs="Arial"/>
                <w:bCs/>
                <w:color w:val="0070C0"/>
                <w:sz w:val="20"/>
                <w:szCs w:val="20"/>
              </w:rPr>
              <w:t xml:space="preserve">     </w:t>
            </w:r>
            <w:sdt>
              <w:sdtPr>
                <w:rPr>
                  <w:rFonts w:cs="Arial"/>
                  <w:bCs/>
                  <w:color w:val="0070C0"/>
                  <w:sz w:val="20"/>
                  <w:szCs w:val="20"/>
                </w:rPr>
                <w:id w:val="-185286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B09E9">
                  <w:rPr>
                    <w:rFonts w:ascii="MS Gothic" w:eastAsia="MS Gothic" w:hAnsi="MS Gothic" w:cs="MS Gothic" w:hint="eastAsia"/>
                    <w:bCs/>
                    <w:color w:val="0070C0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A40D70" w:rsidRPr="004B09E9" w14:paraId="2008C1C4" w14:textId="77777777" w:rsidTr="00E45466">
        <w:trPr>
          <w:jc w:val="center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33793E" w14:textId="2636B62F" w:rsidR="00A40D70" w:rsidRPr="004B09E9" w:rsidRDefault="00A40D70" w:rsidP="00A40D70">
            <w:pPr>
              <w:spacing w:before="100" w:after="100"/>
              <w:rPr>
                <w:rFonts w:cs="Arial"/>
                <w:b/>
                <w:sz w:val="18"/>
              </w:rPr>
            </w:pPr>
            <w:r w:rsidRPr="004B09E9">
              <w:rPr>
                <w:rFonts w:cs="Arial"/>
                <w:b/>
                <w:sz w:val="18"/>
              </w:rPr>
              <w:t xml:space="preserve">Date: </w:t>
            </w:r>
          </w:p>
        </w:tc>
        <w:tc>
          <w:tcPr>
            <w:tcW w:w="5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BF2559" w14:textId="62491BE1" w:rsidR="00A40D70" w:rsidRPr="004B09E9" w:rsidRDefault="00A40D70" w:rsidP="00E93C84">
            <w:pPr>
              <w:overflowPunct w:val="0"/>
              <w:autoSpaceDE w:val="0"/>
              <w:autoSpaceDN w:val="0"/>
              <w:adjustRightInd w:val="0"/>
              <w:spacing w:before="100" w:after="0"/>
              <w:ind w:right="23"/>
              <w:rPr>
                <w:rFonts w:cs="Arial"/>
                <w:bCs/>
                <w:color w:val="0070C0"/>
                <w:sz w:val="20"/>
                <w:szCs w:val="20"/>
              </w:rPr>
            </w:pPr>
          </w:p>
        </w:tc>
      </w:tr>
      <w:tr w:rsidR="00A40D70" w:rsidRPr="004B09E9" w14:paraId="0B12B409" w14:textId="77777777" w:rsidTr="00E45466">
        <w:trPr>
          <w:jc w:val="center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045201" w14:textId="77777777" w:rsidR="001961FA" w:rsidRPr="004B09E9" w:rsidRDefault="001961FA" w:rsidP="001961FA">
            <w:pPr>
              <w:spacing w:after="0"/>
              <w:rPr>
                <w:rFonts w:cs="Arial"/>
                <w:b/>
                <w:sz w:val="18"/>
              </w:rPr>
            </w:pPr>
          </w:p>
          <w:p w14:paraId="5E3FD23A" w14:textId="1B2B55AA" w:rsidR="002C0FCC" w:rsidRPr="004B09E9" w:rsidRDefault="001961FA" w:rsidP="001961FA">
            <w:pPr>
              <w:spacing w:after="0"/>
              <w:rPr>
                <w:rFonts w:cs="Arial"/>
                <w:b/>
                <w:sz w:val="18"/>
              </w:rPr>
            </w:pPr>
            <w:r w:rsidRPr="004B09E9">
              <w:rPr>
                <w:rFonts w:cs="Arial"/>
                <w:b/>
                <w:sz w:val="18"/>
              </w:rPr>
              <w:t>Signatur</w:t>
            </w:r>
            <w:r w:rsidR="002C0FCC" w:rsidRPr="004B09E9">
              <w:rPr>
                <w:rFonts w:cs="Arial"/>
                <w:b/>
                <w:sz w:val="18"/>
              </w:rPr>
              <w:t>e</w:t>
            </w:r>
            <w:r w:rsidR="00D74624" w:rsidRPr="004B09E9">
              <w:rPr>
                <w:rFonts w:cs="Arial"/>
                <w:b/>
                <w:sz w:val="18"/>
              </w:rPr>
              <w:t>:</w:t>
            </w:r>
          </w:p>
          <w:p w14:paraId="1EE0E706" w14:textId="77777777" w:rsidR="002C0FCC" w:rsidRPr="004B09E9" w:rsidRDefault="002C0FCC" w:rsidP="001961FA">
            <w:pPr>
              <w:spacing w:after="0"/>
              <w:rPr>
                <w:rFonts w:cs="Arial"/>
                <w:b/>
                <w:sz w:val="18"/>
              </w:rPr>
            </w:pPr>
          </w:p>
          <w:p w14:paraId="5E36D3B9" w14:textId="08FD1A79" w:rsidR="002C0FCC" w:rsidRPr="004B09E9" w:rsidRDefault="002C0FCC" w:rsidP="001961FA">
            <w:pPr>
              <w:spacing w:after="0"/>
              <w:rPr>
                <w:rFonts w:cs="Arial"/>
                <w:b/>
                <w:color w:val="002060"/>
                <w:sz w:val="20"/>
                <w:szCs w:val="20"/>
              </w:rPr>
            </w:pPr>
            <w:r w:rsidRPr="004B09E9">
              <w:rPr>
                <w:rFonts w:cs="Arial"/>
                <w:b/>
                <w:sz w:val="18"/>
              </w:rPr>
              <w:t>Print name</w:t>
            </w:r>
            <w:r w:rsidR="00D74624" w:rsidRPr="004B09E9">
              <w:rPr>
                <w:rFonts w:cs="Arial"/>
                <w:b/>
                <w:sz w:val="18"/>
              </w:rPr>
              <w:t>:</w:t>
            </w:r>
            <w:r w:rsidR="001961FA" w:rsidRPr="004B09E9">
              <w:rPr>
                <w:rFonts w:cs="Arial"/>
                <w:b/>
                <w:color w:val="002060"/>
                <w:sz w:val="20"/>
                <w:szCs w:val="20"/>
              </w:rPr>
              <w:t xml:space="preserve"> </w:t>
            </w:r>
          </w:p>
          <w:p w14:paraId="5E25B912" w14:textId="69B7991A" w:rsidR="00065D39" w:rsidRPr="004B09E9" w:rsidRDefault="00065D39" w:rsidP="002C0FCC">
            <w:pPr>
              <w:spacing w:after="0"/>
              <w:rPr>
                <w:rFonts w:cs="Arial"/>
                <w:color w:val="002060"/>
                <w:sz w:val="20"/>
                <w:szCs w:val="20"/>
              </w:rPr>
            </w:pPr>
          </w:p>
        </w:tc>
        <w:tc>
          <w:tcPr>
            <w:tcW w:w="5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39C3A0" w14:textId="77777777" w:rsidR="00A40D70" w:rsidRPr="004B09E9" w:rsidRDefault="00A40D70" w:rsidP="00E45466">
            <w:pPr>
              <w:overflowPunct w:val="0"/>
              <w:autoSpaceDE w:val="0"/>
              <w:autoSpaceDN w:val="0"/>
              <w:adjustRightInd w:val="0"/>
              <w:spacing w:before="100" w:after="0"/>
              <w:ind w:right="23"/>
              <w:rPr>
                <w:rFonts w:cs="Arial"/>
                <w:bCs/>
                <w:color w:val="0070C0"/>
                <w:sz w:val="20"/>
                <w:szCs w:val="20"/>
              </w:rPr>
            </w:pPr>
          </w:p>
        </w:tc>
      </w:tr>
    </w:tbl>
    <w:p w14:paraId="110E4CCC" w14:textId="77777777" w:rsidR="002C0FCC" w:rsidRPr="004B09E9" w:rsidRDefault="002C0FCC" w:rsidP="002C0FCC">
      <w:pPr>
        <w:pStyle w:val="NoSpacing"/>
        <w:rPr>
          <w:rFonts w:ascii="Arial" w:hAnsi="Arial" w:cs="Arial"/>
        </w:rPr>
      </w:pPr>
    </w:p>
    <w:p w14:paraId="68BEA0F6" w14:textId="77777777" w:rsidR="004B09E9" w:rsidRPr="004B09E9" w:rsidRDefault="004B09E9" w:rsidP="002C0FCC">
      <w:pPr>
        <w:pStyle w:val="NoSpacing"/>
        <w:rPr>
          <w:rFonts w:ascii="Arial" w:hAnsi="Arial" w:cs="Arial"/>
        </w:rPr>
      </w:pPr>
    </w:p>
    <w:p w14:paraId="6142DF28" w14:textId="70271A17" w:rsidR="00C46259" w:rsidRPr="004B09E9" w:rsidRDefault="00C46259" w:rsidP="002C0FCC">
      <w:pPr>
        <w:pStyle w:val="SectionHead"/>
        <w:jc w:val="left"/>
        <w:rPr>
          <w:sz w:val="22"/>
          <w:szCs w:val="22"/>
          <w:u w:val="single"/>
        </w:rPr>
      </w:pPr>
      <w:r w:rsidRPr="004B09E9">
        <w:rPr>
          <w:sz w:val="22"/>
          <w:szCs w:val="22"/>
          <w:u w:val="single"/>
        </w:rPr>
        <w:t>For office use only</w:t>
      </w:r>
    </w:p>
    <w:tbl>
      <w:tblPr>
        <w:tblW w:w="104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7"/>
        <w:gridCol w:w="5930"/>
      </w:tblGrid>
      <w:tr w:rsidR="00DC5387" w:rsidRPr="004B09E9" w14:paraId="76F5A476" w14:textId="77777777" w:rsidTr="000947D8">
        <w:trPr>
          <w:trHeight w:val="619"/>
          <w:jc w:val="center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E41072" w14:textId="6C928298" w:rsidR="00DC5387" w:rsidRPr="004B09E9" w:rsidRDefault="00E93C84" w:rsidP="00BD244C">
            <w:pPr>
              <w:spacing w:before="100" w:after="100"/>
              <w:rPr>
                <w:rFonts w:cs="Arial"/>
                <w:b/>
                <w:sz w:val="18"/>
              </w:rPr>
            </w:pPr>
            <w:r w:rsidRPr="004B09E9">
              <w:rPr>
                <w:rFonts w:cs="Arial"/>
                <w:b/>
                <w:sz w:val="18"/>
              </w:rPr>
              <w:t>Date of Approval by the HSE LEAR</w:t>
            </w:r>
            <w:r w:rsidR="000947D8" w:rsidRPr="004B09E9">
              <w:rPr>
                <w:rFonts w:cs="Arial"/>
                <w:b/>
                <w:sz w:val="18"/>
              </w:rPr>
              <w:t>:</w:t>
            </w:r>
            <w:r w:rsidR="00DC5387" w:rsidRPr="004B09E9">
              <w:rPr>
                <w:rFonts w:cs="Arial"/>
                <w:b/>
                <w:sz w:val="18"/>
              </w:rPr>
              <w:t xml:space="preserve"> </w:t>
            </w:r>
          </w:p>
        </w:tc>
        <w:tc>
          <w:tcPr>
            <w:tcW w:w="5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57A22F" w14:textId="374D80F3" w:rsidR="00DC5387" w:rsidRPr="004B09E9" w:rsidRDefault="00DC5387" w:rsidP="000947D8">
            <w:pPr>
              <w:overflowPunct w:val="0"/>
              <w:autoSpaceDE w:val="0"/>
              <w:autoSpaceDN w:val="0"/>
              <w:adjustRightInd w:val="0"/>
              <w:spacing w:before="100" w:after="0"/>
              <w:ind w:right="23"/>
              <w:rPr>
                <w:rFonts w:cs="Arial"/>
                <w:bCs/>
                <w:color w:val="0070C0"/>
                <w:sz w:val="20"/>
                <w:szCs w:val="20"/>
              </w:rPr>
            </w:pPr>
          </w:p>
        </w:tc>
      </w:tr>
      <w:tr w:rsidR="00DC5387" w:rsidRPr="004B09E9" w14:paraId="7B1F67D1" w14:textId="77777777" w:rsidTr="000947D8">
        <w:trPr>
          <w:trHeight w:val="982"/>
          <w:jc w:val="center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BF6C91" w14:textId="77777777" w:rsidR="00C46259" w:rsidRPr="004B09E9" w:rsidRDefault="00DC5387" w:rsidP="000947D8">
            <w:pPr>
              <w:spacing w:after="0"/>
              <w:rPr>
                <w:rFonts w:cs="Arial"/>
                <w:b/>
                <w:sz w:val="18"/>
              </w:rPr>
            </w:pPr>
            <w:r w:rsidRPr="004B09E9">
              <w:rPr>
                <w:rFonts w:cs="Arial"/>
                <w:b/>
                <w:sz w:val="18"/>
              </w:rPr>
              <w:t>Signature</w:t>
            </w:r>
            <w:r w:rsidR="00E93C84" w:rsidRPr="004B09E9">
              <w:rPr>
                <w:rFonts w:cs="Arial"/>
                <w:b/>
                <w:sz w:val="18"/>
              </w:rPr>
              <w:t>:</w:t>
            </w:r>
          </w:p>
          <w:p w14:paraId="2FB4CABF" w14:textId="77777777" w:rsidR="00E93C84" w:rsidRPr="004B09E9" w:rsidRDefault="00E93C84" w:rsidP="000947D8">
            <w:pPr>
              <w:spacing w:after="0"/>
              <w:rPr>
                <w:rFonts w:cs="Arial"/>
                <w:b/>
                <w:sz w:val="18"/>
              </w:rPr>
            </w:pPr>
          </w:p>
          <w:p w14:paraId="5F053506" w14:textId="45D2D395" w:rsidR="00E93C84" w:rsidRPr="004B09E9" w:rsidRDefault="00E93C84" w:rsidP="000947D8">
            <w:pPr>
              <w:spacing w:after="0"/>
              <w:rPr>
                <w:rFonts w:cs="Arial"/>
                <w:b/>
                <w:sz w:val="18"/>
              </w:rPr>
            </w:pPr>
            <w:r w:rsidRPr="004B09E9">
              <w:rPr>
                <w:rFonts w:cs="Arial"/>
                <w:b/>
                <w:sz w:val="18"/>
              </w:rPr>
              <w:t xml:space="preserve">Print name: </w:t>
            </w:r>
          </w:p>
        </w:tc>
        <w:tc>
          <w:tcPr>
            <w:tcW w:w="5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D0176C" w14:textId="77777777" w:rsidR="00DC5387" w:rsidRPr="004B09E9" w:rsidRDefault="00DC5387" w:rsidP="00BD244C">
            <w:pPr>
              <w:overflowPunct w:val="0"/>
              <w:autoSpaceDE w:val="0"/>
              <w:autoSpaceDN w:val="0"/>
              <w:adjustRightInd w:val="0"/>
              <w:spacing w:before="100" w:after="0"/>
              <w:ind w:right="23"/>
              <w:rPr>
                <w:rFonts w:cs="Arial"/>
                <w:bCs/>
                <w:color w:val="0070C0"/>
                <w:sz w:val="20"/>
                <w:szCs w:val="20"/>
              </w:rPr>
            </w:pPr>
          </w:p>
        </w:tc>
      </w:tr>
      <w:tr w:rsidR="00C46259" w:rsidRPr="004B09E9" w14:paraId="5724BCE8" w14:textId="77777777" w:rsidTr="000947D8">
        <w:trPr>
          <w:trHeight w:val="590"/>
          <w:jc w:val="center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604B15" w14:textId="34E6101E" w:rsidR="00C46259" w:rsidRPr="004B09E9" w:rsidRDefault="00C46259" w:rsidP="00BD244C">
            <w:pPr>
              <w:spacing w:after="0"/>
              <w:rPr>
                <w:rFonts w:cs="Arial"/>
                <w:b/>
                <w:sz w:val="18"/>
              </w:rPr>
            </w:pPr>
            <w:r w:rsidRPr="004B09E9">
              <w:rPr>
                <w:rFonts w:cs="Arial"/>
                <w:b/>
                <w:sz w:val="18"/>
              </w:rPr>
              <w:t>PIC</w:t>
            </w:r>
            <w:r w:rsidR="000947D8" w:rsidRPr="004B09E9">
              <w:rPr>
                <w:rFonts w:cs="Arial"/>
                <w:b/>
                <w:sz w:val="18"/>
              </w:rPr>
              <w:t xml:space="preserve"> Number:</w:t>
            </w:r>
          </w:p>
        </w:tc>
        <w:tc>
          <w:tcPr>
            <w:tcW w:w="5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2D2657" w14:textId="77777777" w:rsidR="00C46259" w:rsidRPr="004B09E9" w:rsidRDefault="00C46259" w:rsidP="00BD244C">
            <w:pPr>
              <w:overflowPunct w:val="0"/>
              <w:autoSpaceDE w:val="0"/>
              <w:autoSpaceDN w:val="0"/>
              <w:adjustRightInd w:val="0"/>
              <w:spacing w:before="100" w:after="0"/>
              <w:ind w:right="23"/>
              <w:rPr>
                <w:rFonts w:cs="Arial"/>
                <w:bCs/>
                <w:color w:val="0070C0"/>
                <w:sz w:val="20"/>
                <w:szCs w:val="20"/>
              </w:rPr>
            </w:pPr>
          </w:p>
        </w:tc>
      </w:tr>
      <w:tr w:rsidR="00C46259" w:rsidRPr="004B09E9" w14:paraId="544BC4D4" w14:textId="77777777" w:rsidTr="000947D8">
        <w:trPr>
          <w:trHeight w:val="556"/>
          <w:jc w:val="center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977543" w14:textId="77777777" w:rsidR="000947D8" w:rsidRPr="004B09E9" w:rsidRDefault="000947D8" w:rsidP="00BD244C">
            <w:pPr>
              <w:spacing w:after="0"/>
              <w:rPr>
                <w:rFonts w:cs="Arial"/>
                <w:b/>
                <w:sz w:val="18"/>
              </w:rPr>
            </w:pPr>
          </w:p>
          <w:p w14:paraId="05B3A6EF" w14:textId="77777777" w:rsidR="00C46259" w:rsidRPr="004B09E9" w:rsidRDefault="00C46259" w:rsidP="00BD244C">
            <w:pPr>
              <w:spacing w:after="0"/>
              <w:rPr>
                <w:rFonts w:cs="Arial"/>
                <w:b/>
                <w:sz w:val="18"/>
              </w:rPr>
            </w:pPr>
            <w:r w:rsidRPr="004B09E9">
              <w:rPr>
                <w:rFonts w:cs="Arial"/>
                <w:b/>
                <w:sz w:val="18"/>
              </w:rPr>
              <w:t xml:space="preserve">Reference Number: </w:t>
            </w:r>
          </w:p>
          <w:p w14:paraId="3D26C8A2" w14:textId="357F207B" w:rsidR="00C46259" w:rsidRPr="004B09E9" w:rsidRDefault="00C46259" w:rsidP="00BD244C">
            <w:pPr>
              <w:spacing w:after="0"/>
              <w:rPr>
                <w:rFonts w:cs="Arial"/>
                <w:b/>
                <w:sz w:val="18"/>
              </w:rPr>
            </w:pPr>
          </w:p>
        </w:tc>
        <w:tc>
          <w:tcPr>
            <w:tcW w:w="5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EBB357" w14:textId="77777777" w:rsidR="00C46259" w:rsidRPr="004B09E9" w:rsidRDefault="00C46259" w:rsidP="00BD244C">
            <w:pPr>
              <w:overflowPunct w:val="0"/>
              <w:autoSpaceDE w:val="0"/>
              <w:autoSpaceDN w:val="0"/>
              <w:adjustRightInd w:val="0"/>
              <w:spacing w:before="100" w:after="0"/>
              <w:ind w:right="23"/>
              <w:rPr>
                <w:rFonts w:cs="Arial"/>
                <w:bCs/>
                <w:color w:val="0070C0"/>
                <w:sz w:val="20"/>
                <w:szCs w:val="20"/>
              </w:rPr>
            </w:pPr>
          </w:p>
        </w:tc>
      </w:tr>
    </w:tbl>
    <w:p w14:paraId="0D9AB098" w14:textId="77777777" w:rsidR="00DC5387" w:rsidRPr="004B09E9" w:rsidRDefault="00DC5387" w:rsidP="002C0FCC">
      <w:pPr>
        <w:pStyle w:val="SectionHead"/>
        <w:jc w:val="left"/>
      </w:pPr>
    </w:p>
    <w:sectPr w:rsidR="00DC5387" w:rsidRPr="004B09E9" w:rsidSect="00180C8F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E77E2A" w14:textId="77777777" w:rsidR="00610577" w:rsidRDefault="00610577" w:rsidP="00B614C7">
      <w:pPr>
        <w:spacing w:after="0" w:line="240" w:lineRule="auto"/>
      </w:pPr>
      <w:r>
        <w:separator/>
      </w:r>
    </w:p>
  </w:endnote>
  <w:endnote w:type="continuationSeparator" w:id="0">
    <w:p w14:paraId="5958F816" w14:textId="77777777" w:rsidR="00610577" w:rsidRDefault="00610577" w:rsidP="00B614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5739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693B02" w14:textId="243DD075" w:rsidR="009B3D30" w:rsidRDefault="009B3D30" w:rsidP="009B3D30">
        <w:pPr>
          <w:pStyle w:val="Footer"/>
        </w:pPr>
        <w:r>
          <w:t xml:space="preserve">Version 1 </w:t>
        </w:r>
        <w:r>
          <w:tab/>
        </w:r>
        <w:r>
          <w:tab/>
        </w:r>
        <w:r>
          <w:tab/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75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738D767" w14:textId="53B5C5B8" w:rsidR="00EC7BAF" w:rsidRPr="00373398" w:rsidRDefault="00EC7BAF" w:rsidP="0037339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501F22" w14:textId="77777777" w:rsidR="00610577" w:rsidRDefault="00610577" w:rsidP="00B614C7">
      <w:pPr>
        <w:spacing w:after="0" w:line="240" w:lineRule="auto"/>
      </w:pPr>
      <w:r>
        <w:separator/>
      </w:r>
    </w:p>
  </w:footnote>
  <w:footnote w:type="continuationSeparator" w:id="0">
    <w:p w14:paraId="4C590A16" w14:textId="77777777" w:rsidR="00610577" w:rsidRDefault="00610577" w:rsidP="00B614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7A073F"/>
    <w:multiLevelType w:val="hybridMultilevel"/>
    <w:tmpl w:val="8E5E3868"/>
    <w:lvl w:ilvl="0" w:tplc="C2CA37A0">
      <w:start w:val="1"/>
      <w:numFmt w:val="decimal"/>
      <w:pStyle w:val="Question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jYzN7UwMDK3NDVX0lEKTi0uzszPAykwrAUA3RlcIiwAAAA="/>
  </w:docVars>
  <w:rsids>
    <w:rsidRoot w:val="00180C8F"/>
    <w:rsid w:val="000025C5"/>
    <w:rsid w:val="00002B4E"/>
    <w:rsid w:val="0000491A"/>
    <w:rsid w:val="00010DF7"/>
    <w:rsid w:val="000137E0"/>
    <w:rsid w:val="000172C3"/>
    <w:rsid w:val="00020773"/>
    <w:rsid w:val="0002123B"/>
    <w:rsid w:val="00022129"/>
    <w:rsid w:val="00032F95"/>
    <w:rsid w:val="0004034B"/>
    <w:rsid w:val="000446AA"/>
    <w:rsid w:val="00045B08"/>
    <w:rsid w:val="00057C47"/>
    <w:rsid w:val="00061F32"/>
    <w:rsid w:val="00065D39"/>
    <w:rsid w:val="000678D5"/>
    <w:rsid w:val="00083E4E"/>
    <w:rsid w:val="000846AD"/>
    <w:rsid w:val="0009094C"/>
    <w:rsid w:val="00090D80"/>
    <w:rsid w:val="00090FF3"/>
    <w:rsid w:val="000947D8"/>
    <w:rsid w:val="00096689"/>
    <w:rsid w:val="00097BBB"/>
    <w:rsid w:val="000A0325"/>
    <w:rsid w:val="000A73C8"/>
    <w:rsid w:val="000B069A"/>
    <w:rsid w:val="000B1149"/>
    <w:rsid w:val="000B2920"/>
    <w:rsid w:val="000B62C3"/>
    <w:rsid w:val="000C17FF"/>
    <w:rsid w:val="000C35F5"/>
    <w:rsid w:val="000C5F0D"/>
    <w:rsid w:val="000E19BC"/>
    <w:rsid w:val="000E1CCD"/>
    <w:rsid w:val="000E48E9"/>
    <w:rsid w:val="000E61D6"/>
    <w:rsid w:val="000E6CCE"/>
    <w:rsid w:val="000E725B"/>
    <w:rsid w:val="000F1933"/>
    <w:rsid w:val="000F5551"/>
    <w:rsid w:val="000F59FF"/>
    <w:rsid w:val="001022E4"/>
    <w:rsid w:val="001040A5"/>
    <w:rsid w:val="001101D6"/>
    <w:rsid w:val="0012306E"/>
    <w:rsid w:val="00123072"/>
    <w:rsid w:val="0013492F"/>
    <w:rsid w:val="00135B56"/>
    <w:rsid w:val="0016690A"/>
    <w:rsid w:val="00174A6F"/>
    <w:rsid w:val="00175797"/>
    <w:rsid w:val="00180C8F"/>
    <w:rsid w:val="00181AB8"/>
    <w:rsid w:val="00183D3D"/>
    <w:rsid w:val="00184B08"/>
    <w:rsid w:val="00184CED"/>
    <w:rsid w:val="00185187"/>
    <w:rsid w:val="001858F5"/>
    <w:rsid w:val="001933BA"/>
    <w:rsid w:val="00194C19"/>
    <w:rsid w:val="001961FA"/>
    <w:rsid w:val="00196A34"/>
    <w:rsid w:val="00196D9E"/>
    <w:rsid w:val="001A0699"/>
    <w:rsid w:val="001A3105"/>
    <w:rsid w:val="001A735D"/>
    <w:rsid w:val="001B0505"/>
    <w:rsid w:val="001B388E"/>
    <w:rsid w:val="001D17F2"/>
    <w:rsid w:val="001D70D0"/>
    <w:rsid w:val="001E0219"/>
    <w:rsid w:val="001E552B"/>
    <w:rsid w:val="001E6270"/>
    <w:rsid w:val="001F4745"/>
    <w:rsid w:val="00201509"/>
    <w:rsid w:val="00207003"/>
    <w:rsid w:val="00214EF6"/>
    <w:rsid w:val="0021559B"/>
    <w:rsid w:val="00236E7B"/>
    <w:rsid w:val="00242FD3"/>
    <w:rsid w:val="002431E8"/>
    <w:rsid w:val="002440CB"/>
    <w:rsid w:val="002505DC"/>
    <w:rsid w:val="00254AE9"/>
    <w:rsid w:val="00255CA3"/>
    <w:rsid w:val="00257270"/>
    <w:rsid w:val="0026186C"/>
    <w:rsid w:val="00261DA7"/>
    <w:rsid w:val="0026257D"/>
    <w:rsid w:val="00264E54"/>
    <w:rsid w:val="00281918"/>
    <w:rsid w:val="00281F9A"/>
    <w:rsid w:val="0028548D"/>
    <w:rsid w:val="002916A4"/>
    <w:rsid w:val="002929C4"/>
    <w:rsid w:val="002A200F"/>
    <w:rsid w:val="002A2269"/>
    <w:rsid w:val="002B2D8E"/>
    <w:rsid w:val="002B5CA9"/>
    <w:rsid w:val="002C0FCC"/>
    <w:rsid w:val="002D78DF"/>
    <w:rsid w:val="002E2C5E"/>
    <w:rsid w:val="002E7134"/>
    <w:rsid w:val="002E790C"/>
    <w:rsid w:val="002F5793"/>
    <w:rsid w:val="002F59C2"/>
    <w:rsid w:val="002F780C"/>
    <w:rsid w:val="00302AE0"/>
    <w:rsid w:val="00303343"/>
    <w:rsid w:val="00304506"/>
    <w:rsid w:val="0030688D"/>
    <w:rsid w:val="0031489E"/>
    <w:rsid w:val="00316A08"/>
    <w:rsid w:val="00316E85"/>
    <w:rsid w:val="0032622B"/>
    <w:rsid w:val="00333BC8"/>
    <w:rsid w:val="00335293"/>
    <w:rsid w:val="00345EB6"/>
    <w:rsid w:val="0035354D"/>
    <w:rsid w:val="00360465"/>
    <w:rsid w:val="00364271"/>
    <w:rsid w:val="003658AF"/>
    <w:rsid w:val="00373398"/>
    <w:rsid w:val="003818AA"/>
    <w:rsid w:val="0038516B"/>
    <w:rsid w:val="00390F33"/>
    <w:rsid w:val="00392AEC"/>
    <w:rsid w:val="003A6993"/>
    <w:rsid w:val="003B1C8B"/>
    <w:rsid w:val="003B3AF5"/>
    <w:rsid w:val="003B7E56"/>
    <w:rsid w:val="003C1118"/>
    <w:rsid w:val="003C2AF3"/>
    <w:rsid w:val="003C7C42"/>
    <w:rsid w:val="003D1179"/>
    <w:rsid w:val="003D340A"/>
    <w:rsid w:val="003D4B87"/>
    <w:rsid w:val="003D6181"/>
    <w:rsid w:val="003D6624"/>
    <w:rsid w:val="003D78D6"/>
    <w:rsid w:val="003E6F2E"/>
    <w:rsid w:val="003E71FA"/>
    <w:rsid w:val="003E72FB"/>
    <w:rsid w:val="003E7B9F"/>
    <w:rsid w:val="003F1072"/>
    <w:rsid w:val="003F1E04"/>
    <w:rsid w:val="003F7127"/>
    <w:rsid w:val="00404063"/>
    <w:rsid w:val="00422181"/>
    <w:rsid w:val="00426E9C"/>
    <w:rsid w:val="004307B2"/>
    <w:rsid w:val="0043539A"/>
    <w:rsid w:val="00442E8F"/>
    <w:rsid w:val="004451B0"/>
    <w:rsid w:val="004528F0"/>
    <w:rsid w:val="004639B1"/>
    <w:rsid w:val="004670DB"/>
    <w:rsid w:val="00467C53"/>
    <w:rsid w:val="0047564D"/>
    <w:rsid w:val="004806A8"/>
    <w:rsid w:val="00483E30"/>
    <w:rsid w:val="00487043"/>
    <w:rsid w:val="00487819"/>
    <w:rsid w:val="004A6354"/>
    <w:rsid w:val="004B09E9"/>
    <w:rsid w:val="004C082B"/>
    <w:rsid w:val="004C5223"/>
    <w:rsid w:val="004C641D"/>
    <w:rsid w:val="004C6EB9"/>
    <w:rsid w:val="004C7AFA"/>
    <w:rsid w:val="004D1725"/>
    <w:rsid w:val="004D3CA5"/>
    <w:rsid w:val="004D7B3B"/>
    <w:rsid w:val="004E4DC3"/>
    <w:rsid w:val="004F1309"/>
    <w:rsid w:val="004F348F"/>
    <w:rsid w:val="004F393D"/>
    <w:rsid w:val="004F3A7B"/>
    <w:rsid w:val="004F4A8D"/>
    <w:rsid w:val="00503657"/>
    <w:rsid w:val="0050538F"/>
    <w:rsid w:val="0051023C"/>
    <w:rsid w:val="005117B8"/>
    <w:rsid w:val="00512146"/>
    <w:rsid w:val="005148F0"/>
    <w:rsid w:val="00516667"/>
    <w:rsid w:val="00524EF3"/>
    <w:rsid w:val="00525597"/>
    <w:rsid w:val="005371CD"/>
    <w:rsid w:val="0054315C"/>
    <w:rsid w:val="00551516"/>
    <w:rsid w:val="00551729"/>
    <w:rsid w:val="005536CD"/>
    <w:rsid w:val="00555925"/>
    <w:rsid w:val="00572A4B"/>
    <w:rsid w:val="00572E84"/>
    <w:rsid w:val="0058059F"/>
    <w:rsid w:val="005849AE"/>
    <w:rsid w:val="00586F35"/>
    <w:rsid w:val="00590F82"/>
    <w:rsid w:val="00590F85"/>
    <w:rsid w:val="00591220"/>
    <w:rsid w:val="00593083"/>
    <w:rsid w:val="0059666A"/>
    <w:rsid w:val="005A5AFA"/>
    <w:rsid w:val="005B2649"/>
    <w:rsid w:val="005B6C6D"/>
    <w:rsid w:val="005B7DB1"/>
    <w:rsid w:val="005D26E4"/>
    <w:rsid w:val="005D2BA9"/>
    <w:rsid w:val="005D3ADF"/>
    <w:rsid w:val="005D6A06"/>
    <w:rsid w:val="005E1297"/>
    <w:rsid w:val="005E2BBF"/>
    <w:rsid w:val="005F1052"/>
    <w:rsid w:val="005F1134"/>
    <w:rsid w:val="005F360A"/>
    <w:rsid w:val="005F48E0"/>
    <w:rsid w:val="006008A3"/>
    <w:rsid w:val="00603075"/>
    <w:rsid w:val="00604428"/>
    <w:rsid w:val="00610577"/>
    <w:rsid w:val="00612A6C"/>
    <w:rsid w:val="00617956"/>
    <w:rsid w:val="00624984"/>
    <w:rsid w:val="0063118E"/>
    <w:rsid w:val="006432CC"/>
    <w:rsid w:val="0064355F"/>
    <w:rsid w:val="0064545D"/>
    <w:rsid w:val="00653D1B"/>
    <w:rsid w:val="006540CC"/>
    <w:rsid w:val="006550FB"/>
    <w:rsid w:val="00655214"/>
    <w:rsid w:val="00657D02"/>
    <w:rsid w:val="0066112F"/>
    <w:rsid w:val="006636B3"/>
    <w:rsid w:val="006645B8"/>
    <w:rsid w:val="00670A05"/>
    <w:rsid w:val="006746F2"/>
    <w:rsid w:val="0068029F"/>
    <w:rsid w:val="0068291C"/>
    <w:rsid w:val="00684850"/>
    <w:rsid w:val="00690A79"/>
    <w:rsid w:val="00694AC8"/>
    <w:rsid w:val="00694D4D"/>
    <w:rsid w:val="0069533A"/>
    <w:rsid w:val="006962F0"/>
    <w:rsid w:val="006A2B39"/>
    <w:rsid w:val="006A4A1C"/>
    <w:rsid w:val="006A50C2"/>
    <w:rsid w:val="006A6799"/>
    <w:rsid w:val="006D53F3"/>
    <w:rsid w:val="006D5DB0"/>
    <w:rsid w:val="006F1AFF"/>
    <w:rsid w:val="006F3516"/>
    <w:rsid w:val="006F3BD3"/>
    <w:rsid w:val="006F44B2"/>
    <w:rsid w:val="006F532D"/>
    <w:rsid w:val="007025F9"/>
    <w:rsid w:val="007060C3"/>
    <w:rsid w:val="00707960"/>
    <w:rsid w:val="007114AE"/>
    <w:rsid w:val="0071297F"/>
    <w:rsid w:val="00714D30"/>
    <w:rsid w:val="00720A9F"/>
    <w:rsid w:val="00726030"/>
    <w:rsid w:val="00733C3B"/>
    <w:rsid w:val="00737EBA"/>
    <w:rsid w:val="00737F5A"/>
    <w:rsid w:val="00740FCE"/>
    <w:rsid w:val="007607EA"/>
    <w:rsid w:val="007649FE"/>
    <w:rsid w:val="00780195"/>
    <w:rsid w:val="00783267"/>
    <w:rsid w:val="00786D82"/>
    <w:rsid w:val="007948C8"/>
    <w:rsid w:val="00795FD8"/>
    <w:rsid w:val="00797D79"/>
    <w:rsid w:val="007A0C6C"/>
    <w:rsid w:val="007A1248"/>
    <w:rsid w:val="007B247F"/>
    <w:rsid w:val="007B6725"/>
    <w:rsid w:val="007C318B"/>
    <w:rsid w:val="007C41E0"/>
    <w:rsid w:val="007C420D"/>
    <w:rsid w:val="007C7C26"/>
    <w:rsid w:val="007D6602"/>
    <w:rsid w:val="007E009E"/>
    <w:rsid w:val="007E0AD2"/>
    <w:rsid w:val="007E3CB3"/>
    <w:rsid w:val="007E407A"/>
    <w:rsid w:val="007E7BE9"/>
    <w:rsid w:val="007F52E0"/>
    <w:rsid w:val="008001D3"/>
    <w:rsid w:val="00802F0E"/>
    <w:rsid w:val="00812DBD"/>
    <w:rsid w:val="0081733C"/>
    <w:rsid w:val="0082225B"/>
    <w:rsid w:val="00825089"/>
    <w:rsid w:val="008254B9"/>
    <w:rsid w:val="00840C20"/>
    <w:rsid w:val="00841A88"/>
    <w:rsid w:val="0084437C"/>
    <w:rsid w:val="008500B9"/>
    <w:rsid w:val="008517B0"/>
    <w:rsid w:val="0085381F"/>
    <w:rsid w:val="008612C5"/>
    <w:rsid w:val="00862B32"/>
    <w:rsid w:val="00864EE1"/>
    <w:rsid w:val="008777FE"/>
    <w:rsid w:val="0088659C"/>
    <w:rsid w:val="00886F43"/>
    <w:rsid w:val="008936D8"/>
    <w:rsid w:val="008A6DB3"/>
    <w:rsid w:val="008A7B7A"/>
    <w:rsid w:val="008C0984"/>
    <w:rsid w:val="008C667F"/>
    <w:rsid w:val="008D0020"/>
    <w:rsid w:val="008E501C"/>
    <w:rsid w:val="008E656B"/>
    <w:rsid w:val="008E71C9"/>
    <w:rsid w:val="008E74CF"/>
    <w:rsid w:val="008F6A05"/>
    <w:rsid w:val="009047DC"/>
    <w:rsid w:val="0090663B"/>
    <w:rsid w:val="00911A17"/>
    <w:rsid w:val="00922993"/>
    <w:rsid w:val="00926CD4"/>
    <w:rsid w:val="009363F8"/>
    <w:rsid w:val="009368E7"/>
    <w:rsid w:val="009401D2"/>
    <w:rsid w:val="009403C8"/>
    <w:rsid w:val="0094160D"/>
    <w:rsid w:val="0094396F"/>
    <w:rsid w:val="009446BD"/>
    <w:rsid w:val="009454EF"/>
    <w:rsid w:val="00945BF7"/>
    <w:rsid w:val="0094630D"/>
    <w:rsid w:val="00946DA9"/>
    <w:rsid w:val="00952047"/>
    <w:rsid w:val="0095258C"/>
    <w:rsid w:val="00957D9A"/>
    <w:rsid w:val="0097456B"/>
    <w:rsid w:val="00977539"/>
    <w:rsid w:val="00984F40"/>
    <w:rsid w:val="0099186A"/>
    <w:rsid w:val="00991BA7"/>
    <w:rsid w:val="009946CB"/>
    <w:rsid w:val="009965D6"/>
    <w:rsid w:val="009A32EC"/>
    <w:rsid w:val="009A4183"/>
    <w:rsid w:val="009B1040"/>
    <w:rsid w:val="009B3D30"/>
    <w:rsid w:val="009B5510"/>
    <w:rsid w:val="009B5FD4"/>
    <w:rsid w:val="009B63D1"/>
    <w:rsid w:val="009B7D44"/>
    <w:rsid w:val="009C6F4E"/>
    <w:rsid w:val="009D0D42"/>
    <w:rsid w:val="009D1C6F"/>
    <w:rsid w:val="009E62BA"/>
    <w:rsid w:val="009F0652"/>
    <w:rsid w:val="00A01C13"/>
    <w:rsid w:val="00A02013"/>
    <w:rsid w:val="00A1269C"/>
    <w:rsid w:val="00A15111"/>
    <w:rsid w:val="00A171A9"/>
    <w:rsid w:val="00A174F7"/>
    <w:rsid w:val="00A20553"/>
    <w:rsid w:val="00A215A9"/>
    <w:rsid w:val="00A23C59"/>
    <w:rsid w:val="00A26D14"/>
    <w:rsid w:val="00A27081"/>
    <w:rsid w:val="00A34BD4"/>
    <w:rsid w:val="00A40D70"/>
    <w:rsid w:val="00A472AF"/>
    <w:rsid w:val="00A530E3"/>
    <w:rsid w:val="00A54B8B"/>
    <w:rsid w:val="00A55552"/>
    <w:rsid w:val="00A61D3C"/>
    <w:rsid w:val="00A73327"/>
    <w:rsid w:val="00A77A59"/>
    <w:rsid w:val="00A86CBC"/>
    <w:rsid w:val="00A873B3"/>
    <w:rsid w:val="00A90379"/>
    <w:rsid w:val="00A93DE6"/>
    <w:rsid w:val="00A96A8C"/>
    <w:rsid w:val="00AA0CB6"/>
    <w:rsid w:val="00AA2E36"/>
    <w:rsid w:val="00AA4E07"/>
    <w:rsid w:val="00AB5B4F"/>
    <w:rsid w:val="00AC6009"/>
    <w:rsid w:val="00AC64F8"/>
    <w:rsid w:val="00AC75F1"/>
    <w:rsid w:val="00AD6E62"/>
    <w:rsid w:val="00AD7F39"/>
    <w:rsid w:val="00AE7BC5"/>
    <w:rsid w:val="00AF1AA5"/>
    <w:rsid w:val="00AF3F2A"/>
    <w:rsid w:val="00B01642"/>
    <w:rsid w:val="00B01F6B"/>
    <w:rsid w:val="00B0663D"/>
    <w:rsid w:val="00B06C69"/>
    <w:rsid w:val="00B107D8"/>
    <w:rsid w:val="00B112B6"/>
    <w:rsid w:val="00B12D63"/>
    <w:rsid w:val="00B146A7"/>
    <w:rsid w:val="00B16DEC"/>
    <w:rsid w:val="00B21322"/>
    <w:rsid w:val="00B2180F"/>
    <w:rsid w:val="00B24379"/>
    <w:rsid w:val="00B25785"/>
    <w:rsid w:val="00B26A69"/>
    <w:rsid w:val="00B35BE2"/>
    <w:rsid w:val="00B4687E"/>
    <w:rsid w:val="00B614C7"/>
    <w:rsid w:val="00B64D38"/>
    <w:rsid w:val="00B661A3"/>
    <w:rsid w:val="00B753F8"/>
    <w:rsid w:val="00B81C82"/>
    <w:rsid w:val="00B821FE"/>
    <w:rsid w:val="00B8300E"/>
    <w:rsid w:val="00B90A1A"/>
    <w:rsid w:val="00B929FB"/>
    <w:rsid w:val="00B937F9"/>
    <w:rsid w:val="00B97C1A"/>
    <w:rsid w:val="00BA03EF"/>
    <w:rsid w:val="00BA1949"/>
    <w:rsid w:val="00BB1388"/>
    <w:rsid w:val="00BB248B"/>
    <w:rsid w:val="00BB5266"/>
    <w:rsid w:val="00BC35DA"/>
    <w:rsid w:val="00BC51BF"/>
    <w:rsid w:val="00BC7A0D"/>
    <w:rsid w:val="00BD1041"/>
    <w:rsid w:val="00BD61C2"/>
    <w:rsid w:val="00BE0EBE"/>
    <w:rsid w:val="00BE123D"/>
    <w:rsid w:val="00BE709B"/>
    <w:rsid w:val="00BF0CCC"/>
    <w:rsid w:val="00BF1EA7"/>
    <w:rsid w:val="00BF24A0"/>
    <w:rsid w:val="00BF50DF"/>
    <w:rsid w:val="00BF5EEC"/>
    <w:rsid w:val="00C13DF1"/>
    <w:rsid w:val="00C145A2"/>
    <w:rsid w:val="00C15E15"/>
    <w:rsid w:val="00C1624E"/>
    <w:rsid w:val="00C17260"/>
    <w:rsid w:val="00C211E6"/>
    <w:rsid w:val="00C31B86"/>
    <w:rsid w:val="00C33764"/>
    <w:rsid w:val="00C34276"/>
    <w:rsid w:val="00C35D09"/>
    <w:rsid w:val="00C3649E"/>
    <w:rsid w:val="00C37BD4"/>
    <w:rsid w:val="00C4395D"/>
    <w:rsid w:val="00C44B52"/>
    <w:rsid w:val="00C46259"/>
    <w:rsid w:val="00C46455"/>
    <w:rsid w:val="00C53837"/>
    <w:rsid w:val="00C569FE"/>
    <w:rsid w:val="00C57BA9"/>
    <w:rsid w:val="00C61D1F"/>
    <w:rsid w:val="00C63EBF"/>
    <w:rsid w:val="00C77846"/>
    <w:rsid w:val="00C82F27"/>
    <w:rsid w:val="00C92968"/>
    <w:rsid w:val="00C9297C"/>
    <w:rsid w:val="00C93D7E"/>
    <w:rsid w:val="00CB6EE6"/>
    <w:rsid w:val="00CC521E"/>
    <w:rsid w:val="00CC57AD"/>
    <w:rsid w:val="00CC59AD"/>
    <w:rsid w:val="00CD0BA4"/>
    <w:rsid w:val="00CD2E58"/>
    <w:rsid w:val="00CD3D52"/>
    <w:rsid w:val="00CD52B7"/>
    <w:rsid w:val="00CD6185"/>
    <w:rsid w:val="00CE0347"/>
    <w:rsid w:val="00CE5A3B"/>
    <w:rsid w:val="00CE6F38"/>
    <w:rsid w:val="00CF1640"/>
    <w:rsid w:val="00D0042D"/>
    <w:rsid w:val="00D02F16"/>
    <w:rsid w:val="00D038D4"/>
    <w:rsid w:val="00D101A0"/>
    <w:rsid w:val="00D16BDB"/>
    <w:rsid w:val="00D26E88"/>
    <w:rsid w:val="00D36D52"/>
    <w:rsid w:val="00D402DF"/>
    <w:rsid w:val="00D40DC5"/>
    <w:rsid w:val="00D43E51"/>
    <w:rsid w:val="00D44544"/>
    <w:rsid w:val="00D4544C"/>
    <w:rsid w:val="00D54A1A"/>
    <w:rsid w:val="00D567F8"/>
    <w:rsid w:val="00D605D7"/>
    <w:rsid w:val="00D612F3"/>
    <w:rsid w:val="00D6254F"/>
    <w:rsid w:val="00D62F9A"/>
    <w:rsid w:val="00D659DA"/>
    <w:rsid w:val="00D705B7"/>
    <w:rsid w:val="00D718E9"/>
    <w:rsid w:val="00D72D62"/>
    <w:rsid w:val="00D74624"/>
    <w:rsid w:val="00D81F0D"/>
    <w:rsid w:val="00D9098F"/>
    <w:rsid w:val="00D92E14"/>
    <w:rsid w:val="00DA52DE"/>
    <w:rsid w:val="00DA7AE0"/>
    <w:rsid w:val="00DB450B"/>
    <w:rsid w:val="00DC25FE"/>
    <w:rsid w:val="00DC5387"/>
    <w:rsid w:val="00DC742D"/>
    <w:rsid w:val="00DC7E07"/>
    <w:rsid w:val="00DD3481"/>
    <w:rsid w:val="00DD546E"/>
    <w:rsid w:val="00DE4551"/>
    <w:rsid w:val="00DE58B4"/>
    <w:rsid w:val="00DE70B7"/>
    <w:rsid w:val="00DF1AF0"/>
    <w:rsid w:val="00DF2462"/>
    <w:rsid w:val="00DF2531"/>
    <w:rsid w:val="00E00120"/>
    <w:rsid w:val="00E023BB"/>
    <w:rsid w:val="00E023F5"/>
    <w:rsid w:val="00E13227"/>
    <w:rsid w:val="00E314A1"/>
    <w:rsid w:val="00E342F5"/>
    <w:rsid w:val="00E37379"/>
    <w:rsid w:val="00E44D67"/>
    <w:rsid w:val="00E51314"/>
    <w:rsid w:val="00E529CC"/>
    <w:rsid w:val="00E53AC4"/>
    <w:rsid w:val="00E60744"/>
    <w:rsid w:val="00E676F8"/>
    <w:rsid w:val="00E744FC"/>
    <w:rsid w:val="00E77478"/>
    <w:rsid w:val="00E80B9D"/>
    <w:rsid w:val="00E8611C"/>
    <w:rsid w:val="00E935CB"/>
    <w:rsid w:val="00E9384D"/>
    <w:rsid w:val="00E93C84"/>
    <w:rsid w:val="00EA1778"/>
    <w:rsid w:val="00EB0B43"/>
    <w:rsid w:val="00EB14EE"/>
    <w:rsid w:val="00EC2004"/>
    <w:rsid w:val="00EC441B"/>
    <w:rsid w:val="00EC761E"/>
    <w:rsid w:val="00EC7BAF"/>
    <w:rsid w:val="00ED09C9"/>
    <w:rsid w:val="00ED6DAA"/>
    <w:rsid w:val="00EE5F46"/>
    <w:rsid w:val="00EF2FAF"/>
    <w:rsid w:val="00EF47A1"/>
    <w:rsid w:val="00EF5A62"/>
    <w:rsid w:val="00EF6C89"/>
    <w:rsid w:val="00F01BCE"/>
    <w:rsid w:val="00F02BB5"/>
    <w:rsid w:val="00F06F5C"/>
    <w:rsid w:val="00F1075C"/>
    <w:rsid w:val="00F11923"/>
    <w:rsid w:val="00F1304D"/>
    <w:rsid w:val="00F1314D"/>
    <w:rsid w:val="00F13A56"/>
    <w:rsid w:val="00F16975"/>
    <w:rsid w:val="00F23146"/>
    <w:rsid w:val="00F3184B"/>
    <w:rsid w:val="00F32600"/>
    <w:rsid w:val="00F32CE0"/>
    <w:rsid w:val="00F340AA"/>
    <w:rsid w:val="00F37749"/>
    <w:rsid w:val="00F37799"/>
    <w:rsid w:val="00F44309"/>
    <w:rsid w:val="00F45A3E"/>
    <w:rsid w:val="00F46ACB"/>
    <w:rsid w:val="00F50AAE"/>
    <w:rsid w:val="00F52253"/>
    <w:rsid w:val="00F55AA7"/>
    <w:rsid w:val="00F77D55"/>
    <w:rsid w:val="00F81AA1"/>
    <w:rsid w:val="00F878B0"/>
    <w:rsid w:val="00F91054"/>
    <w:rsid w:val="00F9247E"/>
    <w:rsid w:val="00FA2D5C"/>
    <w:rsid w:val="00FA486B"/>
    <w:rsid w:val="00FA7C27"/>
    <w:rsid w:val="00FB036F"/>
    <w:rsid w:val="00FC00AC"/>
    <w:rsid w:val="00FC5F04"/>
    <w:rsid w:val="00FD0BC2"/>
    <w:rsid w:val="00FE4C4B"/>
    <w:rsid w:val="00FE5140"/>
    <w:rsid w:val="00FE6688"/>
    <w:rsid w:val="00FE7B61"/>
    <w:rsid w:val="00FF5B2A"/>
    <w:rsid w:val="00FF6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EF18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3CB3"/>
    <w:rPr>
      <w:rFonts w:ascii="Arial" w:eastAsia="Calibri" w:hAnsi="Arial" w:cs="Times New Roman"/>
    </w:rPr>
  </w:style>
  <w:style w:type="paragraph" w:styleId="Heading1">
    <w:name w:val="heading 1"/>
    <w:basedOn w:val="Normal"/>
    <w:next w:val="Normal"/>
    <w:link w:val="Heading1Char"/>
    <w:qFormat/>
    <w:rsid w:val="00180C8F"/>
    <w:pPr>
      <w:keepNext/>
      <w:overflowPunct w:val="0"/>
      <w:autoSpaceDE w:val="0"/>
      <w:autoSpaceDN w:val="0"/>
      <w:adjustRightInd w:val="0"/>
      <w:spacing w:after="0" w:line="240" w:lineRule="auto"/>
      <w:ind w:right="20"/>
      <w:outlineLvl w:val="0"/>
    </w:pPr>
    <w:rPr>
      <w:rFonts w:ascii="Times" w:eastAsia="Times New Roman" w:hAnsi="Times"/>
      <w:b/>
      <w:i/>
      <w:sz w:val="28"/>
      <w:szCs w:val="20"/>
      <w:lang w:val="en-US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80C8F"/>
    <w:rPr>
      <w:rFonts w:ascii="Times" w:eastAsia="Times New Roman" w:hAnsi="Times" w:cs="Times New Roman"/>
      <w:b/>
      <w:i/>
      <w:sz w:val="28"/>
      <w:szCs w:val="20"/>
      <w:lang w:val="en-US" w:eastAsia="en-AU"/>
    </w:rPr>
  </w:style>
  <w:style w:type="character" w:styleId="Hyperlink">
    <w:name w:val="Hyperlink"/>
    <w:unhideWhenUsed/>
    <w:rsid w:val="00180C8F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180C8F"/>
    <w:pPr>
      <w:tabs>
        <w:tab w:val="left" w:pos="6521"/>
      </w:tabs>
      <w:overflowPunct w:val="0"/>
      <w:autoSpaceDE w:val="0"/>
      <w:autoSpaceDN w:val="0"/>
      <w:adjustRightInd w:val="0"/>
      <w:spacing w:after="0" w:line="240" w:lineRule="auto"/>
      <w:ind w:right="20"/>
    </w:pPr>
    <w:rPr>
      <w:rFonts w:ascii="Times" w:eastAsia="Times New Roman" w:hAnsi="Times"/>
      <w:b/>
      <w:sz w:val="36"/>
      <w:szCs w:val="20"/>
      <w:lang w:val="en-US" w:eastAsia="en-AU"/>
    </w:rPr>
  </w:style>
  <w:style w:type="character" w:customStyle="1" w:styleId="BodyTextChar">
    <w:name w:val="Body Text Char"/>
    <w:basedOn w:val="DefaultParagraphFont"/>
    <w:link w:val="BodyText"/>
    <w:rsid w:val="00180C8F"/>
    <w:rPr>
      <w:rFonts w:ascii="Times" w:eastAsia="Times New Roman" w:hAnsi="Times" w:cs="Times New Roman"/>
      <w:b/>
      <w:sz w:val="36"/>
      <w:szCs w:val="20"/>
      <w:lang w:val="en-US" w:eastAsia="en-AU"/>
    </w:rPr>
  </w:style>
  <w:style w:type="paragraph" w:customStyle="1" w:styleId="SectionHead">
    <w:name w:val="SectionHead"/>
    <w:basedOn w:val="Normal"/>
    <w:link w:val="SectionHeadChar"/>
    <w:qFormat/>
    <w:rsid w:val="001A0699"/>
    <w:pPr>
      <w:tabs>
        <w:tab w:val="left" w:pos="720"/>
      </w:tabs>
      <w:overflowPunct w:val="0"/>
      <w:autoSpaceDE w:val="0"/>
      <w:autoSpaceDN w:val="0"/>
      <w:adjustRightInd w:val="0"/>
      <w:spacing w:before="100" w:line="240" w:lineRule="auto"/>
      <w:jc w:val="center"/>
    </w:pPr>
    <w:rPr>
      <w:rFonts w:eastAsia="Times New Roman" w:cs="Arial"/>
      <w:b/>
      <w:color w:val="00244F"/>
      <w:sz w:val="28"/>
      <w:szCs w:val="20"/>
      <w:lang w:eastAsia="en-AU"/>
    </w:rPr>
  </w:style>
  <w:style w:type="character" w:customStyle="1" w:styleId="SectionHeadChar">
    <w:name w:val="SectionHead Char"/>
    <w:link w:val="SectionHead"/>
    <w:rsid w:val="001A0699"/>
    <w:rPr>
      <w:rFonts w:ascii="Arial" w:eastAsia="Times New Roman" w:hAnsi="Arial" w:cs="Arial"/>
      <w:b/>
      <w:color w:val="00244F"/>
      <w:sz w:val="28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0C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0C8F"/>
    <w:rPr>
      <w:rFonts w:ascii="Tahoma" w:eastAsia="Calibri" w:hAnsi="Tahoma" w:cs="Tahoma"/>
      <w:sz w:val="16"/>
      <w:szCs w:val="16"/>
    </w:rPr>
  </w:style>
  <w:style w:type="paragraph" w:customStyle="1" w:styleId="Question0">
    <w:name w:val="Question"/>
    <w:basedOn w:val="Normal"/>
    <w:link w:val="QuestionChar"/>
    <w:qFormat/>
    <w:rsid w:val="00E37379"/>
    <w:pPr>
      <w:spacing w:before="100" w:after="100" w:line="240" w:lineRule="auto"/>
      <w:ind w:left="176" w:right="23"/>
    </w:pPr>
    <w:rPr>
      <w:rFonts w:cs="Arial"/>
      <w:sz w:val="18"/>
    </w:rPr>
  </w:style>
  <w:style w:type="character" w:customStyle="1" w:styleId="QuestionChar">
    <w:name w:val="Question Char"/>
    <w:link w:val="Question0"/>
    <w:rsid w:val="00E37379"/>
    <w:rPr>
      <w:rFonts w:ascii="Arial" w:eastAsia="Calibri" w:hAnsi="Arial" w:cs="Arial"/>
      <w:sz w:val="18"/>
    </w:rPr>
  </w:style>
  <w:style w:type="paragraph" w:customStyle="1" w:styleId="Question">
    <w:name w:val="#Question"/>
    <w:basedOn w:val="Normal"/>
    <w:link w:val="QuestionChar0"/>
    <w:qFormat/>
    <w:rsid w:val="00180C8F"/>
    <w:pPr>
      <w:numPr>
        <w:numId w:val="1"/>
      </w:numPr>
      <w:spacing w:before="100" w:after="100" w:line="240" w:lineRule="auto"/>
    </w:pPr>
    <w:rPr>
      <w:rFonts w:cs="Arial"/>
      <w:b/>
    </w:rPr>
  </w:style>
  <w:style w:type="character" w:customStyle="1" w:styleId="QuestionChar0">
    <w:name w:val="#Question Char"/>
    <w:basedOn w:val="DefaultParagraphFont"/>
    <w:link w:val="Question"/>
    <w:rsid w:val="00180C8F"/>
    <w:rPr>
      <w:rFonts w:ascii="Arial" w:eastAsia="Calibri" w:hAnsi="Arial" w:cs="Arial"/>
      <w:b/>
    </w:rPr>
  </w:style>
  <w:style w:type="table" w:styleId="TableGrid">
    <w:name w:val="Table Grid"/>
    <w:basedOn w:val="TableNormal"/>
    <w:uiPriority w:val="59"/>
    <w:rsid w:val="004040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B614C7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0" w:line="240" w:lineRule="auto"/>
    </w:pPr>
    <w:rPr>
      <w:rFonts w:ascii="Times" w:eastAsia="Times New Roman" w:hAnsi="Times"/>
      <w:sz w:val="24"/>
      <w:szCs w:val="20"/>
      <w:lang w:val="en-US" w:eastAsia="en-AU"/>
    </w:rPr>
  </w:style>
  <w:style w:type="character" w:customStyle="1" w:styleId="FooterChar">
    <w:name w:val="Footer Char"/>
    <w:basedOn w:val="DefaultParagraphFont"/>
    <w:link w:val="Footer"/>
    <w:uiPriority w:val="99"/>
    <w:rsid w:val="00B614C7"/>
    <w:rPr>
      <w:rFonts w:ascii="Times" w:eastAsia="Times New Roman" w:hAnsi="Times" w:cs="Times New Roman"/>
      <w:sz w:val="24"/>
      <w:szCs w:val="20"/>
      <w:lang w:val="en-US" w:eastAsia="en-AU"/>
    </w:rPr>
  </w:style>
  <w:style w:type="paragraph" w:customStyle="1" w:styleId="Answer">
    <w:name w:val="Answer"/>
    <w:basedOn w:val="Normal"/>
    <w:link w:val="AnswerChar"/>
    <w:qFormat/>
    <w:rsid w:val="00304506"/>
    <w:pPr>
      <w:spacing w:before="100" w:after="100"/>
      <w:ind w:left="113" w:right="113"/>
    </w:pPr>
    <w:rPr>
      <w:rFonts w:cs="Arial"/>
      <w:sz w:val="20"/>
    </w:rPr>
  </w:style>
  <w:style w:type="character" w:customStyle="1" w:styleId="AnswerChar">
    <w:name w:val="Answer Char"/>
    <w:link w:val="Answer"/>
    <w:rsid w:val="00304506"/>
    <w:rPr>
      <w:rFonts w:ascii="Arial" w:eastAsia="Calibri" w:hAnsi="Arial" w:cs="Arial"/>
      <w:sz w:val="20"/>
    </w:rPr>
  </w:style>
  <w:style w:type="paragraph" w:styleId="Header">
    <w:name w:val="header"/>
    <w:basedOn w:val="Normal"/>
    <w:link w:val="HeaderChar"/>
    <w:unhideWhenUsed/>
    <w:rsid w:val="00B61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614C7"/>
    <w:rPr>
      <w:rFonts w:ascii="Calibri" w:eastAsia="Calibri" w:hAnsi="Calibri" w:cs="Times New Roman"/>
    </w:rPr>
  </w:style>
  <w:style w:type="character" w:styleId="PlaceholderText">
    <w:name w:val="Placeholder Text"/>
    <w:basedOn w:val="DefaultParagraphFont"/>
    <w:uiPriority w:val="99"/>
    <w:semiHidden/>
    <w:rsid w:val="00653D1B"/>
    <w:rPr>
      <w:color w:val="808080"/>
    </w:rPr>
  </w:style>
  <w:style w:type="paragraph" w:customStyle="1" w:styleId="Heading">
    <w:name w:val="Heading"/>
    <w:basedOn w:val="Normal"/>
    <w:link w:val="HeadingChar"/>
    <w:rsid w:val="00653D1B"/>
    <w:pPr>
      <w:overflowPunct w:val="0"/>
      <w:autoSpaceDE w:val="0"/>
      <w:autoSpaceDN w:val="0"/>
      <w:adjustRightInd w:val="0"/>
      <w:spacing w:after="0" w:line="240" w:lineRule="auto"/>
    </w:pPr>
    <w:rPr>
      <w:rFonts w:ascii="Times" w:eastAsia="Times New Roman" w:hAnsi="Times"/>
      <w:b/>
      <w:i/>
      <w:smallCaps/>
      <w:sz w:val="24"/>
      <w:szCs w:val="20"/>
      <w:lang w:val="en-US" w:eastAsia="en-AU"/>
    </w:rPr>
  </w:style>
  <w:style w:type="character" w:customStyle="1" w:styleId="HeadingChar">
    <w:name w:val="Heading Char"/>
    <w:link w:val="Heading"/>
    <w:rsid w:val="00653D1B"/>
    <w:rPr>
      <w:rFonts w:ascii="Times" w:eastAsia="Times New Roman" w:hAnsi="Times" w:cs="Times New Roman"/>
      <w:b/>
      <w:i/>
      <w:smallCaps/>
      <w:sz w:val="24"/>
      <w:szCs w:val="20"/>
      <w:lang w:val="en-US" w:eastAsia="en-AU"/>
    </w:rPr>
  </w:style>
  <w:style w:type="paragraph" w:styleId="ListParagraph">
    <w:name w:val="List Paragraph"/>
    <w:basedOn w:val="Normal"/>
    <w:uiPriority w:val="34"/>
    <w:qFormat/>
    <w:rsid w:val="00184CED"/>
    <w:pPr>
      <w:ind w:left="720"/>
      <w:contextualSpacing/>
    </w:pPr>
  </w:style>
  <w:style w:type="paragraph" w:customStyle="1" w:styleId="Subhead">
    <w:name w:val="Subhead"/>
    <w:basedOn w:val="Heading"/>
    <w:link w:val="SubheadChar"/>
    <w:qFormat/>
    <w:rsid w:val="003E7B9F"/>
    <w:pPr>
      <w:tabs>
        <w:tab w:val="left" w:pos="720"/>
      </w:tabs>
      <w:spacing w:after="200"/>
      <w:ind w:left="720" w:right="23" w:hanging="720"/>
      <w:jc w:val="both"/>
    </w:pPr>
    <w:rPr>
      <w:rFonts w:ascii="Arial" w:hAnsi="Arial" w:cs="Arial"/>
      <w:i w:val="0"/>
      <w:sz w:val="18"/>
    </w:rPr>
  </w:style>
  <w:style w:type="character" w:customStyle="1" w:styleId="SubheadChar">
    <w:name w:val="Subhead Char"/>
    <w:link w:val="Subhead"/>
    <w:rsid w:val="003E7B9F"/>
    <w:rPr>
      <w:rFonts w:ascii="Arial" w:eastAsia="Times New Roman" w:hAnsi="Arial" w:cs="Arial"/>
      <w:b/>
      <w:smallCaps/>
      <w:sz w:val="18"/>
      <w:szCs w:val="20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E8611C"/>
    <w:rPr>
      <w:color w:val="800080" w:themeColor="followedHyperlink"/>
      <w:u w:val="single"/>
    </w:rPr>
  </w:style>
  <w:style w:type="paragraph" w:customStyle="1" w:styleId="SectionInfo">
    <w:name w:val="Section Info"/>
    <w:qFormat/>
    <w:rsid w:val="00045B08"/>
    <w:pPr>
      <w:shd w:val="clear" w:color="auto" w:fill="D9D9D9" w:themeFill="background1" w:themeFillShade="D9"/>
      <w:spacing w:line="240" w:lineRule="auto"/>
      <w:jc w:val="both"/>
    </w:pPr>
    <w:rPr>
      <w:rFonts w:ascii="Arial" w:eastAsia="Times New Roman" w:hAnsi="Arial" w:cs="Arial"/>
      <w:i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E65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65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656B"/>
    <w:rPr>
      <w:rFonts w:ascii="Arial" w:eastAsia="Calibri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65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656B"/>
    <w:rPr>
      <w:rFonts w:ascii="Arial" w:eastAsia="Calibri" w:hAnsi="Arial" w:cs="Times New Roman"/>
      <w:b/>
      <w:bCs/>
      <w:sz w:val="20"/>
      <w:szCs w:val="20"/>
    </w:rPr>
  </w:style>
  <w:style w:type="paragraph" w:customStyle="1" w:styleId="Blurb">
    <w:name w:val="Blurb"/>
    <w:basedOn w:val="Normal"/>
    <w:link w:val="BlurbChar"/>
    <w:qFormat/>
    <w:rsid w:val="00392AEC"/>
    <w:pPr>
      <w:tabs>
        <w:tab w:val="left" w:pos="540"/>
      </w:tabs>
      <w:ind w:right="20"/>
      <w:jc w:val="both"/>
    </w:pPr>
    <w:rPr>
      <w:rFonts w:cs="Arial"/>
      <w:sz w:val="16"/>
      <w:szCs w:val="16"/>
    </w:rPr>
  </w:style>
  <w:style w:type="character" w:customStyle="1" w:styleId="BlurbChar">
    <w:name w:val="Blurb Char"/>
    <w:link w:val="Blurb"/>
    <w:rsid w:val="00392AEC"/>
    <w:rPr>
      <w:rFonts w:ascii="Arial" w:eastAsia="Calibri" w:hAnsi="Arial" w:cs="Arial"/>
      <w:sz w:val="16"/>
      <w:szCs w:val="16"/>
    </w:rPr>
  </w:style>
  <w:style w:type="paragraph" w:customStyle="1" w:styleId="Noindent">
    <w:name w:val="No. indent"/>
    <w:basedOn w:val="Normal"/>
    <w:rsid w:val="00DB450B"/>
    <w:pPr>
      <w:overflowPunct w:val="0"/>
      <w:autoSpaceDE w:val="0"/>
      <w:autoSpaceDN w:val="0"/>
      <w:adjustRightInd w:val="0"/>
      <w:spacing w:after="0" w:line="240" w:lineRule="auto"/>
      <w:ind w:left="720" w:hanging="720"/>
      <w:textAlignment w:val="baseline"/>
    </w:pPr>
    <w:rPr>
      <w:rFonts w:ascii="Palatino" w:eastAsia="Times New Roman" w:hAnsi="Palatino"/>
      <w:b/>
      <w:sz w:val="20"/>
      <w:szCs w:val="20"/>
      <w:lang w:val="en-US" w:eastAsia="en-AU"/>
    </w:rPr>
  </w:style>
  <w:style w:type="paragraph" w:customStyle="1" w:styleId="Guidance">
    <w:name w:val="Guidance"/>
    <w:basedOn w:val="Answer"/>
    <w:autoRedefine/>
    <w:qFormat/>
    <w:rsid w:val="00A40D70"/>
    <w:pPr>
      <w:spacing w:before="0" w:after="0" w:line="240" w:lineRule="auto"/>
      <w:ind w:left="0"/>
    </w:pPr>
    <w:rPr>
      <w:b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C761E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DF2462"/>
    <w:pPr>
      <w:spacing w:after="0" w:line="240" w:lineRule="auto"/>
    </w:pPr>
    <w:rPr>
      <w:lang w:val="en-I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3CB3"/>
    <w:rPr>
      <w:rFonts w:ascii="Arial" w:eastAsia="Calibri" w:hAnsi="Arial" w:cs="Times New Roman"/>
    </w:rPr>
  </w:style>
  <w:style w:type="paragraph" w:styleId="Heading1">
    <w:name w:val="heading 1"/>
    <w:basedOn w:val="Normal"/>
    <w:next w:val="Normal"/>
    <w:link w:val="Heading1Char"/>
    <w:qFormat/>
    <w:rsid w:val="00180C8F"/>
    <w:pPr>
      <w:keepNext/>
      <w:overflowPunct w:val="0"/>
      <w:autoSpaceDE w:val="0"/>
      <w:autoSpaceDN w:val="0"/>
      <w:adjustRightInd w:val="0"/>
      <w:spacing w:after="0" w:line="240" w:lineRule="auto"/>
      <w:ind w:right="20"/>
      <w:outlineLvl w:val="0"/>
    </w:pPr>
    <w:rPr>
      <w:rFonts w:ascii="Times" w:eastAsia="Times New Roman" w:hAnsi="Times"/>
      <w:b/>
      <w:i/>
      <w:sz w:val="28"/>
      <w:szCs w:val="20"/>
      <w:lang w:val="en-US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80C8F"/>
    <w:rPr>
      <w:rFonts w:ascii="Times" w:eastAsia="Times New Roman" w:hAnsi="Times" w:cs="Times New Roman"/>
      <w:b/>
      <w:i/>
      <w:sz w:val="28"/>
      <w:szCs w:val="20"/>
      <w:lang w:val="en-US" w:eastAsia="en-AU"/>
    </w:rPr>
  </w:style>
  <w:style w:type="character" w:styleId="Hyperlink">
    <w:name w:val="Hyperlink"/>
    <w:unhideWhenUsed/>
    <w:rsid w:val="00180C8F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180C8F"/>
    <w:pPr>
      <w:tabs>
        <w:tab w:val="left" w:pos="6521"/>
      </w:tabs>
      <w:overflowPunct w:val="0"/>
      <w:autoSpaceDE w:val="0"/>
      <w:autoSpaceDN w:val="0"/>
      <w:adjustRightInd w:val="0"/>
      <w:spacing w:after="0" w:line="240" w:lineRule="auto"/>
      <w:ind w:right="20"/>
    </w:pPr>
    <w:rPr>
      <w:rFonts w:ascii="Times" w:eastAsia="Times New Roman" w:hAnsi="Times"/>
      <w:b/>
      <w:sz w:val="36"/>
      <w:szCs w:val="20"/>
      <w:lang w:val="en-US" w:eastAsia="en-AU"/>
    </w:rPr>
  </w:style>
  <w:style w:type="character" w:customStyle="1" w:styleId="BodyTextChar">
    <w:name w:val="Body Text Char"/>
    <w:basedOn w:val="DefaultParagraphFont"/>
    <w:link w:val="BodyText"/>
    <w:rsid w:val="00180C8F"/>
    <w:rPr>
      <w:rFonts w:ascii="Times" w:eastAsia="Times New Roman" w:hAnsi="Times" w:cs="Times New Roman"/>
      <w:b/>
      <w:sz w:val="36"/>
      <w:szCs w:val="20"/>
      <w:lang w:val="en-US" w:eastAsia="en-AU"/>
    </w:rPr>
  </w:style>
  <w:style w:type="paragraph" w:customStyle="1" w:styleId="SectionHead">
    <w:name w:val="SectionHead"/>
    <w:basedOn w:val="Normal"/>
    <w:link w:val="SectionHeadChar"/>
    <w:qFormat/>
    <w:rsid w:val="001A0699"/>
    <w:pPr>
      <w:tabs>
        <w:tab w:val="left" w:pos="720"/>
      </w:tabs>
      <w:overflowPunct w:val="0"/>
      <w:autoSpaceDE w:val="0"/>
      <w:autoSpaceDN w:val="0"/>
      <w:adjustRightInd w:val="0"/>
      <w:spacing w:before="100" w:line="240" w:lineRule="auto"/>
      <w:jc w:val="center"/>
    </w:pPr>
    <w:rPr>
      <w:rFonts w:eastAsia="Times New Roman" w:cs="Arial"/>
      <w:b/>
      <w:color w:val="00244F"/>
      <w:sz w:val="28"/>
      <w:szCs w:val="20"/>
      <w:lang w:eastAsia="en-AU"/>
    </w:rPr>
  </w:style>
  <w:style w:type="character" w:customStyle="1" w:styleId="SectionHeadChar">
    <w:name w:val="SectionHead Char"/>
    <w:link w:val="SectionHead"/>
    <w:rsid w:val="001A0699"/>
    <w:rPr>
      <w:rFonts w:ascii="Arial" w:eastAsia="Times New Roman" w:hAnsi="Arial" w:cs="Arial"/>
      <w:b/>
      <w:color w:val="00244F"/>
      <w:sz w:val="28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0C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0C8F"/>
    <w:rPr>
      <w:rFonts w:ascii="Tahoma" w:eastAsia="Calibri" w:hAnsi="Tahoma" w:cs="Tahoma"/>
      <w:sz w:val="16"/>
      <w:szCs w:val="16"/>
    </w:rPr>
  </w:style>
  <w:style w:type="paragraph" w:customStyle="1" w:styleId="Question0">
    <w:name w:val="Question"/>
    <w:basedOn w:val="Normal"/>
    <w:link w:val="QuestionChar"/>
    <w:qFormat/>
    <w:rsid w:val="00E37379"/>
    <w:pPr>
      <w:spacing w:before="100" w:after="100" w:line="240" w:lineRule="auto"/>
      <w:ind w:left="176" w:right="23"/>
    </w:pPr>
    <w:rPr>
      <w:rFonts w:cs="Arial"/>
      <w:sz w:val="18"/>
    </w:rPr>
  </w:style>
  <w:style w:type="character" w:customStyle="1" w:styleId="QuestionChar">
    <w:name w:val="Question Char"/>
    <w:link w:val="Question0"/>
    <w:rsid w:val="00E37379"/>
    <w:rPr>
      <w:rFonts w:ascii="Arial" w:eastAsia="Calibri" w:hAnsi="Arial" w:cs="Arial"/>
      <w:sz w:val="18"/>
    </w:rPr>
  </w:style>
  <w:style w:type="paragraph" w:customStyle="1" w:styleId="Question">
    <w:name w:val="#Question"/>
    <w:basedOn w:val="Normal"/>
    <w:link w:val="QuestionChar0"/>
    <w:qFormat/>
    <w:rsid w:val="00180C8F"/>
    <w:pPr>
      <w:numPr>
        <w:numId w:val="1"/>
      </w:numPr>
      <w:spacing w:before="100" w:after="100" w:line="240" w:lineRule="auto"/>
    </w:pPr>
    <w:rPr>
      <w:rFonts w:cs="Arial"/>
      <w:b/>
    </w:rPr>
  </w:style>
  <w:style w:type="character" w:customStyle="1" w:styleId="QuestionChar0">
    <w:name w:val="#Question Char"/>
    <w:basedOn w:val="DefaultParagraphFont"/>
    <w:link w:val="Question"/>
    <w:rsid w:val="00180C8F"/>
    <w:rPr>
      <w:rFonts w:ascii="Arial" w:eastAsia="Calibri" w:hAnsi="Arial" w:cs="Arial"/>
      <w:b/>
    </w:rPr>
  </w:style>
  <w:style w:type="table" w:styleId="TableGrid">
    <w:name w:val="Table Grid"/>
    <w:basedOn w:val="TableNormal"/>
    <w:uiPriority w:val="59"/>
    <w:rsid w:val="004040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B614C7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0" w:line="240" w:lineRule="auto"/>
    </w:pPr>
    <w:rPr>
      <w:rFonts w:ascii="Times" w:eastAsia="Times New Roman" w:hAnsi="Times"/>
      <w:sz w:val="24"/>
      <w:szCs w:val="20"/>
      <w:lang w:val="en-US" w:eastAsia="en-AU"/>
    </w:rPr>
  </w:style>
  <w:style w:type="character" w:customStyle="1" w:styleId="FooterChar">
    <w:name w:val="Footer Char"/>
    <w:basedOn w:val="DefaultParagraphFont"/>
    <w:link w:val="Footer"/>
    <w:uiPriority w:val="99"/>
    <w:rsid w:val="00B614C7"/>
    <w:rPr>
      <w:rFonts w:ascii="Times" w:eastAsia="Times New Roman" w:hAnsi="Times" w:cs="Times New Roman"/>
      <w:sz w:val="24"/>
      <w:szCs w:val="20"/>
      <w:lang w:val="en-US" w:eastAsia="en-AU"/>
    </w:rPr>
  </w:style>
  <w:style w:type="paragraph" w:customStyle="1" w:styleId="Answer">
    <w:name w:val="Answer"/>
    <w:basedOn w:val="Normal"/>
    <w:link w:val="AnswerChar"/>
    <w:qFormat/>
    <w:rsid w:val="00304506"/>
    <w:pPr>
      <w:spacing w:before="100" w:after="100"/>
      <w:ind w:left="113" w:right="113"/>
    </w:pPr>
    <w:rPr>
      <w:rFonts w:cs="Arial"/>
      <w:sz w:val="20"/>
    </w:rPr>
  </w:style>
  <w:style w:type="character" w:customStyle="1" w:styleId="AnswerChar">
    <w:name w:val="Answer Char"/>
    <w:link w:val="Answer"/>
    <w:rsid w:val="00304506"/>
    <w:rPr>
      <w:rFonts w:ascii="Arial" w:eastAsia="Calibri" w:hAnsi="Arial" w:cs="Arial"/>
      <w:sz w:val="20"/>
    </w:rPr>
  </w:style>
  <w:style w:type="paragraph" w:styleId="Header">
    <w:name w:val="header"/>
    <w:basedOn w:val="Normal"/>
    <w:link w:val="HeaderChar"/>
    <w:unhideWhenUsed/>
    <w:rsid w:val="00B61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614C7"/>
    <w:rPr>
      <w:rFonts w:ascii="Calibri" w:eastAsia="Calibri" w:hAnsi="Calibri" w:cs="Times New Roman"/>
    </w:rPr>
  </w:style>
  <w:style w:type="character" w:styleId="PlaceholderText">
    <w:name w:val="Placeholder Text"/>
    <w:basedOn w:val="DefaultParagraphFont"/>
    <w:uiPriority w:val="99"/>
    <w:semiHidden/>
    <w:rsid w:val="00653D1B"/>
    <w:rPr>
      <w:color w:val="808080"/>
    </w:rPr>
  </w:style>
  <w:style w:type="paragraph" w:customStyle="1" w:styleId="Heading">
    <w:name w:val="Heading"/>
    <w:basedOn w:val="Normal"/>
    <w:link w:val="HeadingChar"/>
    <w:rsid w:val="00653D1B"/>
    <w:pPr>
      <w:overflowPunct w:val="0"/>
      <w:autoSpaceDE w:val="0"/>
      <w:autoSpaceDN w:val="0"/>
      <w:adjustRightInd w:val="0"/>
      <w:spacing w:after="0" w:line="240" w:lineRule="auto"/>
    </w:pPr>
    <w:rPr>
      <w:rFonts w:ascii="Times" w:eastAsia="Times New Roman" w:hAnsi="Times"/>
      <w:b/>
      <w:i/>
      <w:smallCaps/>
      <w:sz w:val="24"/>
      <w:szCs w:val="20"/>
      <w:lang w:val="en-US" w:eastAsia="en-AU"/>
    </w:rPr>
  </w:style>
  <w:style w:type="character" w:customStyle="1" w:styleId="HeadingChar">
    <w:name w:val="Heading Char"/>
    <w:link w:val="Heading"/>
    <w:rsid w:val="00653D1B"/>
    <w:rPr>
      <w:rFonts w:ascii="Times" w:eastAsia="Times New Roman" w:hAnsi="Times" w:cs="Times New Roman"/>
      <w:b/>
      <w:i/>
      <w:smallCaps/>
      <w:sz w:val="24"/>
      <w:szCs w:val="20"/>
      <w:lang w:val="en-US" w:eastAsia="en-AU"/>
    </w:rPr>
  </w:style>
  <w:style w:type="paragraph" w:styleId="ListParagraph">
    <w:name w:val="List Paragraph"/>
    <w:basedOn w:val="Normal"/>
    <w:uiPriority w:val="34"/>
    <w:qFormat/>
    <w:rsid w:val="00184CED"/>
    <w:pPr>
      <w:ind w:left="720"/>
      <w:contextualSpacing/>
    </w:pPr>
  </w:style>
  <w:style w:type="paragraph" w:customStyle="1" w:styleId="Subhead">
    <w:name w:val="Subhead"/>
    <w:basedOn w:val="Heading"/>
    <w:link w:val="SubheadChar"/>
    <w:qFormat/>
    <w:rsid w:val="003E7B9F"/>
    <w:pPr>
      <w:tabs>
        <w:tab w:val="left" w:pos="720"/>
      </w:tabs>
      <w:spacing w:after="200"/>
      <w:ind w:left="720" w:right="23" w:hanging="720"/>
      <w:jc w:val="both"/>
    </w:pPr>
    <w:rPr>
      <w:rFonts w:ascii="Arial" w:hAnsi="Arial" w:cs="Arial"/>
      <w:i w:val="0"/>
      <w:sz w:val="18"/>
    </w:rPr>
  </w:style>
  <w:style w:type="character" w:customStyle="1" w:styleId="SubheadChar">
    <w:name w:val="Subhead Char"/>
    <w:link w:val="Subhead"/>
    <w:rsid w:val="003E7B9F"/>
    <w:rPr>
      <w:rFonts w:ascii="Arial" w:eastAsia="Times New Roman" w:hAnsi="Arial" w:cs="Arial"/>
      <w:b/>
      <w:smallCaps/>
      <w:sz w:val="18"/>
      <w:szCs w:val="20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E8611C"/>
    <w:rPr>
      <w:color w:val="800080" w:themeColor="followedHyperlink"/>
      <w:u w:val="single"/>
    </w:rPr>
  </w:style>
  <w:style w:type="paragraph" w:customStyle="1" w:styleId="SectionInfo">
    <w:name w:val="Section Info"/>
    <w:qFormat/>
    <w:rsid w:val="00045B08"/>
    <w:pPr>
      <w:shd w:val="clear" w:color="auto" w:fill="D9D9D9" w:themeFill="background1" w:themeFillShade="D9"/>
      <w:spacing w:line="240" w:lineRule="auto"/>
      <w:jc w:val="both"/>
    </w:pPr>
    <w:rPr>
      <w:rFonts w:ascii="Arial" w:eastAsia="Times New Roman" w:hAnsi="Arial" w:cs="Arial"/>
      <w:i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E65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65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656B"/>
    <w:rPr>
      <w:rFonts w:ascii="Arial" w:eastAsia="Calibri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65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656B"/>
    <w:rPr>
      <w:rFonts w:ascii="Arial" w:eastAsia="Calibri" w:hAnsi="Arial" w:cs="Times New Roman"/>
      <w:b/>
      <w:bCs/>
      <w:sz w:val="20"/>
      <w:szCs w:val="20"/>
    </w:rPr>
  </w:style>
  <w:style w:type="paragraph" w:customStyle="1" w:styleId="Blurb">
    <w:name w:val="Blurb"/>
    <w:basedOn w:val="Normal"/>
    <w:link w:val="BlurbChar"/>
    <w:qFormat/>
    <w:rsid w:val="00392AEC"/>
    <w:pPr>
      <w:tabs>
        <w:tab w:val="left" w:pos="540"/>
      </w:tabs>
      <w:ind w:right="20"/>
      <w:jc w:val="both"/>
    </w:pPr>
    <w:rPr>
      <w:rFonts w:cs="Arial"/>
      <w:sz w:val="16"/>
      <w:szCs w:val="16"/>
    </w:rPr>
  </w:style>
  <w:style w:type="character" w:customStyle="1" w:styleId="BlurbChar">
    <w:name w:val="Blurb Char"/>
    <w:link w:val="Blurb"/>
    <w:rsid w:val="00392AEC"/>
    <w:rPr>
      <w:rFonts w:ascii="Arial" w:eastAsia="Calibri" w:hAnsi="Arial" w:cs="Arial"/>
      <w:sz w:val="16"/>
      <w:szCs w:val="16"/>
    </w:rPr>
  </w:style>
  <w:style w:type="paragraph" w:customStyle="1" w:styleId="Noindent">
    <w:name w:val="No. indent"/>
    <w:basedOn w:val="Normal"/>
    <w:rsid w:val="00DB450B"/>
    <w:pPr>
      <w:overflowPunct w:val="0"/>
      <w:autoSpaceDE w:val="0"/>
      <w:autoSpaceDN w:val="0"/>
      <w:adjustRightInd w:val="0"/>
      <w:spacing w:after="0" w:line="240" w:lineRule="auto"/>
      <w:ind w:left="720" w:hanging="720"/>
      <w:textAlignment w:val="baseline"/>
    </w:pPr>
    <w:rPr>
      <w:rFonts w:ascii="Palatino" w:eastAsia="Times New Roman" w:hAnsi="Palatino"/>
      <w:b/>
      <w:sz w:val="20"/>
      <w:szCs w:val="20"/>
      <w:lang w:val="en-US" w:eastAsia="en-AU"/>
    </w:rPr>
  </w:style>
  <w:style w:type="paragraph" w:customStyle="1" w:styleId="Guidance">
    <w:name w:val="Guidance"/>
    <w:basedOn w:val="Answer"/>
    <w:autoRedefine/>
    <w:qFormat/>
    <w:rsid w:val="00A40D70"/>
    <w:pPr>
      <w:spacing w:before="0" w:after="0" w:line="240" w:lineRule="auto"/>
      <w:ind w:left="0"/>
    </w:pPr>
    <w:rPr>
      <w:b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C761E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DF2462"/>
    <w:pPr>
      <w:spacing w:after="0" w:line="240" w:lineRule="auto"/>
    </w:pPr>
    <w:rPr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2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NationalR&amp;DOffice@hse.i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97F860A7FF74E81AA3D734C6A3DD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E9DBA-B559-4EDB-9FDF-2EA6D09CB7C4}"/>
      </w:docPartPr>
      <w:docPartBody>
        <w:p w:rsidR="00A336D7" w:rsidRDefault="008B50F4" w:rsidP="008B50F4">
          <w:pPr>
            <w:pStyle w:val="F97F860A7FF74E81AA3D734C6A3DD712"/>
          </w:pPr>
          <w:r w:rsidRPr="00C34276">
            <w:rPr>
              <w:rStyle w:val="PlaceholderText"/>
              <w:color w:val="0070C0"/>
            </w:rPr>
            <w:t>Choose an item.</w:t>
          </w:r>
        </w:p>
      </w:docPartBody>
    </w:docPart>
    <w:docPart>
      <w:docPartPr>
        <w:name w:val="3B676BD723B3460CBD4FD7BF02AFF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8D1AF-F4D0-4AC2-B21A-AE891E0F6944}"/>
      </w:docPartPr>
      <w:docPartBody>
        <w:p w:rsidR="00A336D7" w:rsidRDefault="008B50F4" w:rsidP="008B50F4">
          <w:pPr>
            <w:pStyle w:val="3B676BD723B3460CBD4FD7BF02AFF4A7"/>
          </w:pPr>
          <w:r w:rsidRPr="00EA0EBF">
            <w:rPr>
              <w:rStyle w:val="PlaceholderText"/>
            </w:rPr>
            <w:t>Choose an item.</w:t>
          </w:r>
        </w:p>
      </w:docPartBody>
    </w:docPart>
    <w:docPart>
      <w:docPartPr>
        <w:name w:val="C121A1843E1D41E99CAC0419635C5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993CD-5568-49BD-911B-9454B4D39D7B}"/>
      </w:docPartPr>
      <w:docPartBody>
        <w:p w:rsidR="00A336D7" w:rsidRDefault="008B50F4" w:rsidP="008B50F4">
          <w:pPr>
            <w:pStyle w:val="C121A1843E1D41E99CAC0419635C5276"/>
          </w:pPr>
          <w:r w:rsidRPr="00A40D70">
            <w:rPr>
              <w:rStyle w:val="PlaceholderText"/>
              <w:rFonts w:cs="Arial"/>
              <w:bCs/>
              <w:color w:val="0070C0"/>
              <w:sz w:val="20"/>
              <w:szCs w:val="20"/>
            </w:rPr>
            <w:t>Click here to enter a date.</w:t>
          </w:r>
        </w:p>
      </w:docPartBody>
    </w:docPart>
    <w:docPart>
      <w:docPartPr>
        <w:name w:val="F585D07BBEC14A04954CB8208C72B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A11AC-CE72-41FA-8194-047D707C62DE}"/>
      </w:docPartPr>
      <w:docPartBody>
        <w:p w:rsidR="00A336D7" w:rsidRDefault="008B50F4" w:rsidP="008B50F4">
          <w:pPr>
            <w:pStyle w:val="F585D07BBEC14A04954CB8208C72B53E"/>
          </w:pPr>
          <w:r w:rsidRPr="00EA0EBF">
            <w:rPr>
              <w:rStyle w:val="PlaceholderText"/>
            </w:rPr>
            <w:t>Choose an item.</w:t>
          </w:r>
        </w:p>
      </w:docPartBody>
    </w:docPart>
    <w:docPart>
      <w:docPartPr>
        <w:name w:val="DA7F2F0E9BD544CC826E6066E11C4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9FF33-AF30-49C2-BC66-F6031930B71C}"/>
      </w:docPartPr>
      <w:docPartBody>
        <w:p w:rsidR="00A336D7" w:rsidRDefault="008B50F4" w:rsidP="008B50F4">
          <w:pPr>
            <w:pStyle w:val="DA7F2F0E9BD544CC826E6066E11C4C9A"/>
          </w:pPr>
          <w:r w:rsidRPr="00EA0EBF">
            <w:rPr>
              <w:rStyle w:val="PlaceholderText"/>
            </w:rPr>
            <w:t>Choose an item.</w:t>
          </w:r>
        </w:p>
      </w:docPartBody>
    </w:docPart>
    <w:docPart>
      <w:docPartPr>
        <w:name w:val="FEA07D79BF254EA2944A14C2EA503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5A9BD-E7E4-4A2A-A2B2-F12D2468172A}"/>
      </w:docPartPr>
      <w:docPartBody>
        <w:p w:rsidR="00A336D7" w:rsidRDefault="008B50F4" w:rsidP="008B50F4">
          <w:pPr>
            <w:pStyle w:val="FEA07D79BF254EA2944A14C2EA503287"/>
          </w:pPr>
          <w:r w:rsidRPr="00EA0EBF">
            <w:rPr>
              <w:rStyle w:val="PlaceholderText"/>
            </w:rPr>
            <w:t>Choose an item.</w:t>
          </w:r>
        </w:p>
      </w:docPartBody>
    </w:docPart>
    <w:docPart>
      <w:docPartPr>
        <w:name w:val="EC707063BCAF4E93B88DE7377DE96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9150C-852B-49A9-9A90-0F2ECE84ECDC}"/>
      </w:docPartPr>
      <w:docPartBody>
        <w:p w:rsidR="00AB2853" w:rsidRDefault="00060AF1" w:rsidP="00060AF1">
          <w:pPr>
            <w:pStyle w:val="EC707063BCAF4E93B88DE7377DE968AC"/>
          </w:pPr>
          <w:r w:rsidRPr="00C34276">
            <w:rPr>
              <w:rStyle w:val="PlaceholderText"/>
              <w:color w:val="0070C0"/>
            </w:rPr>
            <w:t>Choose an item.</w:t>
          </w:r>
        </w:p>
      </w:docPartBody>
    </w:docPart>
    <w:docPart>
      <w:docPartPr>
        <w:name w:val="FC33A8EE716A4CE4857144765D2B3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A6026-98EC-4609-9BEC-E474700B9CAE}"/>
      </w:docPartPr>
      <w:docPartBody>
        <w:p w:rsidR="00D51B29" w:rsidRDefault="005C0012" w:rsidP="005C0012">
          <w:pPr>
            <w:pStyle w:val="FC33A8EE716A4CE4857144765D2B3238"/>
          </w:pPr>
          <w:r w:rsidRPr="00C34276">
            <w:rPr>
              <w:rStyle w:val="PlaceholderText"/>
              <w:color w:val="0070C0"/>
            </w:rPr>
            <w:t>Choose an item.</w:t>
          </w:r>
        </w:p>
      </w:docPartBody>
    </w:docPart>
    <w:docPart>
      <w:docPartPr>
        <w:name w:val="A72B3A3C2D2F4C8DB64811E4AD3D6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B4D14-9D19-4EE3-8A8C-D243ED65D823}"/>
      </w:docPartPr>
      <w:docPartBody>
        <w:p w:rsidR="00D51B29" w:rsidRDefault="005C0012" w:rsidP="005C0012">
          <w:pPr>
            <w:pStyle w:val="A72B3A3C2D2F4C8DB64811E4AD3D661B"/>
          </w:pPr>
          <w:r w:rsidRPr="00EA0EBF">
            <w:rPr>
              <w:rStyle w:val="PlaceholderText"/>
            </w:rPr>
            <w:t>Choose an item.</w:t>
          </w:r>
        </w:p>
      </w:docPartBody>
    </w:docPart>
    <w:docPart>
      <w:docPartPr>
        <w:name w:val="BF1DAE4E566249C6A0D536873AD30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D2D29-C983-4435-A733-4AA400E521A4}"/>
      </w:docPartPr>
      <w:docPartBody>
        <w:p w:rsidR="00D51B29" w:rsidRDefault="005C0012" w:rsidP="005C0012">
          <w:pPr>
            <w:pStyle w:val="BF1DAE4E566249C6A0D536873AD30A49"/>
          </w:pPr>
          <w:r w:rsidRPr="00A40D70">
            <w:rPr>
              <w:rStyle w:val="PlaceholderText"/>
              <w:rFonts w:cs="Arial"/>
              <w:bCs/>
              <w:color w:val="0070C0"/>
              <w:sz w:val="20"/>
              <w:szCs w:val="20"/>
            </w:rPr>
            <w:t>Click here to enter a date.</w:t>
          </w:r>
        </w:p>
      </w:docPartBody>
    </w:docPart>
    <w:docPart>
      <w:docPartPr>
        <w:name w:val="CC63BDA0267644AD9CEAAD04026FF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5BA93-EB58-4B30-950B-78DAF6E027D6}"/>
      </w:docPartPr>
      <w:docPartBody>
        <w:p w:rsidR="00D51B29" w:rsidRDefault="005C0012" w:rsidP="005C0012">
          <w:pPr>
            <w:pStyle w:val="CC63BDA0267644AD9CEAAD04026FF7AF"/>
          </w:pPr>
          <w:r w:rsidRPr="002E67B0">
            <w:rPr>
              <w:rStyle w:val="PlaceholderText"/>
            </w:rPr>
            <w:t>Choose an item.</w:t>
          </w:r>
        </w:p>
      </w:docPartBody>
    </w:docPart>
    <w:docPart>
      <w:docPartPr>
        <w:name w:val="7D13C73E17734DC4BA118247DB437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2BC54-D95B-438F-A6B4-D2C62E1CC0B4}"/>
      </w:docPartPr>
      <w:docPartBody>
        <w:p w:rsidR="00D51B29" w:rsidRDefault="005C0012" w:rsidP="005C0012">
          <w:pPr>
            <w:pStyle w:val="7D13C73E17734DC4BA118247DB437BED"/>
          </w:pPr>
          <w:r w:rsidRPr="00A40D70">
            <w:rPr>
              <w:rStyle w:val="PlaceholderText"/>
              <w:rFonts w:cs="Arial"/>
              <w:bCs/>
              <w:color w:val="0070C0"/>
              <w:sz w:val="20"/>
              <w:szCs w:val="20"/>
            </w:rPr>
            <w:t>Click here to enter a date.</w:t>
          </w:r>
        </w:p>
      </w:docPartBody>
    </w:docPart>
    <w:docPart>
      <w:docPartPr>
        <w:name w:val="C06931A798A24C9C89A0E3333D4B2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F301A-9590-4423-BD80-925B1B4D8C28}"/>
      </w:docPartPr>
      <w:docPartBody>
        <w:p w:rsidR="000326EC" w:rsidRDefault="005F3055" w:rsidP="005F3055">
          <w:pPr>
            <w:pStyle w:val="C06931A798A24C9C89A0E3333D4B2C03"/>
          </w:pPr>
          <w:r w:rsidRPr="00EA0EBF">
            <w:rPr>
              <w:rStyle w:val="PlaceholderText"/>
            </w:rPr>
            <w:t>Choose an item.</w:t>
          </w:r>
        </w:p>
      </w:docPartBody>
    </w:docPart>
    <w:docPart>
      <w:docPartPr>
        <w:name w:val="7381C3ADD2EF40C19169F49813803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AB5CA-1BF3-40B7-A635-89FABB3D942B}"/>
      </w:docPartPr>
      <w:docPartBody>
        <w:p w:rsidR="009C455D" w:rsidRDefault="000326EC" w:rsidP="000326EC">
          <w:pPr>
            <w:pStyle w:val="7381C3ADD2EF40C19169F49813803350"/>
          </w:pPr>
          <w:r w:rsidRPr="00C34276">
            <w:rPr>
              <w:rStyle w:val="PlaceholderText"/>
              <w:color w:val="0070C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D5171"/>
    <w:rsid w:val="000326EC"/>
    <w:rsid w:val="00060AF1"/>
    <w:rsid w:val="000C61E1"/>
    <w:rsid w:val="002D5171"/>
    <w:rsid w:val="00313560"/>
    <w:rsid w:val="00380492"/>
    <w:rsid w:val="003F14D2"/>
    <w:rsid w:val="00512208"/>
    <w:rsid w:val="005B7CE3"/>
    <w:rsid w:val="005C0012"/>
    <w:rsid w:val="005F3055"/>
    <w:rsid w:val="006E33E9"/>
    <w:rsid w:val="008A26D4"/>
    <w:rsid w:val="008B50F4"/>
    <w:rsid w:val="008C6B8E"/>
    <w:rsid w:val="008C6E7D"/>
    <w:rsid w:val="009070F4"/>
    <w:rsid w:val="009C455D"/>
    <w:rsid w:val="00A336D7"/>
    <w:rsid w:val="00AB2853"/>
    <w:rsid w:val="00BE0B73"/>
    <w:rsid w:val="00C67551"/>
    <w:rsid w:val="00D51B29"/>
    <w:rsid w:val="00D844E6"/>
    <w:rsid w:val="00DB7808"/>
    <w:rsid w:val="00E55F95"/>
    <w:rsid w:val="00F2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26EC"/>
    <w:rPr>
      <w:color w:val="808080"/>
    </w:rPr>
  </w:style>
  <w:style w:type="paragraph" w:customStyle="1" w:styleId="15C428E21FBB4BECB40DF3D88C0094C9">
    <w:name w:val="15C428E21FBB4BECB40DF3D88C0094C9"/>
    <w:rsid w:val="002D5171"/>
  </w:style>
  <w:style w:type="paragraph" w:customStyle="1" w:styleId="F27354FDBC474CA69CB81F40536C773B">
    <w:name w:val="F27354FDBC474CA69CB81F40536C773B"/>
    <w:rsid w:val="002D5171"/>
  </w:style>
  <w:style w:type="paragraph" w:customStyle="1" w:styleId="C3DEC8F992E6406CB1D5EBE3A4722C7B">
    <w:name w:val="C3DEC8F992E6406CB1D5EBE3A4722C7B"/>
    <w:rsid w:val="002D5171"/>
  </w:style>
  <w:style w:type="paragraph" w:customStyle="1" w:styleId="2C9D7B1C46A44E1C8EDB979B3A4C8612">
    <w:name w:val="2C9D7B1C46A44E1C8EDB979B3A4C8612"/>
    <w:rsid w:val="002D5171"/>
  </w:style>
  <w:style w:type="paragraph" w:customStyle="1" w:styleId="454081C07FBB4D58A1CE1B9E8EAB6E68">
    <w:name w:val="454081C07FBB4D58A1CE1B9E8EAB6E68"/>
    <w:rsid w:val="002D5171"/>
  </w:style>
  <w:style w:type="paragraph" w:customStyle="1" w:styleId="296CD57C80B3457492467B8997318422">
    <w:name w:val="296CD57C80B3457492467B8997318422"/>
    <w:rsid w:val="002D5171"/>
  </w:style>
  <w:style w:type="paragraph" w:customStyle="1" w:styleId="66E3995930CF424FAF2372FC7142249A">
    <w:name w:val="66E3995930CF424FAF2372FC7142249A"/>
    <w:rsid w:val="002D5171"/>
  </w:style>
  <w:style w:type="paragraph" w:customStyle="1" w:styleId="1FF3F14F3B6240EDB8F4B153D05FF768">
    <w:name w:val="1FF3F14F3B6240EDB8F4B153D05FF768"/>
    <w:rsid w:val="002D5171"/>
  </w:style>
  <w:style w:type="paragraph" w:customStyle="1" w:styleId="1C5BE779D95F4975A7366BDA9676E69F">
    <w:name w:val="1C5BE779D95F4975A7366BDA9676E69F"/>
    <w:rsid w:val="002D5171"/>
  </w:style>
  <w:style w:type="paragraph" w:customStyle="1" w:styleId="A3F1F81E27BB4F06B951EBBA9165D92F">
    <w:name w:val="A3F1F81E27BB4F06B951EBBA9165D92F"/>
    <w:rsid w:val="002D5171"/>
  </w:style>
  <w:style w:type="paragraph" w:customStyle="1" w:styleId="56BB4D4843A14878BD94790027B911B3">
    <w:name w:val="56BB4D4843A14878BD94790027B911B3"/>
    <w:rsid w:val="002D5171"/>
  </w:style>
  <w:style w:type="paragraph" w:customStyle="1" w:styleId="E88CCC35B4F346638BB847050EC8B236">
    <w:name w:val="E88CCC35B4F346638BB847050EC8B236"/>
    <w:rsid w:val="002D5171"/>
  </w:style>
  <w:style w:type="paragraph" w:customStyle="1" w:styleId="041FAE8C330D4AF880CE7CD8F80733D0">
    <w:name w:val="041FAE8C330D4AF880CE7CD8F80733D0"/>
    <w:rsid w:val="002D5171"/>
  </w:style>
  <w:style w:type="paragraph" w:customStyle="1" w:styleId="51F54C7385434DBEAE35C162531028C4">
    <w:name w:val="51F54C7385434DBEAE35C162531028C4"/>
    <w:rsid w:val="002D5171"/>
  </w:style>
  <w:style w:type="paragraph" w:customStyle="1" w:styleId="78F20518D91B45F7A219F6845EC6846C">
    <w:name w:val="78F20518D91B45F7A219F6845EC6846C"/>
    <w:rsid w:val="002D5171"/>
  </w:style>
  <w:style w:type="paragraph" w:customStyle="1" w:styleId="24024C70D13A4512AD1D1A2ADAE03BE0">
    <w:name w:val="24024C70D13A4512AD1D1A2ADAE03BE0"/>
    <w:rsid w:val="002D5171"/>
  </w:style>
  <w:style w:type="paragraph" w:customStyle="1" w:styleId="8B3FD1F3E7FE4CED9D0C0EB255F8ECA1">
    <w:name w:val="8B3FD1F3E7FE4CED9D0C0EB255F8ECA1"/>
    <w:rsid w:val="002D5171"/>
  </w:style>
  <w:style w:type="paragraph" w:customStyle="1" w:styleId="0D004F83A5F34EE0BCE7F4504B125F8E">
    <w:name w:val="0D004F83A5F34EE0BCE7F4504B125F8E"/>
    <w:rsid w:val="002D5171"/>
  </w:style>
  <w:style w:type="paragraph" w:customStyle="1" w:styleId="BD9BD897987D40DE816AC6D2F140BDA0">
    <w:name w:val="BD9BD897987D40DE816AC6D2F140BDA0"/>
    <w:rsid w:val="002D5171"/>
  </w:style>
  <w:style w:type="paragraph" w:customStyle="1" w:styleId="71B571E4CA6048C8958394DDBB501B01">
    <w:name w:val="71B571E4CA6048C8958394DDBB501B01"/>
    <w:rsid w:val="002D5171"/>
  </w:style>
  <w:style w:type="paragraph" w:customStyle="1" w:styleId="9F37AC4770F54DF993246D54310154D0">
    <w:name w:val="9F37AC4770F54DF993246D54310154D0"/>
    <w:rsid w:val="002D5171"/>
  </w:style>
  <w:style w:type="paragraph" w:customStyle="1" w:styleId="B3A5FA3716B547C38E0813BB90A653AD">
    <w:name w:val="B3A5FA3716B547C38E0813BB90A653AD"/>
    <w:rsid w:val="002D5171"/>
  </w:style>
  <w:style w:type="paragraph" w:customStyle="1" w:styleId="285355AA55F64241834F09D869DB3FD8">
    <w:name w:val="285355AA55F64241834F09D869DB3FD8"/>
    <w:rsid w:val="002D5171"/>
  </w:style>
  <w:style w:type="paragraph" w:customStyle="1" w:styleId="C4BC15E6BA5746A7BF70C0B53F8CA0C2">
    <w:name w:val="C4BC15E6BA5746A7BF70C0B53F8CA0C2"/>
    <w:rsid w:val="002D5171"/>
  </w:style>
  <w:style w:type="paragraph" w:customStyle="1" w:styleId="9CAF550678264C5A90A9FAC24DC8364B">
    <w:name w:val="9CAF550678264C5A90A9FAC24DC8364B"/>
    <w:rsid w:val="002D5171"/>
  </w:style>
  <w:style w:type="paragraph" w:customStyle="1" w:styleId="F17FD52CD8F048A39EE573FD1BA03C75">
    <w:name w:val="F17FD52CD8F048A39EE573FD1BA03C75"/>
    <w:rsid w:val="002D5171"/>
  </w:style>
  <w:style w:type="paragraph" w:customStyle="1" w:styleId="9F9D7D1F8FCA4980B4B12FE5B26FF181">
    <w:name w:val="9F9D7D1F8FCA4980B4B12FE5B26FF181"/>
    <w:rsid w:val="002D5171"/>
  </w:style>
  <w:style w:type="paragraph" w:customStyle="1" w:styleId="363B35E080D149FE8118F44E6600BED8">
    <w:name w:val="363B35E080D149FE8118F44E6600BED8"/>
    <w:rsid w:val="002D5171"/>
  </w:style>
  <w:style w:type="paragraph" w:customStyle="1" w:styleId="6A4A1E002004417CAA7E639516FAE71F">
    <w:name w:val="6A4A1E002004417CAA7E639516FAE71F"/>
    <w:rsid w:val="002D5171"/>
  </w:style>
  <w:style w:type="paragraph" w:customStyle="1" w:styleId="C04884D57FCB48248F8E060B89A25F16">
    <w:name w:val="C04884D57FCB48248F8E060B89A25F16"/>
    <w:rsid w:val="002D5171"/>
  </w:style>
  <w:style w:type="paragraph" w:customStyle="1" w:styleId="406EAD67C71A4E10A47650F9F5EB05F2">
    <w:name w:val="406EAD67C71A4E10A47650F9F5EB05F2"/>
    <w:rsid w:val="002D5171"/>
  </w:style>
  <w:style w:type="paragraph" w:customStyle="1" w:styleId="541A83C2CB9E41E88F8585220B4EC918">
    <w:name w:val="541A83C2CB9E41E88F8585220B4EC918"/>
    <w:rsid w:val="002D5171"/>
  </w:style>
  <w:style w:type="paragraph" w:customStyle="1" w:styleId="3B01C52B13A943A4A098C6C681AB3DAF">
    <w:name w:val="3B01C52B13A943A4A098C6C681AB3DAF"/>
    <w:rsid w:val="002D5171"/>
  </w:style>
  <w:style w:type="paragraph" w:customStyle="1" w:styleId="9F471DB87AE7471BA27396F75BDC88F2">
    <w:name w:val="9F471DB87AE7471BA27396F75BDC88F2"/>
    <w:rsid w:val="002D5171"/>
  </w:style>
  <w:style w:type="paragraph" w:customStyle="1" w:styleId="A6367B7819344ECCB846C9C765D7B321">
    <w:name w:val="A6367B7819344ECCB846C9C765D7B321"/>
    <w:rsid w:val="002D5171"/>
  </w:style>
  <w:style w:type="paragraph" w:customStyle="1" w:styleId="958E103ECB104FABADA0D132EF1DCE9E">
    <w:name w:val="958E103ECB104FABADA0D132EF1DCE9E"/>
    <w:rsid w:val="002D5171"/>
  </w:style>
  <w:style w:type="paragraph" w:customStyle="1" w:styleId="4376E54D7E8049B691ADE39B2130DE3C">
    <w:name w:val="4376E54D7E8049B691ADE39B2130DE3C"/>
    <w:rsid w:val="002D5171"/>
  </w:style>
  <w:style w:type="paragraph" w:customStyle="1" w:styleId="5821C317C51E40178EDAD0B9CB5100CC">
    <w:name w:val="5821C317C51E40178EDAD0B9CB5100CC"/>
    <w:rsid w:val="002D5171"/>
  </w:style>
  <w:style w:type="paragraph" w:customStyle="1" w:styleId="52971F4ADC3E493C973C75849B84FC1C">
    <w:name w:val="52971F4ADC3E493C973C75849B84FC1C"/>
    <w:rsid w:val="002D5171"/>
  </w:style>
  <w:style w:type="paragraph" w:customStyle="1" w:styleId="BE126DCF8AA94441B6438D718C933B73">
    <w:name w:val="BE126DCF8AA94441B6438D718C933B73"/>
    <w:rsid w:val="002D5171"/>
  </w:style>
  <w:style w:type="paragraph" w:customStyle="1" w:styleId="26BFDDEB2E6B45B2A48F76ABEB0B00A9">
    <w:name w:val="26BFDDEB2E6B45B2A48F76ABEB0B00A9"/>
    <w:rsid w:val="002D5171"/>
  </w:style>
  <w:style w:type="paragraph" w:customStyle="1" w:styleId="19C2B9194DD5470687DDADC89A4F4A01">
    <w:name w:val="19C2B9194DD5470687DDADC89A4F4A01"/>
    <w:rsid w:val="002D5171"/>
  </w:style>
  <w:style w:type="paragraph" w:customStyle="1" w:styleId="971681F6EDE74421BD51DB59A1B12AC8">
    <w:name w:val="971681F6EDE74421BD51DB59A1B12AC8"/>
    <w:rsid w:val="002D5171"/>
  </w:style>
  <w:style w:type="paragraph" w:customStyle="1" w:styleId="A132199E21604745A2BE46B68EF1A244">
    <w:name w:val="A132199E21604745A2BE46B68EF1A244"/>
    <w:rsid w:val="002D5171"/>
  </w:style>
  <w:style w:type="paragraph" w:customStyle="1" w:styleId="4275FAFB8F124AFFBAD6BD451951746A">
    <w:name w:val="4275FAFB8F124AFFBAD6BD451951746A"/>
    <w:rsid w:val="002D5171"/>
  </w:style>
  <w:style w:type="paragraph" w:customStyle="1" w:styleId="2C9D7B1C46A44E1C8EDB979B3A4C86121">
    <w:name w:val="2C9D7B1C46A44E1C8EDB979B3A4C86121"/>
    <w:rsid w:val="00DB7808"/>
    <w:rPr>
      <w:rFonts w:ascii="Arial" w:eastAsia="Calibri" w:hAnsi="Arial" w:cs="Times New Roman"/>
      <w:lang w:val="en-AU" w:eastAsia="en-US"/>
    </w:rPr>
  </w:style>
  <w:style w:type="paragraph" w:customStyle="1" w:styleId="15C428E21FBB4BECB40DF3D88C0094C91">
    <w:name w:val="15C428E21FBB4BECB40DF3D88C0094C91"/>
    <w:rsid w:val="00DB7808"/>
    <w:rPr>
      <w:rFonts w:ascii="Arial" w:eastAsia="Calibri" w:hAnsi="Arial" w:cs="Times New Roman"/>
      <w:lang w:val="en-AU" w:eastAsia="en-US"/>
    </w:rPr>
  </w:style>
  <w:style w:type="paragraph" w:customStyle="1" w:styleId="8B3FD1F3E7FE4CED9D0C0EB255F8ECA11">
    <w:name w:val="8B3FD1F3E7FE4CED9D0C0EB255F8ECA11"/>
    <w:rsid w:val="00DB7808"/>
    <w:rPr>
      <w:rFonts w:ascii="Arial" w:eastAsia="Calibri" w:hAnsi="Arial" w:cs="Times New Roman"/>
      <w:lang w:val="en-AU" w:eastAsia="en-US"/>
    </w:rPr>
  </w:style>
  <w:style w:type="paragraph" w:customStyle="1" w:styleId="4376E54D7E8049B691ADE39B2130DE3C1">
    <w:name w:val="4376E54D7E8049B691ADE39B2130DE3C1"/>
    <w:rsid w:val="00DB7808"/>
    <w:rPr>
      <w:rFonts w:ascii="Arial" w:eastAsia="Calibri" w:hAnsi="Arial" w:cs="Times New Roman"/>
      <w:lang w:val="en-AU" w:eastAsia="en-US"/>
    </w:rPr>
  </w:style>
  <w:style w:type="paragraph" w:customStyle="1" w:styleId="5821C317C51E40178EDAD0B9CB5100CC1">
    <w:name w:val="5821C317C51E40178EDAD0B9CB5100CC1"/>
    <w:rsid w:val="00DB7808"/>
    <w:rPr>
      <w:rFonts w:ascii="Arial" w:eastAsia="Calibri" w:hAnsi="Arial" w:cs="Times New Roman"/>
      <w:lang w:val="en-AU" w:eastAsia="en-US"/>
    </w:rPr>
  </w:style>
  <w:style w:type="paragraph" w:customStyle="1" w:styleId="F17FD52CD8F048A39EE573FD1BA03C751">
    <w:name w:val="F17FD52CD8F048A39EE573FD1BA03C751"/>
    <w:rsid w:val="00DB7808"/>
    <w:rPr>
      <w:rFonts w:ascii="Arial" w:eastAsia="Calibri" w:hAnsi="Arial" w:cs="Times New Roman"/>
      <w:lang w:val="en-AU" w:eastAsia="en-US"/>
    </w:rPr>
  </w:style>
  <w:style w:type="paragraph" w:customStyle="1" w:styleId="9F9D7D1F8FCA4980B4B12FE5B26FF1811">
    <w:name w:val="9F9D7D1F8FCA4980B4B12FE5B26FF1811"/>
    <w:rsid w:val="00DB7808"/>
    <w:rPr>
      <w:rFonts w:ascii="Arial" w:eastAsia="Calibri" w:hAnsi="Arial" w:cs="Times New Roman"/>
      <w:lang w:val="en-AU" w:eastAsia="en-US"/>
    </w:rPr>
  </w:style>
  <w:style w:type="paragraph" w:customStyle="1" w:styleId="363B35E080D149FE8118F44E6600BED81">
    <w:name w:val="363B35E080D149FE8118F44E6600BED81"/>
    <w:rsid w:val="00DB7808"/>
    <w:rPr>
      <w:rFonts w:ascii="Arial" w:eastAsia="Calibri" w:hAnsi="Arial" w:cs="Times New Roman"/>
      <w:lang w:val="en-AU" w:eastAsia="en-US"/>
    </w:rPr>
  </w:style>
  <w:style w:type="paragraph" w:customStyle="1" w:styleId="6A4A1E002004417CAA7E639516FAE71F1">
    <w:name w:val="6A4A1E002004417CAA7E639516FAE71F1"/>
    <w:rsid w:val="00DB7808"/>
    <w:rPr>
      <w:rFonts w:ascii="Arial" w:eastAsia="Calibri" w:hAnsi="Arial" w:cs="Times New Roman"/>
      <w:lang w:val="en-AU" w:eastAsia="en-US"/>
    </w:rPr>
  </w:style>
  <w:style w:type="paragraph" w:customStyle="1" w:styleId="BE126DCF8AA94441B6438D718C933B731">
    <w:name w:val="BE126DCF8AA94441B6438D718C933B731"/>
    <w:rsid w:val="00DB7808"/>
    <w:rPr>
      <w:rFonts w:ascii="Arial" w:eastAsia="Calibri" w:hAnsi="Arial" w:cs="Times New Roman"/>
      <w:lang w:val="en-AU" w:eastAsia="en-US"/>
    </w:rPr>
  </w:style>
  <w:style w:type="paragraph" w:customStyle="1" w:styleId="26BFDDEB2E6B45B2A48F76ABEB0B00A91">
    <w:name w:val="26BFDDEB2E6B45B2A48F76ABEB0B00A91"/>
    <w:rsid w:val="00DB7808"/>
    <w:rPr>
      <w:rFonts w:ascii="Arial" w:eastAsia="Calibri" w:hAnsi="Arial" w:cs="Times New Roman"/>
      <w:lang w:val="en-AU" w:eastAsia="en-US"/>
    </w:rPr>
  </w:style>
  <w:style w:type="paragraph" w:customStyle="1" w:styleId="A132199E21604745A2BE46B68EF1A2441">
    <w:name w:val="A132199E21604745A2BE46B68EF1A2441"/>
    <w:rsid w:val="00DB7808"/>
    <w:rPr>
      <w:rFonts w:ascii="Arial" w:eastAsia="Calibri" w:hAnsi="Arial" w:cs="Times New Roman"/>
      <w:lang w:val="en-AU" w:eastAsia="en-US"/>
    </w:rPr>
  </w:style>
  <w:style w:type="paragraph" w:customStyle="1" w:styleId="971681F6EDE74421BD51DB59A1B12AC81">
    <w:name w:val="971681F6EDE74421BD51DB59A1B12AC81"/>
    <w:rsid w:val="00DB7808"/>
    <w:rPr>
      <w:rFonts w:ascii="Arial" w:eastAsia="Calibri" w:hAnsi="Arial" w:cs="Times New Roman"/>
      <w:lang w:val="en-AU" w:eastAsia="en-US"/>
    </w:rPr>
  </w:style>
  <w:style w:type="paragraph" w:customStyle="1" w:styleId="4275FAFB8F124AFFBAD6BD451951746A1">
    <w:name w:val="4275FAFB8F124AFFBAD6BD451951746A1"/>
    <w:rsid w:val="00DB7808"/>
    <w:rPr>
      <w:rFonts w:ascii="Arial" w:eastAsia="Calibri" w:hAnsi="Arial" w:cs="Times New Roman"/>
      <w:lang w:val="en-AU" w:eastAsia="en-US"/>
    </w:rPr>
  </w:style>
  <w:style w:type="paragraph" w:customStyle="1" w:styleId="2C0EA1CA55EB40B08373648F13A687E4">
    <w:name w:val="2C0EA1CA55EB40B08373648F13A687E4"/>
    <w:rsid w:val="00DB7808"/>
  </w:style>
  <w:style w:type="paragraph" w:customStyle="1" w:styleId="6840B4C58EA340D8811DFD3E5060AA0E">
    <w:name w:val="6840B4C58EA340D8811DFD3E5060AA0E"/>
    <w:rsid w:val="00F24670"/>
  </w:style>
  <w:style w:type="paragraph" w:customStyle="1" w:styleId="CAF9CD8E2FB741ECA59C5EF16466CA21">
    <w:name w:val="CAF9CD8E2FB741ECA59C5EF16466CA21"/>
    <w:rsid w:val="00F24670"/>
  </w:style>
  <w:style w:type="paragraph" w:customStyle="1" w:styleId="EB648374BD0244AFA3DF6C919B790156">
    <w:name w:val="EB648374BD0244AFA3DF6C919B790156"/>
    <w:rsid w:val="00F24670"/>
  </w:style>
  <w:style w:type="paragraph" w:customStyle="1" w:styleId="5C19738FEADA45F386328F9972AC0735">
    <w:name w:val="5C19738FEADA45F386328F9972AC0735"/>
    <w:rsid w:val="00F24670"/>
  </w:style>
  <w:style w:type="paragraph" w:customStyle="1" w:styleId="756425F369F74BFE84286D1C1955737B">
    <w:name w:val="756425F369F74BFE84286D1C1955737B"/>
    <w:rsid w:val="00F24670"/>
  </w:style>
  <w:style w:type="paragraph" w:customStyle="1" w:styleId="EAB76F428C6F41F8941F1376D0C328D6">
    <w:name w:val="EAB76F428C6F41F8941F1376D0C328D6"/>
    <w:rsid w:val="00F24670"/>
  </w:style>
  <w:style w:type="paragraph" w:customStyle="1" w:styleId="20C58DC21F6044A4A98175164BB5AA6A">
    <w:name w:val="20C58DC21F6044A4A98175164BB5AA6A"/>
    <w:rsid w:val="00F24670"/>
  </w:style>
  <w:style w:type="paragraph" w:customStyle="1" w:styleId="FA28BD432DAC44EB99F7C5C68C1FEB52">
    <w:name w:val="FA28BD432DAC44EB99F7C5C68C1FEB52"/>
    <w:rsid w:val="00F24670"/>
  </w:style>
  <w:style w:type="paragraph" w:customStyle="1" w:styleId="E7046DE5FAF24B928B9CC870356EA53C">
    <w:name w:val="E7046DE5FAF24B928B9CC870356EA53C"/>
    <w:rsid w:val="00E55F95"/>
  </w:style>
  <w:style w:type="paragraph" w:customStyle="1" w:styleId="F97F860A7FF74E81AA3D734C6A3DD712">
    <w:name w:val="F97F860A7FF74E81AA3D734C6A3DD712"/>
    <w:rsid w:val="008B50F4"/>
  </w:style>
  <w:style w:type="paragraph" w:customStyle="1" w:styleId="27BFFF27976A48D9857513E83676EF6A">
    <w:name w:val="27BFFF27976A48D9857513E83676EF6A"/>
    <w:rsid w:val="008B50F4"/>
  </w:style>
  <w:style w:type="paragraph" w:customStyle="1" w:styleId="E582ACCFE7F9437FBA5E4387DDC46AC3">
    <w:name w:val="E582ACCFE7F9437FBA5E4387DDC46AC3"/>
    <w:rsid w:val="008B50F4"/>
  </w:style>
  <w:style w:type="paragraph" w:customStyle="1" w:styleId="DB1B4CE8ABC4409FB0C43062549423A8">
    <w:name w:val="DB1B4CE8ABC4409FB0C43062549423A8"/>
    <w:rsid w:val="008B50F4"/>
  </w:style>
  <w:style w:type="paragraph" w:customStyle="1" w:styleId="849A720FBCE24C55B7196B070240241C">
    <w:name w:val="849A720FBCE24C55B7196B070240241C"/>
    <w:rsid w:val="008B50F4"/>
  </w:style>
  <w:style w:type="paragraph" w:customStyle="1" w:styleId="0A19026061B449FB951D3A8F7D9751BA">
    <w:name w:val="0A19026061B449FB951D3A8F7D9751BA"/>
    <w:rsid w:val="008B50F4"/>
  </w:style>
  <w:style w:type="paragraph" w:customStyle="1" w:styleId="68EC5E3EB38D45A4AF0CCD01074323D5">
    <w:name w:val="68EC5E3EB38D45A4AF0CCD01074323D5"/>
    <w:rsid w:val="008B50F4"/>
  </w:style>
  <w:style w:type="paragraph" w:customStyle="1" w:styleId="30E452016DBE4DE5A8A93AC8E9FF8B4D">
    <w:name w:val="30E452016DBE4DE5A8A93AC8E9FF8B4D"/>
    <w:rsid w:val="008B50F4"/>
  </w:style>
  <w:style w:type="paragraph" w:customStyle="1" w:styleId="FC348C7322B44370A496C976A21806BF">
    <w:name w:val="FC348C7322B44370A496C976A21806BF"/>
    <w:rsid w:val="008B50F4"/>
  </w:style>
  <w:style w:type="paragraph" w:customStyle="1" w:styleId="3B676BD723B3460CBD4FD7BF02AFF4A7">
    <w:name w:val="3B676BD723B3460CBD4FD7BF02AFF4A7"/>
    <w:rsid w:val="008B50F4"/>
  </w:style>
  <w:style w:type="paragraph" w:customStyle="1" w:styleId="C121A1843E1D41E99CAC0419635C5276">
    <w:name w:val="C121A1843E1D41E99CAC0419635C5276"/>
    <w:rsid w:val="008B50F4"/>
  </w:style>
  <w:style w:type="paragraph" w:customStyle="1" w:styleId="6629B3B6C92A4FB5B35148AD7282504E">
    <w:name w:val="6629B3B6C92A4FB5B35148AD7282504E"/>
    <w:rsid w:val="008B50F4"/>
  </w:style>
  <w:style w:type="paragraph" w:customStyle="1" w:styleId="B77B7CC49D5A42B487C35FEF758E8166">
    <w:name w:val="B77B7CC49D5A42B487C35FEF758E8166"/>
    <w:rsid w:val="008B50F4"/>
  </w:style>
  <w:style w:type="paragraph" w:customStyle="1" w:styleId="D45D551730A440D480F27F659D10EC7E">
    <w:name w:val="D45D551730A440D480F27F659D10EC7E"/>
    <w:rsid w:val="008B50F4"/>
  </w:style>
  <w:style w:type="paragraph" w:customStyle="1" w:styleId="D79DEB5F40B94DB8B4DDC816ED7979CA">
    <w:name w:val="D79DEB5F40B94DB8B4DDC816ED7979CA"/>
    <w:rsid w:val="008B50F4"/>
  </w:style>
  <w:style w:type="paragraph" w:customStyle="1" w:styleId="508D5A7A65DF4515B0215A9AF10B65FE">
    <w:name w:val="508D5A7A65DF4515B0215A9AF10B65FE"/>
    <w:rsid w:val="008B50F4"/>
  </w:style>
  <w:style w:type="paragraph" w:customStyle="1" w:styleId="B78B73488AC14BF898E6A6C24AE2BFC3">
    <w:name w:val="B78B73488AC14BF898E6A6C24AE2BFC3"/>
    <w:rsid w:val="008B50F4"/>
  </w:style>
  <w:style w:type="paragraph" w:customStyle="1" w:styleId="C2A0DFF9BB6649AA9B6DA533261ADFB1">
    <w:name w:val="C2A0DFF9BB6649AA9B6DA533261ADFB1"/>
    <w:rsid w:val="008B50F4"/>
  </w:style>
  <w:style w:type="paragraph" w:customStyle="1" w:styleId="969F7D3122034DB7915B6538E00A1E07">
    <w:name w:val="969F7D3122034DB7915B6538E00A1E07"/>
    <w:rsid w:val="008B50F4"/>
  </w:style>
  <w:style w:type="paragraph" w:customStyle="1" w:styleId="7969996CCCD642169470FF335C0B6876">
    <w:name w:val="7969996CCCD642169470FF335C0B6876"/>
    <w:rsid w:val="008B50F4"/>
  </w:style>
  <w:style w:type="paragraph" w:customStyle="1" w:styleId="E7F3CA705FE34EA39FF981D8D85079A7">
    <w:name w:val="E7F3CA705FE34EA39FF981D8D85079A7"/>
    <w:rsid w:val="008B50F4"/>
  </w:style>
  <w:style w:type="paragraph" w:customStyle="1" w:styleId="865E1424E89D40B2ADC911189075C8FD">
    <w:name w:val="865E1424E89D40B2ADC911189075C8FD"/>
    <w:rsid w:val="008B50F4"/>
  </w:style>
  <w:style w:type="paragraph" w:customStyle="1" w:styleId="28247AE0792F454CB902F47171BCEEA2">
    <w:name w:val="28247AE0792F454CB902F47171BCEEA2"/>
    <w:rsid w:val="008B50F4"/>
  </w:style>
  <w:style w:type="paragraph" w:customStyle="1" w:styleId="6F53DB0738CE4E5AB9E32B2F91A33A52">
    <w:name w:val="6F53DB0738CE4E5AB9E32B2F91A33A52"/>
    <w:rsid w:val="008B50F4"/>
  </w:style>
  <w:style w:type="paragraph" w:customStyle="1" w:styleId="AE004C64F3394606864041990F6EDABD">
    <w:name w:val="AE004C64F3394606864041990F6EDABD"/>
    <w:rsid w:val="008B50F4"/>
  </w:style>
  <w:style w:type="paragraph" w:customStyle="1" w:styleId="8B1FF2888A4442409FB67C9BD3AFD41B">
    <w:name w:val="8B1FF2888A4442409FB67C9BD3AFD41B"/>
    <w:rsid w:val="008B50F4"/>
  </w:style>
  <w:style w:type="paragraph" w:customStyle="1" w:styleId="9BC64A83B9244F1DA66AD6414D088CAF">
    <w:name w:val="9BC64A83B9244F1DA66AD6414D088CAF"/>
    <w:rsid w:val="008B50F4"/>
  </w:style>
  <w:style w:type="paragraph" w:customStyle="1" w:styleId="EC060CF0E10545C39C2C2262D5A2138C">
    <w:name w:val="EC060CF0E10545C39C2C2262D5A2138C"/>
    <w:rsid w:val="008B50F4"/>
  </w:style>
  <w:style w:type="paragraph" w:customStyle="1" w:styleId="BDE40B633C564F989D9076BFB919336A">
    <w:name w:val="BDE40B633C564F989D9076BFB919336A"/>
    <w:rsid w:val="008B50F4"/>
  </w:style>
  <w:style w:type="paragraph" w:customStyle="1" w:styleId="A7C66606972044CD8C164C62E7A8B3DC">
    <w:name w:val="A7C66606972044CD8C164C62E7A8B3DC"/>
    <w:rsid w:val="008B50F4"/>
  </w:style>
  <w:style w:type="paragraph" w:customStyle="1" w:styleId="9C08E9F707254BD1803758657E6771D3">
    <w:name w:val="9C08E9F707254BD1803758657E6771D3"/>
    <w:rsid w:val="008B50F4"/>
  </w:style>
  <w:style w:type="paragraph" w:customStyle="1" w:styleId="46817856AA1E4B1ABFEC4431230FC1DD">
    <w:name w:val="46817856AA1E4B1ABFEC4431230FC1DD"/>
    <w:rsid w:val="008B50F4"/>
  </w:style>
  <w:style w:type="paragraph" w:customStyle="1" w:styleId="9202F95F75EC41CBAFDF41C774F93C87">
    <w:name w:val="9202F95F75EC41CBAFDF41C774F93C87"/>
    <w:rsid w:val="008B50F4"/>
  </w:style>
  <w:style w:type="paragraph" w:customStyle="1" w:styleId="67512574D593478B991F44B1053FEC14">
    <w:name w:val="67512574D593478B991F44B1053FEC14"/>
    <w:rsid w:val="008B50F4"/>
  </w:style>
  <w:style w:type="paragraph" w:customStyle="1" w:styleId="790A3256D3EC467796319B9FFFA109F5">
    <w:name w:val="790A3256D3EC467796319B9FFFA109F5"/>
    <w:rsid w:val="008B50F4"/>
  </w:style>
  <w:style w:type="paragraph" w:customStyle="1" w:styleId="DA5439D5573A40BE83A174F329E31B3F">
    <w:name w:val="DA5439D5573A40BE83A174F329E31B3F"/>
    <w:rsid w:val="008B50F4"/>
  </w:style>
  <w:style w:type="paragraph" w:customStyle="1" w:styleId="61B76788386845C7987FAEA1A6FFFF9E">
    <w:name w:val="61B76788386845C7987FAEA1A6FFFF9E"/>
    <w:rsid w:val="008B50F4"/>
  </w:style>
  <w:style w:type="paragraph" w:customStyle="1" w:styleId="8BC6FB85BF5143CB8CEFDDF0F34AB9A7">
    <w:name w:val="8BC6FB85BF5143CB8CEFDDF0F34AB9A7"/>
    <w:rsid w:val="008B50F4"/>
  </w:style>
  <w:style w:type="paragraph" w:customStyle="1" w:styleId="D0D9AF043F8B4780B73D333507E63450">
    <w:name w:val="D0D9AF043F8B4780B73D333507E63450"/>
    <w:rsid w:val="008B50F4"/>
  </w:style>
  <w:style w:type="paragraph" w:customStyle="1" w:styleId="CE61CD94FDD544BBBE777271DA5B1F90">
    <w:name w:val="CE61CD94FDD544BBBE777271DA5B1F90"/>
    <w:rsid w:val="008B50F4"/>
  </w:style>
  <w:style w:type="paragraph" w:customStyle="1" w:styleId="73BFE4C42B46435AAF24D854D4A0BA68">
    <w:name w:val="73BFE4C42B46435AAF24D854D4A0BA68"/>
    <w:rsid w:val="008B50F4"/>
  </w:style>
  <w:style w:type="paragraph" w:customStyle="1" w:styleId="FCDD6F2E798F49BF9ECEDA461A8D2313">
    <w:name w:val="FCDD6F2E798F49BF9ECEDA461A8D2313"/>
    <w:rsid w:val="008B50F4"/>
  </w:style>
  <w:style w:type="paragraph" w:customStyle="1" w:styleId="D2FC146D25294FEB81821BE04C564D59">
    <w:name w:val="D2FC146D25294FEB81821BE04C564D59"/>
    <w:rsid w:val="008B50F4"/>
  </w:style>
  <w:style w:type="paragraph" w:customStyle="1" w:styleId="C004C17731194C088E9DF6526BDB4A4F">
    <w:name w:val="C004C17731194C088E9DF6526BDB4A4F"/>
    <w:rsid w:val="008B50F4"/>
  </w:style>
  <w:style w:type="paragraph" w:customStyle="1" w:styleId="D24160A474EF4C66A3FEE057DCA80641">
    <w:name w:val="D24160A474EF4C66A3FEE057DCA80641"/>
    <w:rsid w:val="008B50F4"/>
  </w:style>
  <w:style w:type="paragraph" w:customStyle="1" w:styleId="4E82ACA942584936925DE477AF28DFAC">
    <w:name w:val="4E82ACA942584936925DE477AF28DFAC"/>
    <w:rsid w:val="008B50F4"/>
  </w:style>
  <w:style w:type="paragraph" w:customStyle="1" w:styleId="D6710753E2B14AEF8E0C1DE2FEC8D713">
    <w:name w:val="D6710753E2B14AEF8E0C1DE2FEC8D713"/>
    <w:rsid w:val="008B50F4"/>
  </w:style>
  <w:style w:type="paragraph" w:customStyle="1" w:styleId="8C3CB977B020446B9E5547051A36C2B1">
    <w:name w:val="8C3CB977B020446B9E5547051A36C2B1"/>
    <w:rsid w:val="008B50F4"/>
  </w:style>
  <w:style w:type="paragraph" w:customStyle="1" w:styleId="F585D07BBEC14A04954CB8208C72B53E">
    <w:name w:val="F585D07BBEC14A04954CB8208C72B53E"/>
    <w:rsid w:val="008B50F4"/>
  </w:style>
  <w:style w:type="paragraph" w:customStyle="1" w:styleId="A0E31B40BA04469390E02721430FC9C0">
    <w:name w:val="A0E31B40BA04469390E02721430FC9C0"/>
    <w:rsid w:val="008B50F4"/>
  </w:style>
  <w:style w:type="paragraph" w:customStyle="1" w:styleId="DA7F2F0E9BD544CC826E6066E11C4C9A">
    <w:name w:val="DA7F2F0E9BD544CC826E6066E11C4C9A"/>
    <w:rsid w:val="008B50F4"/>
  </w:style>
  <w:style w:type="paragraph" w:customStyle="1" w:styleId="DE79A5436B7848C489B26472A40A2FA7">
    <w:name w:val="DE79A5436B7848C489B26472A40A2FA7"/>
    <w:rsid w:val="008B50F4"/>
  </w:style>
  <w:style w:type="paragraph" w:customStyle="1" w:styleId="FEA07D79BF254EA2944A14C2EA503287">
    <w:name w:val="FEA07D79BF254EA2944A14C2EA503287"/>
    <w:rsid w:val="008B50F4"/>
  </w:style>
  <w:style w:type="paragraph" w:customStyle="1" w:styleId="EC707063BCAF4E93B88DE7377DE968AC">
    <w:name w:val="EC707063BCAF4E93B88DE7377DE968AC"/>
    <w:rsid w:val="00060AF1"/>
  </w:style>
  <w:style w:type="paragraph" w:customStyle="1" w:styleId="0E4996917A4F44539938D539DBE1F06A">
    <w:name w:val="0E4996917A4F44539938D539DBE1F06A"/>
    <w:rsid w:val="00060AF1"/>
  </w:style>
  <w:style w:type="paragraph" w:customStyle="1" w:styleId="072CDF5F9BB44BF39AF318D7289BB44E">
    <w:name w:val="072CDF5F9BB44BF39AF318D7289BB44E"/>
    <w:rsid w:val="00060AF1"/>
  </w:style>
  <w:style w:type="paragraph" w:customStyle="1" w:styleId="7EB572779A6A42769D1E2AA5DEAC0361">
    <w:name w:val="7EB572779A6A42769D1E2AA5DEAC0361"/>
    <w:rsid w:val="00060AF1"/>
  </w:style>
  <w:style w:type="paragraph" w:customStyle="1" w:styleId="8F70B855C19F4BF2A1E4A9D3760C3150">
    <w:name w:val="8F70B855C19F4BF2A1E4A9D3760C3150"/>
    <w:rsid w:val="00060AF1"/>
  </w:style>
  <w:style w:type="paragraph" w:customStyle="1" w:styleId="7A2384AF56534ADC91043774FCBEEA0A">
    <w:name w:val="7A2384AF56534ADC91043774FCBEEA0A"/>
    <w:rsid w:val="00060AF1"/>
  </w:style>
  <w:style w:type="paragraph" w:customStyle="1" w:styleId="FF851F9AABF34246A1F7ACFDD2D7011D">
    <w:name w:val="FF851F9AABF34246A1F7ACFDD2D7011D"/>
    <w:rsid w:val="00060AF1"/>
  </w:style>
  <w:style w:type="paragraph" w:customStyle="1" w:styleId="3C43EAF2E74449B58BFF9CCB16DC2694">
    <w:name w:val="3C43EAF2E74449B58BFF9CCB16DC2694"/>
    <w:rsid w:val="005C0012"/>
  </w:style>
  <w:style w:type="paragraph" w:customStyle="1" w:styleId="837F7355CF5140A3973466D19ACED803">
    <w:name w:val="837F7355CF5140A3973466D19ACED803"/>
    <w:rsid w:val="005C0012"/>
  </w:style>
  <w:style w:type="paragraph" w:customStyle="1" w:styleId="FC33A8EE716A4CE4857144765D2B3238">
    <w:name w:val="FC33A8EE716A4CE4857144765D2B3238"/>
    <w:rsid w:val="005C0012"/>
  </w:style>
  <w:style w:type="paragraph" w:customStyle="1" w:styleId="A72B3A3C2D2F4C8DB64811E4AD3D661B">
    <w:name w:val="A72B3A3C2D2F4C8DB64811E4AD3D661B"/>
    <w:rsid w:val="005C0012"/>
  </w:style>
  <w:style w:type="paragraph" w:customStyle="1" w:styleId="0459E70F9B834E0DAB710BE7DBD40120">
    <w:name w:val="0459E70F9B834E0DAB710BE7DBD40120"/>
    <w:rsid w:val="005C0012"/>
  </w:style>
  <w:style w:type="paragraph" w:customStyle="1" w:styleId="72724C37ED4B47C3A0DD342A089ED5C0">
    <w:name w:val="72724C37ED4B47C3A0DD342A089ED5C0"/>
    <w:rsid w:val="005C0012"/>
  </w:style>
  <w:style w:type="paragraph" w:customStyle="1" w:styleId="6DD774243BEB4AE3B1D1CAACD6FF7528">
    <w:name w:val="6DD774243BEB4AE3B1D1CAACD6FF7528"/>
    <w:rsid w:val="005C0012"/>
  </w:style>
  <w:style w:type="paragraph" w:customStyle="1" w:styleId="3BC1E1CF5D14450EA7A277E17178D17B">
    <w:name w:val="3BC1E1CF5D14450EA7A277E17178D17B"/>
    <w:rsid w:val="005C0012"/>
  </w:style>
  <w:style w:type="paragraph" w:customStyle="1" w:styleId="8E4B0A0B9B1C4FC8886ABF6C2C90095D">
    <w:name w:val="8E4B0A0B9B1C4FC8886ABF6C2C90095D"/>
    <w:rsid w:val="005C0012"/>
  </w:style>
  <w:style w:type="paragraph" w:customStyle="1" w:styleId="EBA72A0DC2CB422387B9307747619D98">
    <w:name w:val="EBA72A0DC2CB422387B9307747619D98"/>
    <w:rsid w:val="005C0012"/>
  </w:style>
  <w:style w:type="paragraph" w:customStyle="1" w:styleId="C23D9C41BA53489B9A167D7153747B59">
    <w:name w:val="C23D9C41BA53489B9A167D7153747B59"/>
    <w:rsid w:val="005C0012"/>
  </w:style>
  <w:style w:type="paragraph" w:customStyle="1" w:styleId="22449A195C1F4347A6AB5BD4F8A58F8D">
    <w:name w:val="22449A195C1F4347A6AB5BD4F8A58F8D"/>
    <w:rsid w:val="005C0012"/>
  </w:style>
  <w:style w:type="paragraph" w:customStyle="1" w:styleId="5F5CC049EEED4668A0FCD0CDECE171D6">
    <w:name w:val="5F5CC049EEED4668A0FCD0CDECE171D6"/>
    <w:rsid w:val="005C0012"/>
  </w:style>
  <w:style w:type="paragraph" w:customStyle="1" w:styleId="FAB67D4FDF9C4AD59D5A3A419BAE37B6">
    <w:name w:val="FAB67D4FDF9C4AD59D5A3A419BAE37B6"/>
    <w:rsid w:val="005C0012"/>
  </w:style>
  <w:style w:type="paragraph" w:customStyle="1" w:styleId="BF1DAE4E566249C6A0D536873AD30A49">
    <w:name w:val="BF1DAE4E566249C6A0D536873AD30A49"/>
    <w:rsid w:val="005C0012"/>
  </w:style>
  <w:style w:type="paragraph" w:customStyle="1" w:styleId="CC63BDA0267644AD9CEAAD04026FF7AF">
    <w:name w:val="CC63BDA0267644AD9CEAAD04026FF7AF"/>
    <w:rsid w:val="005C0012"/>
  </w:style>
  <w:style w:type="paragraph" w:customStyle="1" w:styleId="7D13C73E17734DC4BA118247DB437BED">
    <w:name w:val="7D13C73E17734DC4BA118247DB437BED"/>
    <w:rsid w:val="005C0012"/>
  </w:style>
  <w:style w:type="paragraph" w:customStyle="1" w:styleId="C06931A798A24C9C89A0E3333D4B2C03">
    <w:name w:val="C06931A798A24C9C89A0E3333D4B2C03"/>
    <w:rsid w:val="005F3055"/>
  </w:style>
  <w:style w:type="paragraph" w:customStyle="1" w:styleId="1799669E2E6C4608887F56F2B75C03E2">
    <w:name w:val="1799669E2E6C4608887F56F2B75C03E2"/>
    <w:rsid w:val="000326EC"/>
  </w:style>
  <w:style w:type="paragraph" w:customStyle="1" w:styleId="7381C3ADD2EF40C19169F49813803350">
    <w:name w:val="7381C3ADD2EF40C19169F49813803350"/>
    <w:rsid w:val="000326EC"/>
  </w:style>
  <w:style w:type="paragraph" w:customStyle="1" w:styleId="52D4C57349A846309C214C18F8CB79DE">
    <w:name w:val="52D4C57349A846309C214C18F8CB79DE"/>
    <w:rsid w:val="008C6E7D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26EC"/>
    <w:rPr>
      <w:color w:val="808080"/>
    </w:rPr>
  </w:style>
  <w:style w:type="paragraph" w:customStyle="1" w:styleId="15C428E21FBB4BECB40DF3D88C0094C9">
    <w:name w:val="15C428E21FBB4BECB40DF3D88C0094C9"/>
    <w:rsid w:val="002D5171"/>
  </w:style>
  <w:style w:type="paragraph" w:customStyle="1" w:styleId="F27354FDBC474CA69CB81F40536C773B">
    <w:name w:val="F27354FDBC474CA69CB81F40536C773B"/>
    <w:rsid w:val="002D5171"/>
  </w:style>
  <w:style w:type="paragraph" w:customStyle="1" w:styleId="C3DEC8F992E6406CB1D5EBE3A4722C7B">
    <w:name w:val="C3DEC8F992E6406CB1D5EBE3A4722C7B"/>
    <w:rsid w:val="002D5171"/>
  </w:style>
  <w:style w:type="paragraph" w:customStyle="1" w:styleId="2C9D7B1C46A44E1C8EDB979B3A4C8612">
    <w:name w:val="2C9D7B1C46A44E1C8EDB979B3A4C8612"/>
    <w:rsid w:val="002D5171"/>
  </w:style>
  <w:style w:type="paragraph" w:customStyle="1" w:styleId="454081C07FBB4D58A1CE1B9E8EAB6E68">
    <w:name w:val="454081C07FBB4D58A1CE1B9E8EAB6E68"/>
    <w:rsid w:val="002D5171"/>
  </w:style>
  <w:style w:type="paragraph" w:customStyle="1" w:styleId="296CD57C80B3457492467B8997318422">
    <w:name w:val="296CD57C80B3457492467B8997318422"/>
    <w:rsid w:val="002D5171"/>
  </w:style>
  <w:style w:type="paragraph" w:customStyle="1" w:styleId="66E3995930CF424FAF2372FC7142249A">
    <w:name w:val="66E3995930CF424FAF2372FC7142249A"/>
    <w:rsid w:val="002D5171"/>
  </w:style>
  <w:style w:type="paragraph" w:customStyle="1" w:styleId="1FF3F14F3B6240EDB8F4B153D05FF768">
    <w:name w:val="1FF3F14F3B6240EDB8F4B153D05FF768"/>
    <w:rsid w:val="002D5171"/>
  </w:style>
  <w:style w:type="paragraph" w:customStyle="1" w:styleId="1C5BE779D95F4975A7366BDA9676E69F">
    <w:name w:val="1C5BE779D95F4975A7366BDA9676E69F"/>
    <w:rsid w:val="002D5171"/>
  </w:style>
  <w:style w:type="paragraph" w:customStyle="1" w:styleId="A3F1F81E27BB4F06B951EBBA9165D92F">
    <w:name w:val="A3F1F81E27BB4F06B951EBBA9165D92F"/>
    <w:rsid w:val="002D5171"/>
  </w:style>
  <w:style w:type="paragraph" w:customStyle="1" w:styleId="56BB4D4843A14878BD94790027B911B3">
    <w:name w:val="56BB4D4843A14878BD94790027B911B3"/>
    <w:rsid w:val="002D5171"/>
  </w:style>
  <w:style w:type="paragraph" w:customStyle="1" w:styleId="E88CCC35B4F346638BB847050EC8B236">
    <w:name w:val="E88CCC35B4F346638BB847050EC8B236"/>
    <w:rsid w:val="002D5171"/>
  </w:style>
  <w:style w:type="paragraph" w:customStyle="1" w:styleId="041FAE8C330D4AF880CE7CD8F80733D0">
    <w:name w:val="041FAE8C330D4AF880CE7CD8F80733D0"/>
    <w:rsid w:val="002D5171"/>
  </w:style>
  <w:style w:type="paragraph" w:customStyle="1" w:styleId="51F54C7385434DBEAE35C162531028C4">
    <w:name w:val="51F54C7385434DBEAE35C162531028C4"/>
    <w:rsid w:val="002D5171"/>
  </w:style>
  <w:style w:type="paragraph" w:customStyle="1" w:styleId="78F20518D91B45F7A219F6845EC6846C">
    <w:name w:val="78F20518D91B45F7A219F6845EC6846C"/>
    <w:rsid w:val="002D5171"/>
  </w:style>
  <w:style w:type="paragraph" w:customStyle="1" w:styleId="24024C70D13A4512AD1D1A2ADAE03BE0">
    <w:name w:val="24024C70D13A4512AD1D1A2ADAE03BE0"/>
    <w:rsid w:val="002D5171"/>
  </w:style>
  <w:style w:type="paragraph" w:customStyle="1" w:styleId="8B3FD1F3E7FE4CED9D0C0EB255F8ECA1">
    <w:name w:val="8B3FD1F3E7FE4CED9D0C0EB255F8ECA1"/>
    <w:rsid w:val="002D5171"/>
  </w:style>
  <w:style w:type="paragraph" w:customStyle="1" w:styleId="0D004F83A5F34EE0BCE7F4504B125F8E">
    <w:name w:val="0D004F83A5F34EE0BCE7F4504B125F8E"/>
    <w:rsid w:val="002D5171"/>
  </w:style>
  <w:style w:type="paragraph" w:customStyle="1" w:styleId="BD9BD897987D40DE816AC6D2F140BDA0">
    <w:name w:val="BD9BD897987D40DE816AC6D2F140BDA0"/>
    <w:rsid w:val="002D5171"/>
  </w:style>
  <w:style w:type="paragraph" w:customStyle="1" w:styleId="71B571E4CA6048C8958394DDBB501B01">
    <w:name w:val="71B571E4CA6048C8958394DDBB501B01"/>
    <w:rsid w:val="002D5171"/>
  </w:style>
  <w:style w:type="paragraph" w:customStyle="1" w:styleId="9F37AC4770F54DF993246D54310154D0">
    <w:name w:val="9F37AC4770F54DF993246D54310154D0"/>
    <w:rsid w:val="002D5171"/>
  </w:style>
  <w:style w:type="paragraph" w:customStyle="1" w:styleId="B3A5FA3716B547C38E0813BB90A653AD">
    <w:name w:val="B3A5FA3716B547C38E0813BB90A653AD"/>
    <w:rsid w:val="002D5171"/>
  </w:style>
  <w:style w:type="paragraph" w:customStyle="1" w:styleId="285355AA55F64241834F09D869DB3FD8">
    <w:name w:val="285355AA55F64241834F09D869DB3FD8"/>
    <w:rsid w:val="002D5171"/>
  </w:style>
  <w:style w:type="paragraph" w:customStyle="1" w:styleId="C4BC15E6BA5746A7BF70C0B53F8CA0C2">
    <w:name w:val="C4BC15E6BA5746A7BF70C0B53F8CA0C2"/>
    <w:rsid w:val="002D5171"/>
  </w:style>
  <w:style w:type="paragraph" w:customStyle="1" w:styleId="9CAF550678264C5A90A9FAC24DC8364B">
    <w:name w:val="9CAF550678264C5A90A9FAC24DC8364B"/>
    <w:rsid w:val="002D5171"/>
  </w:style>
  <w:style w:type="paragraph" w:customStyle="1" w:styleId="F17FD52CD8F048A39EE573FD1BA03C75">
    <w:name w:val="F17FD52CD8F048A39EE573FD1BA03C75"/>
    <w:rsid w:val="002D5171"/>
  </w:style>
  <w:style w:type="paragraph" w:customStyle="1" w:styleId="9F9D7D1F8FCA4980B4B12FE5B26FF181">
    <w:name w:val="9F9D7D1F8FCA4980B4B12FE5B26FF181"/>
    <w:rsid w:val="002D5171"/>
  </w:style>
  <w:style w:type="paragraph" w:customStyle="1" w:styleId="363B35E080D149FE8118F44E6600BED8">
    <w:name w:val="363B35E080D149FE8118F44E6600BED8"/>
    <w:rsid w:val="002D5171"/>
  </w:style>
  <w:style w:type="paragraph" w:customStyle="1" w:styleId="6A4A1E002004417CAA7E639516FAE71F">
    <w:name w:val="6A4A1E002004417CAA7E639516FAE71F"/>
    <w:rsid w:val="002D5171"/>
  </w:style>
  <w:style w:type="paragraph" w:customStyle="1" w:styleId="C04884D57FCB48248F8E060B89A25F16">
    <w:name w:val="C04884D57FCB48248F8E060B89A25F16"/>
    <w:rsid w:val="002D5171"/>
  </w:style>
  <w:style w:type="paragraph" w:customStyle="1" w:styleId="406EAD67C71A4E10A47650F9F5EB05F2">
    <w:name w:val="406EAD67C71A4E10A47650F9F5EB05F2"/>
    <w:rsid w:val="002D5171"/>
  </w:style>
  <w:style w:type="paragraph" w:customStyle="1" w:styleId="541A83C2CB9E41E88F8585220B4EC918">
    <w:name w:val="541A83C2CB9E41E88F8585220B4EC918"/>
    <w:rsid w:val="002D5171"/>
  </w:style>
  <w:style w:type="paragraph" w:customStyle="1" w:styleId="3B01C52B13A943A4A098C6C681AB3DAF">
    <w:name w:val="3B01C52B13A943A4A098C6C681AB3DAF"/>
    <w:rsid w:val="002D5171"/>
  </w:style>
  <w:style w:type="paragraph" w:customStyle="1" w:styleId="9F471DB87AE7471BA27396F75BDC88F2">
    <w:name w:val="9F471DB87AE7471BA27396F75BDC88F2"/>
    <w:rsid w:val="002D5171"/>
  </w:style>
  <w:style w:type="paragraph" w:customStyle="1" w:styleId="A6367B7819344ECCB846C9C765D7B321">
    <w:name w:val="A6367B7819344ECCB846C9C765D7B321"/>
    <w:rsid w:val="002D5171"/>
  </w:style>
  <w:style w:type="paragraph" w:customStyle="1" w:styleId="958E103ECB104FABADA0D132EF1DCE9E">
    <w:name w:val="958E103ECB104FABADA0D132EF1DCE9E"/>
    <w:rsid w:val="002D5171"/>
  </w:style>
  <w:style w:type="paragraph" w:customStyle="1" w:styleId="4376E54D7E8049B691ADE39B2130DE3C">
    <w:name w:val="4376E54D7E8049B691ADE39B2130DE3C"/>
    <w:rsid w:val="002D5171"/>
  </w:style>
  <w:style w:type="paragraph" w:customStyle="1" w:styleId="5821C317C51E40178EDAD0B9CB5100CC">
    <w:name w:val="5821C317C51E40178EDAD0B9CB5100CC"/>
    <w:rsid w:val="002D5171"/>
  </w:style>
  <w:style w:type="paragraph" w:customStyle="1" w:styleId="52971F4ADC3E493C973C75849B84FC1C">
    <w:name w:val="52971F4ADC3E493C973C75849B84FC1C"/>
    <w:rsid w:val="002D5171"/>
  </w:style>
  <w:style w:type="paragraph" w:customStyle="1" w:styleId="BE126DCF8AA94441B6438D718C933B73">
    <w:name w:val="BE126DCF8AA94441B6438D718C933B73"/>
    <w:rsid w:val="002D5171"/>
  </w:style>
  <w:style w:type="paragraph" w:customStyle="1" w:styleId="26BFDDEB2E6B45B2A48F76ABEB0B00A9">
    <w:name w:val="26BFDDEB2E6B45B2A48F76ABEB0B00A9"/>
    <w:rsid w:val="002D5171"/>
  </w:style>
  <w:style w:type="paragraph" w:customStyle="1" w:styleId="19C2B9194DD5470687DDADC89A4F4A01">
    <w:name w:val="19C2B9194DD5470687DDADC89A4F4A01"/>
    <w:rsid w:val="002D5171"/>
  </w:style>
  <w:style w:type="paragraph" w:customStyle="1" w:styleId="971681F6EDE74421BD51DB59A1B12AC8">
    <w:name w:val="971681F6EDE74421BD51DB59A1B12AC8"/>
    <w:rsid w:val="002D5171"/>
  </w:style>
  <w:style w:type="paragraph" w:customStyle="1" w:styleId="A132199E21604745A2BE46B68EF1A244">
    <w:name w:val="A132199E21604745A2BE46B68EF1A244"/>
    <w:rsid w:val="002D5171"/>
  </w:style>
  <w:style w:type="paragraph" w:customStyle="1" w:styleId="4275FAFB8F124AFFBAD6BD451951746A">
    <w:name w:val="4275FAFB8F124AFFBAD6BD451951746A"/>
    <w:rsid w:val="002D5171"/>
  </w:style>
  <w:style w:type="paragraph" w:customStyle="1" w:styleId="2C9D7B1C46A44E1C8EDB979B3A4C86121">
    <w:name w:val="2C9D7B1C46A44E1C8EDB979B3A4C86121"/>
    <w:rsid w:val="00DB7808"/>
    <w:rPr>
      <w:rFonts w:ascii="Arial" w:eastAsia="Calibri" w:hAnsi="Arial" w:cs="Times New Roman"/>
      <w:lang w:val="en-AU" w:eastAsia="en-US"/>
    </w:rPr>
  </w:style>
  <w:style w:type="paragraph" w:customStyle="1" w:styleId="15C428E21FBB4BECB40DF3D88C0094C91">
    <w:name w:val="15C428E21FBB4BECB40DF3D88C0094C91"/>
    <w:rsid w:val="00DB7808"/>
    <w:rPr>
      <w:rFonts w:ascii="Arial" w:eastAsia="Calibri" w:hAnsi="Arial" w:cs="Times New Roman"/>
      <w:lang w:val="en-AU" w:eastAsia="en-US"/>
    </w:rPr>
  </w:style>
  <w:style w:type="paragraph" w:customStyle="1" w:styleId="8B3FD1F3E7FE4CED9D0C0EB255F8ECA11">
    <w:name w:val="8B3FD1F3E7FE4CED9D0C0EB255F8ECA11"/>
    <w:rsid w:val="00DB7808"/>
    <w:rPr>
      <w:rFonts w:ascii="Arial" w:eastAsia="Calibri" w:hAnsi="Arial" w:cs="Times New Roman"/>
      <w:lang w:val="en-AU" w:eastAsia="en-US"/>
    </w:rPr>
  </w:style>
  <w:style w:type="paragraph" w:customStyle="1" w:styleId="4376E54D7E8049B691ADE39B2130DE3C1">
    <w:name w:val="4376E54D7E8049B691ADE39B2130DE3C1"/>
    <w:rsid w:val="00DB7808"/>
    <w:rPr>
      <w:rFonts w:ascii="Arial" w:eastAsia="Calibri" w:hAnsi="Arial" w:cs="Times New Roman"/>
      <w:lang w:val="en-AU" w:eastAsia="en-US"/>
    </w:rPr>
  </w:style>
  <w:style w:type="paragraph" w:customStyle="1" w:styleId="5821C317C51E40178EDAD0B9CB5100CC1">
    <w:name w:val="5821C317C51E40178EDAD0B9CB5100CC1"/>
    <w:rsid w:val="00DB7808"/>
    <w:rPr>
      <w:rFonts w:ascii="Arial" w:eastAsia="Calibri" w:hAnsi="Arial" w:cs="Times New Roman"/>
      <w:lang w:val="en-AU" w:eastAsia="en-US"/>
    </w:rPr>
  </w:style>
  <w:style w:type="paragraph" w:customStyle="1" w:styleId="F17FD52CD8F048A39EE573FD1BA03C751">
    <w:name w:val="F17FD52CD8F048A39EE573FD1BA03C751"/>
    <w:rsid w:val="00DB7808"/>
    <w:rPr>
      <w:rFonts w:ascii="Arial" w:eastAsia="Calibri" w:hAnsi="Arial" w:cs="Times New Roman"/>
      <w:lang w:val="en-AU" w:eastAsia="en-US"/>
    </w:rPr>
  </w:style>
  <w:style w:type="paragraph" w:customStyle="1" w:styleId="9F9D7D1F8FCA4980B4B12FE5B26FF1811">
    <w:name w:val="9F9D7D1F8FCA4980B4B12FE5B26FF1811"/>
    <w:rsid w:val="00DB7808"/>
    <w:rPr>
      <w:rFonts w:ascii="Arial" w:eastAsia="Calibri" w:hAnsi="Arial" w:cs="Times New Roman"/>
      <w:lang w:val="en-AU" w:eastAsia="en-US"/>
    </w:rPr>
  </w:style>
  <w:style w:type="paragraph" w:customStyle="1" w:styleId="363B35E080D149FE8118F44E6600BED81">
    <w:name w:val="363B35E080D149FE8118F44E6600BED81"/>
    <w:rsid w:val="00DB7808"/>
    <w:rPr>
      <w:rFonts w:ascii="Arial" w:eastAsia="Calibri" w:hAnsi="Arial" w:cs="Times New Roman"/>
      <w:lang w:val="en-AU" w:eastAsia="en-US"/>
    </w:rPr>
  </w:style>
  <w:style w:type="paragraph" w:customStyle="1" w:styleId="6A4A1E002004417CAA7E639516FAE71F1">
    <w:name w:val="6A4A1E002004417CAA7E639516FAE71F1"/>
    <w:rsid w:val="00DB7808"/>
    <w:rPr>
      <w:rFonts w:ascii="Arial" w:eastAsia="Calibri" w:hAnsi="Arial" w:cs="Times New Roman"/>
      <w:lang w:val="en-AU" w:eastAsia="en-US"/>
    </w:rPr>
  </w:style>
  <w:style w:type="paragraph" w:customStyle="1" w:styleId="BE126DCF8AA94441B6438D718C933B731">
    <w:name w:val="BE126DCF8AA94441B6438D718C933B731"/>
    <w:rsid w:val="00DB7808"/>
    <w:rPr>
      <w:rFonts w:ascii="Arial" w:eastAsia="Calibri" w:hAnsi="Arial" w:cs="Times New Roman"/>
      <w:lang w:val="en-AU" w:eastAsia="en-US"/>
    </w:rPr>
  </w:style>
  <w:style w:type="paragraph" w:customStyle="1" w:styleId="26BFDDEB2E6B45B2A48F76ABEB0B00A91">
    <w:name w:val="26BFDDEB2E6B45B2A48F76ABEB0B00A91"/>
    <w:rsid w:val="00DB7808"/>
    <w:rPr>
      <w:rFonts w:ascii="Arial" w:eastAsia="Calibri" w:hAnsi="Arial" w:cs="Times New Roman"/>
      <w:lang w:val="en-AU" w:eastAsia="en-US"/>
    </w:rPr>
  </w:style>
  <w:style w:type="paragraph" w:customStyle="1" w:styleId="A132199E21604745A2BE46B68EF1A2441">
    <w:name w:val="A132199E21604745A2BE46B68EF1A2441"/>
    <w:rsid w:val="00DB7808"/>
    <w:rPr>
      <w:rFonts w:ascii="Arial" w:eastAsia="Calibri" w:hAnsi="Arial" w:cs="Times New Roman"/>
      <w:lang w:val="en-AU" w:eastAsia="en-US"/>
    </w:rPr>
  </w:style>
  <w:style w:type="paragraph" w:customStyle="1" w:styleId="971681F6EDE74421BD51DB59A1B12AC81">
    <w:name w:val="971681F6EDE74421BD51DB59A1B12AC81"/>
    <w:rsid w:val="00DB7808"/>
    <w:rPr>
      <w:rFonts w:ascii="Arial" w:eastAsia="Calibri" w:hAnsi="Arial" w:cs="Times New Roman"/>
      <w:lang w:val="en-AU" w:eastAsia="en-US"/>
    </w:rPr>
  </w:style>
  <w:style w:type="paragraph" w:customStyle="1" w:styleId="4275FAFB8F124AFFBAD6BD451951746A1">
    <w:name w:val="4275FAFB8F124AFFBAD6BD451951746A1"/>
    <w:rsid w:val="00DB7808"/>
    <w:rPr>
      <w:rFonts w:ascii="Arial" w:eastAsia="Calibri" w:hAnsi="Arial" w:cs="Times New Roman"/>
      <w:lang w:val="en-AU" w:eastAsia="en-US"/>
    </w:rPr>
  </w:style>
  <w:style w:type="paragraph" w:customStyle="1" w:styleId="2C0EA1CA55EB40B08373648F13A687E4">
    <w:name w:val="2C0EA1CA55EB40B08373648F13A687E4"/>
    <w:rsid w:val="00DB7808"/>
  </w:style>
  <w:style w:type="paragraph" w:customStyle="1" w:styleId="6840B4C58EA340D8811DFD3E5060AA0E">
    <w:name w:val="6840B4C58EA340D8811DFD3E5060AA0E"/>
    <w:rsid w:val="00F24670"/>
  </w:style>
  <w:style w:type="paragraph" w:customStyle="1" w:styleId="CAF9CD8E2FB741ECA59C5EF16466CA21">
    <w:name w:val="CAF9CD8E2FB741ECA59C5EF16466CA21"/>
    <w:rsid w:val="00F24670"/>
  </w:style>
  <w:style w:type="paragraph" w:customStyle="1" w:styleId="EB648374BD0244AFA3DF6C919B790156">
    <w:name w:val="EB648374BD0244AFA3DF6C919B790156"/>
    <w:rsid w:val="00F24670"/>
  </w:style>
  <w:style w:type="paragraph" w:customStyle="1" w:styleId="5C19738FEADA45F386328F9972AC0735">
    <w:name w:val="5C19738FEADA45F386328F9972AC0735"/>
    <w:rsid w:val="00F24670"/>
  </w:style>
  <w:style w:type="paragraph" w:customStyle="1" w:styleId="756425F369F74BFE84286D1C1955737B">
    <w:name w:val="756425F369F74BFE84286D1C1955737B"/>
    <w:rsid w:val="00F24670"/>
  </w:style>
  <w:style w:type="paragraph" w:customStyle="1" w:styleId="EAB76F428C6F41F8941F1376D0C328D6">
    <w:name w:val="EAB76F428C6F41F8941F1376D0C328D6"/>
    <w:rsid w:val="00F24670"/>
  </w:style>
  <w:style w:type="paragraph" w:customStyle="1" w:styleId="20C58DC21F6044A4A98175164BB5AA6A">
    <w:name w:val="20C58DC21F6044A4A98175164BB5AA6A"/>
    <w:rsid w:val="00F24670"/>
  </w:style>
  <w:style w:type="paragraph" w:customStyle="1" w:styleId="FA28BD432DAC44EB99F7C5C68C1FEB52">
    <w:name w:val="FA28BD432DAC44EB99F7C5C68C1FEB52"/>
    <w:rsid w:val="00F24670"/>
  </w:style>
  <w:style w:type="paragraph" w:customStyle="1" w:styleId="E7046DE5FAF24B928B9CC870356EA53C">
    <w:name w:val="E7046DE5FAF24B928B9CC870356EA53C"/>
    <w:rsid w:val="00E55F95"/>
  </w:style>
  <w:style w:type="paragraph" w:customStyle="1" w:styleId="F97F860A7FF74E81AA3D734C6A3DD712">
    <w:name w:val="F97F860A7FF74E81AA3D734C6A3DD712"/>
    <w:rsid w:val="008B50F4"/>
  </w:style>
  <w:style w:type="paragraph" w:customStyle="1" w:styleId="27BFFF27976A48D9857513E83676EF6A">
    <w:name w:val="27BFFF27976A48D9857513E83676EF6A"/>
    <w:rsid w:val="008B50F4"/>
  </w:style>
  <w:style w:type="paragraph" w:customStyle="1" w:styleId="E582ACCFE7F9437FBA5E4387DDC46AC3">
    <w:name w:val="E582ACCFE7F9437FBA5E4387DDC46AC3"/>
    <w:rsid w:val="008B50F4"/>
  </w:style>
  <w:style w:type="paragraph" w:customStyle="1" w:styleId="DB1B4CE8ABC4409FB0C43062549423A8">
    <w:name w:val="DB1B4CE8ABC4409FB0C43062549423A8"/>
    <w:rsid w:val="008B50F4"/>
  </w:style>
  <w:style w:type="paragraph" w:customStyle="1" w:styleId="849A720FBCE24C55B7196B070240241C">
    <w:name w:val="849A720FBCE24C55B7196B070240241C"/>
    <w:rsid w:val="008B50F4"/>
  </w:style>
  <w:style w:type="paragraph" w:customStyle="1" w:styleId="0A19026061B449FB951D3A8F7D9751BA">
    <w:name w:val="0A19026061B449FB951D3A8F7D9751BA"/>
    <w:rsid w:val="008B50F4"/>
  </w:style>
  <w:style w:type="paragraph" w:customStyle="1" w:styleId="68EC5E3EB38D45A4AF0CCD01074323D5">
    <w:name w:val="68EC5E3EB38D45A4AF0CCD01074323D5"/>
    <w:rsid w:val="008B50F4"/>
  </w:style>
  <w:style w:type="paragraph" w:customStyle="1" w:styleId="30E452016DBE4DE5A8A93AC8E9FF8B4D">
    <w:name w:val="30E452016DBE4DE5A8A93AC8E9FF8B4D"/>
    <w:rsid w:val="008B50F4"/>
  </w:style>
  <w:style w:type="paragraph" w:customStyle="1" w:styleId="FC348C7322B44370A496C976A21806BF">
    <w:name w:val="FC348C7322B44370A496C976A21806BF"/>
    <w:rsid w:val="008B50F4"/>
  </w:style>
  <w:style w:type="paragraph" w:customStyle="1" w:styleId="3B676BD723B3460CBD4FD7BF02AFF4A7">
    <w:name w:val="3B676BD723B3460CBD4FD7BF02AFF4A7"/>
    <w:rsid w:val="008B50F4"/>
  </w:style>
  <w:style w:type="paragraph" w:customStyle="1" w:styleId="C121A1843E1D41E99CAC0419635C5276">
    <w:name w:val="C121A1843E1D41E99CAC0419635C5276"/>
    <w:rsid w:val="008B50F4"/>
  </w:style>
  <w:style w:type="paragraph" w:customStyle="1" w:styleId="6629B3B6C92A4FB5B35148AD7282504E">
    <w:name w:val="6629B3B6C92A4FB5B35148AD7282504E"/>
    <w:rsid w:val="008B50F4"/>
  </w:style>
  <w:style w:type="paragraph" w:customStyle="1" w:styleId="B77B7CC49D5A42B487C35FEF758E8166">
    <w:name w:val="B77B7CC49D5A42B487C35FEF758E8166"/>
    <w:rsid w:val="008B50F4"/>
  </w:style>
  <w:style w:type="paragraph" w:customStyle="1" w:styleId="D45D551730A440D480F27F659D10EC7E">
    <w:name w:val="D45D551730A440D480F27F659D10EC7E"/>
    <w:rsid w:val="008B50F4"/>
  </w:style>
  <w:style w:type="paragraph" w:customStyle="1" w:styleId="D79DEB5F40B94DB8B4DDC816ED7979CA">
    <w:name w:val="D79DEB5F40B94DB8B4DDC816ED7979CA"/>
    <w:rsid w:val="008B50F4"/>
  </w:style>
  <w:style w:type="paragraph" w:customStyle="1" w:styleId="508D5A7A65DF4515B0215A9AF10B65FE">
    <w:name w:val="508D5A7A65DF4515B0215A9AF10B65FE"/>
    <w:rsid w:val="008B50F4"/>
  </w:style>
  <w:style w:type="paragraph" w:customStyle="1" w:styleId="B78B73488AC14BF898E6A6C24AE2BFC3">
    <w:name w:val="B78B73488AC14BF898E6A6C24AE2BFC3"/>
    <w:rsid w:val="008B50F4"/>
  </w:style>
  <w:style w:type="paragraph" w:customStyle="1" w:styleId="C2A0DFF9BB6649AA9B6DA533261ADFB1">
    <w:name w:val="C2A0DFF9BB6649AA9B6DA533261ADFB1"/>
    <w:rsid w:val="008B50F4"/>
  </w:style>
  <w:style w:type="paragraph" w:customStyle="1" w:styleId="969F7D3122034DB7915B6538E00A1E07">
    <w:name w:val="969F7D3122034DB7915B6538E00A1E07"/>
    <w:rsid w:val="008B50F4"/>
  </w:style>
  <w:style w:type="paragraph" w:customStyle="1" w:styleId="7969996CCCD642169470FF335C0B6876">
    <w:name w:val="7969996CCCD642169470FF335C0B6876"/>
    <w:rsid w:val="008B50F4"/>
  </w:style>
  <w:style w:type="paragraph" w:customStyle="1" w:styleId="E7F3CA705FE34EA39FF981D8D85079A7">
    <w:name w:val="E7F3CA705FE34EA39FF981D8D85079A7"/>
    <w:rsid w:val="008B50F4"/>
  </w:style>
  <w:style w:type="paragraph" w:customStyle="1" w:styleId="865E1424E89D40B2ADC911189075C8FD">
    <w:name w:val="865E1424E89D40B2ADC911189075C8FD"/>
    <w:rsid w:val="008B50F4"/>
  </w:style>
  <w:style w:type="paragraph" w:customStyle="1" w:styleId="28247AE0792F454CB902F47171BCEEA2">
    <w:name w:val="28247AE0792F454CB902F47171BCEEA2"/>
    <w:rsid w:val="008B50F4"/>
  </w:style>
  <w:style w:type="paragraph" w:customStyle="1" w:styleId="6F53DB0738CE4E5AB9E32B2F91A33A52">
    <w:name w:val="6F53DB0738CE4E5AB9E32B2F91A33A52"/>
    <w:rsid w:val="008B50F4"/>
  </w:style>
  <w:style w:type="paragraph" w:customStyle="1" w:styleId="AE004C64F3394606864041990F6EDABD">
    <w:name w:val="AE004C64F3394606864041990F6EDABD"/>
    <w:rsid w:val="008B50F4"/>
  </w:style>
  <w:style w:type="paragraph" w:customStyle="1" w:styleId="8B1FF2888A4442409FB67C9BD3AFD41B">
    <w:name w:val="8B1FF2888A4442409FB67C9BD3AFD41B"/>
    <w:rsid w:val="008B50F4"/>
  </w:style>
  <w:style w:type="paragraph" w:customStyle="1" w:styleId="9BC64A83B9244F1DA66AD6414D088CAF">
    <w:name w:val="9BC64A83B9244F1DA66AD6414D088CAF"/>
    <w:rsid w:val="008B50F4"/>
  </w:style>
  <w:style w:type="paragraph" w:customStyle="1" w:styleId="EC060CF0E10545C39C2C2262D5A2138C">
    <w:name w:val="EC060CF0E10545C39C2C2262D5A2138C"/>
    <w:rsid w:val="008B50F4"/>
  </w:style>
  <w:style w:type="paragraph" w:customStyle="1" w:styleId="BDE40B633C564F989D9076BFB919336A">
    <w:name w:val="BDE40B633C564F989D9076BFB919336A"/>
    <w:rsid w:val="008B50F4"/>
  </w:style>
  <w:style w:type="paragraph" w:customStyle="1" w:styleId="A7C66606972044CD8C164C62E7A8B3DC">
    <w:name w:val="A7C66606972044CD8C164C62E7A8B3DC"/>
    <w:rsid w:val="008B50F4"/>
  </w:style>
  <w:style w:type="paragraph" w:customStyle="1" w:styleId="9C08E9F707254BD1803758657E6771D3">
    <w:name w:val="9C08E9F707254BD1803758657E6771D3"/>
    <w:rsid w:val="008B50F4"/>
  </w:style>
  <w:style w:type="paragraph" w:customStyle="1" w:styleId="46817856AA1E4B1ABFEC4431230FC1DD">
    <w:name w:val="46817856AA1E4B1ABFEC4431230FC1DD"/>
    <w:rsid w:val="008B50F4"/>
  </w:style>
  <w:style w:type="paragraph" w:customStyle="1" w:styleId="9202F95F75EC41CBAFDF41C774F93C87">
    <w:name w:val="9202F95F75EC41CBAFDF41C774F93C87"/>
    <w:rsid w:val="008B50F4"/>
  </w:style>
  <w:style w:type="paragraph" w:customStyle="1" w:styleId="67512574D593478B991F44B1053FEC14">
    <w:name w:val="67512574D593478B991F44B1053FEC14"/>
    <w:rsid w:val="008B50F4"/>
  </w:style>
  <w:style w:type="paragraph" w:customStyle="1" w:styleId="790A3256D3EC467796319B9FFFA109F5">
    <w:name w:val="790A3256D3EC467796319B9FFFA109F5"/>
    <w:rsid w:val="008B50F4"/>
  </w:style>
  <w:style w:type="paragraph" w:customStyle="1" w:styleId="DA5439D5573A40BE83A174F329E31B3F">
    <w:name w:val="DA5439D5573A40BE83A174F329E31B3F"/>
    <w:rsid w:val="008B50F4"/>
  </w:style>
  <w:style w:type="paragraph" w:customStyle="1" w:styleId="61B76788386845C7987FAEA1A6FFFF9E">
    <w:name w:val="61B76788386845C7987FAEA1A6FFFF9E"/>
    <w:rsid w:val="008B50F4"/>
  </w:style>
  <w:style w:type="paragraph" w:customStyle="1" w:styleId="8BC6FB85BF5143CB8CEFDDF0F34AB9A7">
    <w:name w:val="8BC6FB85BF5143CB8CEFDDF0F34AB9A7"/>
    <w:rsid w:val="008B50F4"/>
  </w:style>
  <w:style w:type="paragraph" w:customStyle="1" w:styleId="D0D9AF043F8B4780B73D333507E63450">
    <w:name w:val="D0D9AF043F8B4780B73D333507E63450"/>
    <w:rsid w:val="008B50F4"/>
  </w:style>
  <w:style w:type="paragraph" w:customStyle="1" w:styleId="CE61CD94FDD544BBBE777271DA5B1F90">
    <w:name w:val="CE61CD94FDD544BBBE777271DA5B1F90"/>
    <w:rsid w:val="008B50F4"/>
  </w:style>
  <w:style w:type="paragraph" w:customStyle="1" w:styleId="73BFE4C42B46435AAF24D854D4A0BA68">
    <w:name w:val="73BFE4C42B46435AAF24D854D4A0BA68"/>
    <w:rsid w:val="008B50F4"/>
  </w:style>
  <w:style w:type="paragraph" w:customStyle="1" w:styleId="FCDD6F2E798F49BF9ECEDA461A8D2313">
    <w:name w:val="FCDD6F2E798F49BF9ECEDA461A8D2313"/>
    <w:rsid w:val="008B50F4"/>
  </w:style>
  <w:style w:type="paragraph" w:customStyle="1" w:styleId="D2FC146D25294FEB81821BE04C564D59">
    <w:name w:val="D2FC146D25294FEB81821BE04C564D59"/>
    <w:rsid w:val="008B50F4"/>
  </w:style>
  <w:style w:type="paragraph" w:customStyle="1" w:styleId="C004C17731194C088E9DF6526BDB4A4F">
    <w:name w:val="C004C17731194C088E9DF6526BDB4A4F"/>
    <w:rsid w:val="008B50F4"/>
  </w:style>
  <w:style w:type="paragraph" w:customStyle="1" w:styleId="D24160A474EF4C66A3FEE057DCA80641">
    <w:name w:val="D24160A474EF4C66A3FEE057DCA80641"/>
    <w:rsid w:val="008B50F4"/>
  </w:style>
  <w:style w:type="paragraph" w:customStyle="1" w:styleId="4E82ACA942584936925DE477AF28DFAC">
    <w:name w:val="4E82ACA942584936925DE477AF28DFAC"/>
    <w:rsid w:val="008B50F4"/>
  </w:style>
  <w:style w:type="paragraph" w:customStyle="1" w:styleId="D6710753E2B14AEF8E0C1DE2FEC8D713">
    <w:name w:val="D6710753E2B14AEF8E0C1DE2FEC8D713"/>
    <w:rsid w:val="008B50F4"/>
  </w:style>
  <w:style w:type="paragraph" w:customStyle="1" w:styleId="8C3CB977B020446B9E5547051A36C2B1">
    <w:name w:val="8C3CB977B020446B9E5547051A36C2B1"/>
    <w:rsid w:val="008B50F4"/>
  </w:style>
  <w:style w:type="paragraph" w:customStyle="1" w:styleId="F585D07BBEC14A04954CB8208C72B53E">
    <w:name w:val="F585D07BBEC14A04954CB8208C72B53E"/>
    <w:rsid w:val="008B50F4"/>
  </w:style>
  <w:style w:type="paragraph" w:customStyle="1" w:styleId="A0E31B40BA04469390E02721430FC9C0">
    <w:name w:val="A0E31B40BA04469390E02721430FC9C0"/>
    <w:rsid w:val="008B50F4"/>
  </w:style>
  <w:style w:type="paragraph" w:customStyle="1" w:styleId="DA7F2F0E9BD544CC826E6066E11C4C9A">
    <w:name w:val="DA7F2F0E9BD544CC826E6066E11C4C9A"/>
    <w:rsid w:val="008B50F4"/>
  </w:style>
  <w:style w:type="paragraph" w:customStyle="1" w:styleId="DE79A5436B7848C489B26472A40A2FA7">
    <w:name w:val="DE79A5436B7848C489B26472A40A2FA7"/>
    <w:rsid w:val="008B50F4"/>
  </w:style>
  <w:style w:type="paragraph" w:customStyle="1" w:styleId="FEA07D79BF254EA2944A14C2EA503287">
    <w:name w:val="FEA07D79BF254EA2944A14C2EA503287"/>
    <w:rsid w:val="008B50F4"/>
  </w:style>
  <w:style w:type="paragraph" w:customStyle="1" w:styleId="EC707063BCAF4E93B88DE7377DE968AC">
    <w:name w:val="EC707063BCAF4E93B88DE7377DE968AC"/>
    <w:rsid w:val="00060AF1"/>
  </w:style>
  <w:style w:type="paragraph" w:customStyle="1" w:styleId="0E4996917A4F44539938D539DBE1F06A">
    <w:name w:val="0E4996917A4F44539938D539DBE1F06A"/>
    <w:rsid w:val="00060AF1"/>
  </w:style>
  <w:style w:type="paragraph" w:customStyle="1" w:styleId="072CDF5F9BB44BF39AF318D7289BB44E">
    <w:name w:val="072CDF5F9BB44BF39AF318D7289BB44E"/>
    <w:rsid w:val="00060AF1"/>
  </w:style>
  <w:style w:type="paragraph" w:customStyle="1" w:styleId="7EB572779A6A42769D1E2AA5DEAC0361">
    <w:name w:val="7EB572779A6A42769D1E2AA5DEAC0361"/>
    <w:rsid w:val="00060AF1"/>
  </w:style>
  <w:style w:type="paragraph" w:customStyle="1" w:styleId="8F70B855C19F4BF2A1E4A9D3760C3150">
    <w:name w:val="8F70B855C19F4BF2A1E4A9D3760C3150"/>
    <w:rsid w:val="00060AF1"/>
  </w:style>
  <w:style w:type="paragraph" w:customStyle="1" w:styleId="7A2384AF56534ADC91043774FCBEEA0A">
    <w:name w:val="7A2384AF56534ADC91043774FCBEEA0A"/>
    <w:rsid w:val="00060AF1"/>
  </w:style>
  <w:style w:type="paragraph" w:customStyle="1" w:styleId="FF851F9AABF34246A1F7ACFDD2D7011D">
    <w:name w:val="FF851F9AABF34246A1F7ACFDD2D7011D"/>
    <w:rsid w:val="00060AF1"/>
  </w:style>
  <w:style w:type="paragraph" w:customStyle="1" w:styleId="3C43EAF2E74449B58BFF9CCB16DC2694">
    <w:name w:val="3C43EAF2E74449B58BFF9CCB16DC2694"/>
    <w:rsid w:val="005C0012"/>
  </w:style>
  <w:style w:type="paragraph" w:customStyle="1" w:styleId="837F7355CF5140A3973466D19ACED803">
    <w:name w:val="837F7355CF5140A3973466D19ACED803"/>
    <w:rsid w:val="005C0012"/>
  </w:style>
  <w:style w:type="paragraph" w:customStyle="1" w:styleId="FC33A8EE716A4CE4857144765D2B3238">
    <w:name w:val="FC33A8EE716A4CE4857144765D2B3238"/>
    <w:rsid w:val="005C0012"/>
  </w:style>
  <w:style w:type="paragraph" w:customStyle="1" w:styleId="A72B3A3C2D2F4C8DB64811E4AD3D661B">
    <w:name w:val="A72B3A3C2D2F4C8DB64811E4AD3D661B"/>
    <w:rsid w:val="005C0012"/>
  </w:style>
  <w:style w:type="paragraph" w:customStyle="1" w:styleId="0459E70F9B834E0DAB710BE7DBD40120">
    <w:name w:val="0459E70F9B834E0DAB710BE7DBD40120"/>
    <w:rsid w:val="005C0012"/>
  </w:style>
  <w:style w:type="paragraph" w:customStyle="1" w:styleId="72724C37ED4B47C3A0DD342A089ED5C0">
    <w:name w:val="72724C37ED4B47C3A0DD342A089ED5C0"/>
    <w:rsid w:val="005C0012"/>
  </w:style>
  <w:style w:type="paragraph" w:customStyle="1" w:styleId="6DD774243BEB4AE3B1D1CAACD6FF7528">
    <w:name w:val="6DD774243BEB4AE3B1D1CAACD6FF7528"/>
    <w:rsid w:val="005C0012"/>
  </w:style>
  <w:style w:type="paragraph" w:customStyle="1" w:styleId="3BC1E1CF5D14450EA7A277E17178D17B">
    <w:name w:val="3BC1E1CF5D14450EA7A277E17178D17B"/>
    <w:rsid w:val="005C0012"/>
  </w:style>
  <w:style w:type="paragraph" w:customStyle="1" w:styleId="8E4B0A0B9B1C4FC8886ABF6C2C90095D">
    <w:name w:val="8E4B0A0B9B1C4FC8886ABF6C2C90095D"/>
    <w:rsid w:val="005C0012"/>
  </w:style>
  <w:style w:type="paragraph" w:customStyle="1" w:styleId="EBA72A0DC2CB422387B9307747619D98">
    <w:name w:val="EBA72A0DC2CB422387B9307747619D98"/>
    <w:rsid w:val="005C0012"/>
  </w:style>
  <w:style w:type="paragraph" w:customStyle="1" w:styleId="C23D9C41BA53489B9A167D7153747B59">
    <w:name w:val="C23D9C41BA53489B9A167D7153747B59"/>
    <w:rsid w:val="005C0012"/>
  </w:style>
  <w:style w:type="paragraph" w:customStyle="1" w:styleId="22449A195C1F4347A6AB5BD4F8A58F8D">
    <w:name w:val="22449A195C1F4347A6AB5BD4F8A58F8D"/>
    <w:rsid w:val="005C0012"/>
  </w:style>
  <w:style w:type="paragraph" w:customStyle="1" w:styleId="5F5CC049EEED4668A0FCD0CDECE171D6">
    <w:name w:val="5F5CC049EEED4668A0FCD0CDECE171D6"/>
    <w:rsid w:val="005C0012"/>
  </w:style>
  <w:style w:type="paragraph" w:customStyle="1" w:styleId="FAB67D4FDF9C4AD59D5A3A419BAE37B6">
    <w:name w:val="FAB67D4FDF9C4AD59D5A3A419BAE37B6"/>
    <w:rsid w:val="005C0012"/>
  </w:style>
  <w:style w:type="paragraph" w:customStyle="1" w:styleId="BF1DAE4E566249C6A0D536873AD30A49">
    <w:name w:val="BF1DAE4E566249C6A0D536873AD30A49"/>
    <w:rsid w:val="005C0012"/>
  </w:style>
  <w:style w:type="paragraph" w:customStyle="1" w:styleId="CC63BDA0267644AD9CEAAD04026FF7AF">
    <w:name w:val="CC63BDA0267644AD9CEAAD04026FF7AF"/>
    <w:rsid w:val="005C0012"/>
  </w:style>
  <w:style w:type="paragraph" w:customStyle="1" w:styleId="7D13C73E17734DC4BA118247DB437BED">
    <w:name w:val="7D13C73E17734DC4BA118247DB437BED"/>
    <w:rsid w:val="005C0012"/>
  </w:style>
  <w:style w:type="paragraph" w:customStyle="1" w:styleId="C06931A798A24C9C89A0E3333D4B2C03">
    <w:name w:val="C06931A798A24C9C89A0E3333D4B2C03"/>
    <w:rsid w:val="005F3055"/>
  </w:style>
  <w:style w:type="paragraph" w:customStyle="1" w:styleId="1799669E2E6C4608887F56F2B75C03E2">
    <w:name w:val="1799669E2E6C4608887F56F2B75C03E2"/>
    <w:rsid w:val="000326EC"/>
  </w:style>
  <w:style w:type="paragraph" w:customStyle="1" w:styleId="7381C3ADD2EF40C19169F49813803350">
    <w:name w:val="7381C3ADD2EF40C19169F49813803350"/>
    <w:rsid w:val="000326EC"/>
  </w:style>
  <w:style w:type="paragraph" w:customStyle="1" w:styleId="52D4C57349A846309C214C18F8CB79DE">
    <w:name w:val="52D4C57349A846309C214C18F8CB79DE"/>
    <w:rsid w:val="008C6E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A28CD7-06DE-414F-A801-949EC1DD2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lbourne</Company>
  <LinksUpToDate>false</LinksUpToDate>
  <CharactersWithSpaces>37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clan OHanlon</dc:creator>
  <cp:lastModifiedBy>SMcCarthy</cp:lastModifiedBy>
  <cp:revision>2</cp:revision>
  <cp:lastPrinted>2019-03-07T13:47:00Z</cp:lastPrinted>
  <dcterms:created xsi:type="dcterms:W3CDTF">2019-12-09T09:57:00Z</dcterms:created>
  <dcterms:modified xsi:type="dcterms:W3CDTF">2019-12-09T09:57:00Z</dcterms:modified>
</cp:coreProperties>
</file>